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7F0B" w:rsidRPr="006855DF" w:rsidRDefault="00872583" w:rsidP="00D42920">
      <w:pPr>
        <w:pStyle w:val="NoSpacing"/>
        <w:rPr>
          <w:rFonts w:cstheme="minorHAnsi"/>
        </w:rPr>
      </w:pPr>
      <w:r w:rsidRPr="006855DF">
        <w:rPr>
          <w:rFonts w:cstheme="minorHAnsi"/>
        </w:rPr>
        <w:t>SOFTENG 364 Assignment 1</w:t>
      </w:r>
    </w:p>
    <w:p w:rsidR="00872583" w:rsidRPr="006855DF" w:rsidRDefault="00872583" w:rsidP="0018119E">
      <w:pPr>
        <w:pStyle w:val="NoSpacing"/>
        <w:jc w:val="right"/>
        <w:rPr>
          <w:rFonts w:cstheme="minorHAnsi"/>
        </w:rPr>
      </w:pPr>
      <w:r w:rsidRPr="006855DF">
        <w:rPr>
          <w:rFonts w:cstheme="minorHAnsi"/>
        </w:rPr>
        <w:t>840454023, elee353</w:t>
      </w:r>
    </w:p>
    <w:p w:rsidR="00872583" w:rsidRPr="00C5561F" w:rsidRDefault="005731ED" w:rsidP="00D42920">
      <w:pPr>
        <w:pStyle w:val="NoSpacing"/>
        <w:rPr>
          <w:rFonts w:cstheme="minorHAnsi"/>
          <w:u w:val="single"/>
        </w:rPr>
      </w:pPr>
      <w:r w:rsidRPr="00C5561F">
        <w:rPr>
          <w:rFonts w:cstheme="minorHAnsi"/>
          <w:u w:val="single"/>
        </w:rPr>
        <w:t>Task 1</w:t>
      </w:r>
    </w:p>
    <w:p w:rsidR="00B007BA" w:rsidRPr="006855DF" w:rsidRDefault="00B007BA" w:rsidP="00D42920">
      <w:pPr>
        <w:pStyle w:val="NoSpacing"/>
        <w:rPr>
          <w:rFonts w:cstheme="minorHAnsi"/>
        </w:rPr>
      </w:pPr>
    </w:p>
    <w:p w:rsidR="00B007BA" w:rsidRPr="006855DF" w:rsidRDefault="00B007BA" w:rsidP="00D42920">
      <w:pPr>
        <w:pStyle w:val="NoSpacing"/>
        <w:rPr>
          <w:rFonts w:cstheme="minorHAnsi"/>
        </w:rPr>
      </w:pPr>
    </w:p>
    <w:p w:rsidR="005731ED" w:rsidRPr="006855DF" w:rsidRDefault="005731ED" w:rsidP="00D42920">
      <w:pPr>
        <w:pStyle w:val="NoSpacing"/>
        <w:rPr>
          <w:rFonts w:cstheme="minorHAnsi"/>
        </w:rPr>
      </w:pPr>
      <w:r w:rsidRPr="006855DF">
        <w:rPr>
          <w:rFonts w:cstheme="minorHAnsi"/>
        </w:rPr>
        <w:br w:type="page"/>
      </w:r>
    </w:p>
    <w:p w:rsidR="005731ED" w:rsidRPr="00AF3D05" w:rsidRDefault="005731ED" w:rsidP="00D42920">
      <w:pPr>
        <w:pStyle w:val="NoSpacing"/>
        <w:rPr>
          <w:rFonts w:cstheme="minorHAnsi"/>
          <w:u w:val="single"/>
        </w:rPr>
      </w:pPr>
      <w:r w:rsidRPr="00AF3D05">
        <w:rPr>
          <w:rFonts w:cstheme="minorHAnsi"/>
          <w:u w:val="single"/>
        </w:rPr>
        <w:lastRenderedPageBreak/>
        <w:t>Task 2</w:t>
      </w:r>
    </w:p>
    <w:p w:rsidR="008E2C2A" w:rsidRPr="006855DF" w:rsidRDefault="00AC69BC" w:rsidP="00D42920">
      <w:pPr>
        <w:pStyle w:val="NoSpacing"/>
        <w:rPr>
          <w:rFonts w:cstheme="minorHAnsi"/>
          <w:noProof/>
        </w:rPr>
      </w:pPr>
      <w:r w:rsidRPr="006855DF">
        <w:rPr>
          <w:rFonts w:cstheme="minorHAnsi"/>
        </w:rPr>
        <w:t>Q1.</w:t>
      </w:r>
    </w:p>
    <w:p w:rsidR="00AC69BC" w:rsidRPr="006855DF" w:rsidRDefault="00491DE7" w:rsidP="00D42920">
      <w:pPr>
        <w:pStyle w:val="NoSpacing"/>
        <w:rPr>
          <w:rFonts w:cstheme="minorHAnsi"/>
        </w:rPr>
      </w:pPr>
      <w:r w:rsidRPr="006855DF">
        <w:rPr>
          <w:rFonts w:cstheme="minorHAnsi"/>
          <w:noProof/>
        </w:rPr>
        <w:drawing>
          <wp:inline distT="0" distB="0" distL="0" distR="0" wp14:anchorId="3F2FFDAD" wp14:editId="2F23B648">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3895"/>
                    </a:xfrm>
                    <a:prstGeom prst="rect">
                      <a:avLst/>
                    </a:prstGeom>
                  </pic:spPr>
                </pic:pic>
              </a:graphicData>
            </a:graphic>
          </wp:inline>
        </w:drawing>
      </w:r>
    </w:p>
    <w:p w:rsidR="00AC69BC" w:rsidRPr="006855DF" w:rsidRDefault="007F1989" w:rsidP="00D42920">
      <w:pPr>
        <w:pStyle w:val="NoSpacing"/>
        <w:rPr>
          <w:rFonts w:cstheme="minorHAnsi"/>
        </w:rPr>
      </w:pPr>
      <w:r w:rsidRPr="006855DF">
        <w:rPr>
          <w:rFonts w:cstheme="minorHAnsi"/>
        </w:rPr>
        <w:t>The highest packets-per-second value seen was 87 packets per second.</w:t>
      </w:r>
    </w:p>
    <w:p w:rsidR="00196FD3" w:rsidRPr="006855DF" w:rsidRDefault="00196FD3" w:rsidP="00D42920">
      <w:pPr>
        <w:pStyle w:val="NoSpacing"/>
        <w:rPr>
          <w:rFonts w:cstheme="minorHAnsi"/>
        </w:rPr>
      </w:pPr>
      <w:r w:rsidRPr="006855DF">
        <w:rPr>
          <w:rFonts w:cstheme="minorHAnsi"/>
        </w:rPr>
        <w:t xml:space="preserve">It occurred </w:t>
      </w:r>
      <w:r w:rsidR="00321A32" w:rsidRPr="006855DF">
        <w:rPr>
          <w:rFonts w:cstheme="minorHAnsi"/>
        </w:rPr>
        <w:t>in</w:t>
      </w:r>
      <w:r w:rsidRPr="006855DF">
        <w:rPr>
          <w:rFonts w:cstheme="minorHAnsi"/>
        </w:rPr>
        <w:t xml:space="preserve"> the 20</w:t>
      </w:r>
      <w:r w:rsidRPr="006855DF">
        <w:rPr>
          <w:rFonts w:cstheme="minorHAnsi"/>
          <w:vertAlign w:val="superscript"/>
        </w:rPr>
        <w:t>th</w:t>
      </w:r>
      <w:r w:rsidRPr="006855DF">
        <w:rPr>
          <w:rFonts w:cstheme="minorHAnsi"/>
        </w:rPr>
        <w:t xml:space="preserve"> second.</w:t>
      </w:r>
    </w:p>
    <w:p w:rsidR="00F66076" w:rsidRPr="006855DF" w:rsidRDefault="00F66076" w:rsidP="00D42920">
      <w:pPr>
        <w:pStyle w:val="NoSpacing"/>
        <w:rPr>
          <w:rFonts w:cstheme="minorHAnsi"/>
        </w:rPr>
      </w:pPr>
    </w:p>
    <w:p w:rsidR="00F66076" w:rsidRPr="006855DF" w:rsidRDefault="00F66076" w:rsidP="00D42920">
      <w:pPr>
        <w:pStyle w:val="NoSpacing"/>
        <w:rPr>
          <w:rFonts w:cstheme="minorHAnsi"/>
        </w:rPr>
      </w:pPr>
      <w:r w:rsidRPr="006855DF">
        <w:rPr>
          <w:rFonts w:cstheme="minorHAnsi"/>
        </w:rPr>
        <w:t>Q2.</w:t>
      </w:r>
    </w:p>
    <w:p w:rsidR="00527D4B" w:rsidRPr="006855DF" w:rsidRDefault="00527D4B" w:rsidP="00D42920">
      <w:pPr>
        <w:pStyle w:val="NoSpacing"/>
        <w:rPr>
          <w:rFonts w:cstheme="minorHAnsi"/>
        </w:rPr>
      </w:pPr>
      <w:r w:rsidRPr="006855DF">
        <w:rPr>
          <w:rFonts w:cstheme="minorHAnsi"/>
          <w:noProof/>
        </w:rPr>
        <w:drawing>
          <wp:inline distT="0" distB="0" distL="0" distR="0" wp14:anchorId="1594B53E" wp14:editId="194A6F66">
            <wp:extent cx="6645910" cy="373824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45910" cy="3738245"/>
                    </a:xfrm>
                    <a:prstGeom prst="rect">
                      <a:avLst/>
                    </a:prstGeom>
                  </pic:spPr>
                </pic:pic>
              </a:graphicData>
            </a:graphic>
          </wp:inline>
        </w:drawing>
      </w:r>
    </w:p>
    <w:p w:rsidR="00DD5E77" w:rsidRPr="006855DF" w:rsidRDefault="000E0C7C" w:rsidP="00D42920">
      <w:pPr>
        <w:pStyle w:val="NoSpacing"/>
        <w:rPr>
          <w:rFonts w:cstheme="minorHAnsi"/>
        </w:rPr>
      </w:pPr>
      <w:r w:rsidRPr="006855DF">
        <w:rPr>
          <w:rFonts w:cstheme="minorHAnsi"/>
        </w:rPr>
        <w:t xml:space="preserve">The highest bits-per-second value is </w:t>
      </w:r>
      <w:r w:rsidR="00FA1004" w:rsidRPr="006855DF">
        <w:rPr>
          <w:rFonts w:cstheme="minorHAnsi"/>
        </w:rPr>
        <w:t>623500 bits per second</w:t>
      </w:r>
      <w:r w:rsidR="00B2129E" w:rsidRPr="006855DF">
        <w:rPr>
          <w:rFonts w:cstheme="minorHAnsi"/>
        </w:rPr>
        <w:t>.</w:t>
      </w:r>
    </w:p>
    <w:p w:rsidR="002B7065" w:rsidRPr="006855DF" w:rsidRDefault="002B7065" w:rsidP="002B7065">
      <w:pPr>
        <w:pStyle w:val="NoSpacing"/>
        <w:rPr>
          <w:rFonts w:cstheme="minorHAnsi"/>
        </w:rPr>
      </w:pPr>
      <w:r w:rsidRPr="006855DF">
        <w:rPr>
          <w:rFonts w:cstheme="minorHAnsi"/>
        </w:rPr>
        <w:t>It occurred in the 20</w:t>
      </w:r>
      <w:r w:rsidRPr="006855DF">
        <w:rPr>
          <w:rFonts w:cstheme="minorHAnsi"/>
          <w:vertAlign w:val="superscript"/>
        </w:rPr>
        <w:t>th</w:t>
      </w:r>
      <w:r w:rsidRPr="006855DF">
        <w:rPr>
          <w:rFonts w:cstheme="minorHAnsi"/>
        </w:rPr>
        <w:t xml:space="preserve"> second.</w:t>
      </w:r>
    </w:p>
    <w:p w:rsidR="00382481" w:rsidRPr="006855DF" w:rsidRDefault="00382481" w:rsidP="00D42920">
      <w:pPr>
        <w:pStyle w:val="NoSpacing"/>
        <w:rPr>
          <w:rFonts w:cstheme="minorHAnsi"/>
        </w:rPr>
      </w:pPr>
    </w:p>
    <w:p w:rsidR="00F66076" w:rsidRPr="006855DF" w:rsidRDefault="00F66076" w:rsidP="00D42920">
      <w:pPr>
        <w:pStyle w:val="NoSpacing"/>
        <w:rPr>
          <w:rFonts w:cstheme="minorHAnsi"/>
        </w:rPr>
      </w:pPr>
      <w:r w:rsidRPr="006855DF">
        <w:rPr>
          <w:rFonts w:cstheme="minorHAnsi"/>
        </w:rPr>
        <w:t>Q3.</w:t>
      </w:r>
    </w:p>
    <w:p w:rsidR="00C47E0F" w:rsidRPr="006855DF" w:rsidRDefault="00325BC6" w:rsidP="00B179D7">
      <w:pPr>
        <w:pStyle w:val="NoSpacing"/>
        <w:numPr>
          <w:ilvl w:val="0"/>
          <w:numId w:val="6"/>
        </w:numPr>
        <w:rPr>
          <w:rFonts w:cstheme="minorHAnsi"/>
          <w:shd w:val="clear" w:color="auto" w:fill="FFFFFF"/>
        </w:rPr>
      </w:pPr>
      <w:r w:rsidRPr="006855DF">
        <w:rPr>
          <w:rFonts w:cstheme="minorHAnsi"/>
          <w:shd w:val="clear" w:color="auto" w:fill="FFFFFF"/>
        </w:rPr>
        <w:t xml:space="preserve">Apply filters: </w:t>
      </w:r>
      <w:r w:rsidR="00742D64" w:rsidRPr="006855DF">
        <w:rPr>
          <w:rFonts w:cstheme="minorHAnsi"/>
          <w:shd w:val="clear" w:color="auto" w:fill="FFFFFF"/>
        </w:rPr>
        <w:t>tcp.analysis.duplicate_ack</w:t>
      </w:r>
      <w:r w:rsidRPr="006855DF">
        <w:rPr>
          <w:rFonts w:cstheme="minorHAnsi"/>
          <w:shd w:val="clear" w:color="auto" w:fill="FFFFFF"/>
        </w:rPr>
        <w:t xml:space="preserve">, </w:t>
      </w:r>
      <w:r w:rsidR="00742D64" w:rsidRPr="006855DF">
        <w:rPr>
          <w:rFonts w:cstheme="minorHAnsi"/>
          <w:shd w:val="clear" w:color="auto" w:fill="FFFFFF"/>
        </w:rPr>
        <w:t>tcp.analysis.fast_retransmission</w:t>
      </w:r>
      <w:r w:rsidRPr="006855DF">
        <w:rPr>
          <w:rFonts w:cstheme="minorHAnsi"/>
          <w:shd w:val="clear" w:color="auto" w:fill="FFFFFF"/>
        </w:rPr>
        <w:t xml:space="preserve">, and </w:t>
      </w:r>
      <w:r w:rsidR="00436741" w:rsidRPr="006855DF">
        <w:rPr>
          <w:rFonts w:cstheme="minorHAnsi"/>
          <w:shd w:val="clear" w:color="auto" w:fill="FFFFFF"/>
        </w:rPr>
        <w:t>tcp.analysis.retransmission</w:t>
      </w:r>
      <w:r w:rsidRPr="006855DF">
        <w:rPr>
          <w:rFonts w:cstheme="minorHAnsi"/>
          <w:shd w:val="clear" w:color="auto" w:fill="FFFFFF"/>
        </w:rPr>
        <w:t>.</w:t>
      </w:r>
    </w:p>
    <w:p w:rsidR="00325BC6" w:rsidRPr="006855DF" w:rsidRDefault="00873A6D" w:rsidP="00D42920">
      <w:pPr>
        <w:pStyle w:val="NoSpacing"/>
        <w:rPr>
          <w:rFonts w:cstheme="minorHAnsi"/>
          <w:shd w:val="clear" w:color="auto" w:fill="FFFFFF"/>
        </w:rPr>
      </w:pPr>
      <w:r w:rsidRPr="006855DF">
        <w:rPr>
          <w:rFonts w:cstheme="minorHAnsi"/>
          <w:noProof/>
        </w:rPr>
        <w:lastRenderedPageBreak/>
        <w:drawing>
          <wp:inline distT="0" distB="0" distL="0" distR="0" wp14:anchorId="7937790C" wp14:editId="07C55E84">
            <wp:extent cx="6645910" cy="373824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3738245"/>
                    </a:xfrm>
                    <a:prstGeom prst="rect">
                      <a:avLst/>
                    </a:prstGeom>
                  </pic:spPr>
                </pic:pic>
              </a:graphicData>
            </a:graphic>
          </wp:inline>
        </w:drawing>
      </w:r>
      <w:r w:rsidRPr="006855DF">
        <w:rPr>
          <w:rFonts w:cstheme="minorHAnsi"/>
          <w:noProof/>
        </w:rPr>
        <w:t xml:space="preserve"> </w:t>
      </w:r>
    </w:p>
    <w:p w:rsidR="00436741" w:rsidRPr="006855DF" w:rsidRDefault="00436741" w:rsidP="00D42920">
      <w:pPr>
        <w:pStyle w:val="NoSpacing"/>
        <w:rPr>
          <w:rFonts w:cstheme="minorHAnsi"/>
          <w:shd w:val="clear" w:color="auto" w:fill="FFFFFF"/>
        </w:rPr>
      </w:pPr>
    </w:p>
    <w:p w:rsidR="000600C3" w:rsidRPr="006855DF" w:rsidRDefault="008C033A" w:rsidP="00D42920">
      <w:pPr>
        <w:pStyle w:val="NoSpacing"/>
        <w:rPr>
          <w:rFonts w:cstheme="minorHAnsi"/>
        </w:rPr>
      </w:pPr>
      <w:r w:rsidRPr="006855DF">
        <w:rPr>
          <w:rFonts w:cstheme="minorHAnsi"/>
        </w:rPr>
        <w:t>Q4</w:t>
      </w:r>
      <w:r w:rsidR="000600C3" w:rsidRPr="006855DF">
        <w:rPr>
          <w:rFonts w:cstheme="minorHAnsi"/>
        </w:rPr>
        <w:t>.</w:t>
      </w:r>
    </w:p>
    <w:p w:rsidR="000600C3" w:rsidRPr="006855DF" w:rsidRDefault="00D16689" w:rsidP="00995413">
      <w:pPr>
        <w:pStyle w:val="NoSpacing"/>
        <w:rPr>
          <w:rFonts w:cstheme="minorHAnsi"/>
        </w:rPr>
      </w:pPr>
      <w:r w:rsidRPr="006855DF">
        <w:rPr>
          <w:rFonts w:cstheme="minorHAnsi"/>
        </w:rPr>
        <w:t>Duplicate ACKs are sent when the receiver sees a gap in the packets it receives.</w:t>
      </w:r>
      <w:r w:rsidR="00C2246F" w:rsidRPr="006855DF">
        <w:rPr>
          <w:rFonts w:cstheme="minorHAnsi"/>
        </w:rPr>
        <w:t xml:space="preserve"> The gap can be</w:t>
      </w:r>
      <w:r w:rsidR="00C2246F" w:rsidRPr="006855DF">
        <w:rPr>
          <w:rStyle w:val="apple-converted-space"/>
          <w:rFonts w:cstheme="minorHAnsi"/>
        </w:rPr>
        <w:t> </w:t>
      </w:r>
      <w:r w:rsidR="00C2246F" w:rsidRPr="006855DF">
        <w:rPr>
          <w:rFonts w:cstheme="minorHAnsi"/>
        </w:rPr>
        <w:t>caused by a lost segment or just a reordering of segments.</w:t>
      </w:r>
    </w:p>
    <w:p w:rsidR="00C2246F" w:rsidRPr="006855DF" w:rsidRDefault="00C2246F" w:rsidP="00870258">
      <w:pPr>
        <w:pStyle w:val="NoSpacing"/>
        <w:rPr>
          <w:rStyle w:val="apple-converted-space"/>
          <w:rFonts w:cstheme="minorHAnsi"/>
        </w:rPr>
      </w:pPr>
      <w:r w:rsidRPr="006855DF">
        <w:rPr>
          <w:rFonts w:cstheme="minorHAnsi"/>
        </w:rPr>
        <w:t>The sender</w:t>
      </w:r>
      <w:r w:rsidR="00A54DA2" w:rsidRPr="006855DF">
        <w:rPr>
          <w:rFonts w:cstheme="minorHAnsi"/>
        </w:rPr>
        <w:t xml:space="preserve"> will</w:t>
      </w:r>
      <w:r w:rsidRPr="006855DF">
        <w:rPr>
          <w:rFonts w:cstheme="minorHAnsi"/>
        </w:rPr>
        <w:t xml:space="preserve"> wait for a small number of duplicate ACKs to be received. If there is only one or two duplicate ACKs </w:t>
      </w:r>
      <w:r w:rsidR="00870258" w:rsidRPr="006855DF">
        <w:rPr>
          <w:rFonts w:cstheme="minorHAnsi"/>
        </w:rPr>
        <w:t xml:space="preserve">received </w:t>
      </w:r>
      <w:r w:rsidRPr="006855DF">
        <w:rPr>
          <w:rFonts w:cstheme="minorHAnsi"/>
        </w:rPr>
        <w:t xml:space="preserve">before the reordered segment is processed, </w:t>
      </w:r>
      <w:r w:rsidR="00EA7747" w:rsidRPr="006855DF">
        <w:rPr>
          <w:rFonts w:cstheme="minorHAnsi"/>
        </w:rPr>
        <w:t xml:space="preserve">there is just a reordering of the segments and </w:t>
      </w:r>
      <w:r w:rsidRPr="006855DF">
        <w:rPr>
          <w:rFonts w:cstheme="minorHAnsi"/>
        </w:rPr>
        <w:t>a new ACK will be generated.</w:t>
      </w:r>
      <w:r w:rsidRPr="006855DF">
        <w:rPr>
          <w:rStyle w:val="apple-converted-space"/>
          <w:rFonts w:cstheme="minorHAnsi"/>
        </w:rPr>
        <w:t> </w:t>
      </w:r>
    </w:p>
    <w:p w:rsidR="00EA7747" w:rsidRPr="006855DF" w:rsidRDefault="00EA7747" w:rsidP="00870258">
      <w:pPr>
        <w:pStyle w:val="NoSpacing"/>
        <w:rPr>
          <w:rStyle w:val="apple-converted-space"/>
          <w:rFonts w:cstheme="minorHAnsi"/>
        </w:rPr>
      </w:pPr>
      <w:r w:rsidRPr="006855DF">
        <w:rPr>
          <w:rFonts w:cstheme="minorHAnsi"/>
        </w:rPr>
        <w:t>If three or more duplicate ACKs are received in a row, it is a strong indication that a segment has been lost.</w:t>
      </w:r>
    </w:p>
    <w:p w:rsidR="0021008E" w:rsidRPr="006855DF" w:rsidRDefault="0021008E" w:rsidP="00D42920">
      <w:pPr>
        <w:pStyle w:val="NoSpacing"/>
        <w:rPr>
          <w:rFonts w:cstheme="minorHAnsi"/>
        </w:rPr>
      </w:pPr>
    </w:p>
    <w:p w:rsidR="0021008E" w:rsidRPr="006855DF" w:rsidRDefault="0021008E" w:rsidP="00D42920">
      <w:pPr>
        <w:pStyle w:val="NoSpacing"/>
        <w:rPr>
          <w:rFonts w:cstheme="minorHAnsi"/>
        </w:rPr>
      </w:pPr>
      <w:r w:rsidRPr="006855DF">
        <w:rPr>
          <w:rFonts w:cstheme="minorHAnsi"/>
        </w:rPr>
        <w:t>Q5.</w:t>
      </w:r>
    </w:p>
    <w:p w:rsidR="00311B27" w:rsidRPr="006855DF" w:rsidRDefault="00311B27" w:rsidP="00D42920">
      <w:pPr>
        <w:pStyle w:val="NoSpacing"/>
        <w:rPr>
          <w:rFonts w:cstheme="minorHAnsi"/>
        </w:rPr>
      </w:pPr>
      <w:r w:rsidRPr="006855DF">
        <w:rPr>
          <w:rFonts w:cstheme="minorHAnsi"/>
          <w:noProof/>
        </w:rPr>
        <w:drawing>
          <wp:inline distT="0" distB="0" distL="0" distR="0" wp14:anchorId="103438F5" wp14:editId="52493920">
            <wp:extent cx="6645910" cy="4432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910" cy="443230"/>
                    </a:xfrm>
                    <a:prstGeom prst="rect">
                      <a:avLst/>
                    </a:prstGeom>
                  </pic:spPr>
                </pic:pic>
              </a:graphicData>
            </a:graphic>
          </wp:inline>
        </w:drawing>
      </w:r>
    </w:p>
    <w:p w:rsidR="0021008E" w:rsidRPr="006855DF" w:rsidRDefault="001F26F3" w:rsidP="00D42920">
      <w:pPr>
        <w:pStyle w:val="NoSpacing"/>
        <w:rPr>
          <w:rFonts w:cstheme="minorHAnsi"/>
        </w:rPr>
      </w:pPr>
      <w:r w:rsidRPr="006855DF">
        <w:rPr>
          <w:rFonts w:cstheme="minorHAnsi"/>
          <w:noProof/>
        </w:rPr>
        <w:drawing>
          <wp:inline distT="0" distB="0" distL="0" distR="0" wp14:anchorId="53B5A354" wp14:editId="0EF39173">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23895"/>
                    </a:xfrm>
                    <a:prstGeom prst="rect">
                      <a:avLst/>
                    </a:prstGeom>
                  </pic:spPr>
                </pic:pic>
              </a:graphicData>
            </a:graphic>
          </wp:inline>
        </w:drawing>
      </w:r>
      <w:r w:rsidR="00246AB8" w:rsidRPr="006855DF">
        <w:rPr>
          <w:rFonts w:cstheme="minorHAnsi"/>
          <w:noProof/>
        </w:rPr>
        <w:t xml:space="preserve"> </w:t>
      </w:r>
    </w:p>
    <w:p w:rsidR="001F26F3" w:rsidRDefault="00966CD6" w:rsidP="00D42920">
      <w:pPr>
        <w:pStyle w:val="NoSpacing"/>
        <w:rPr>
          <w:rFonts w:cstheme="minorHAnsi"/>
        </w:rPr>
      </w:pPr>
      <w:r w:rsidRPr="006855DF">
        <w:rPr>
          <w:rFonts w:cstheme="minorHAnsi"/>
          <w:noProof/>
        </w:rPr>
        <w:lastRenderedPageBreak/>
        <w:drawing>
          <wp:inline distT="0" distB="0" distL="0" distR="0" wp14:anchorId="564BF2D9" wp14:editId="3AB05689">
            <wp:extent cx="6638026" cy="330823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 r="105" b="11492"/>
                    <a:stretch/>
                  </pic:blipFill>
                  <pic:spPr bwMode="auto">
                    <a:xfrm>
                      <a:off x="0" y="0"/>
                      <a:ext cx="6638892" cy="3308662"/>
                    </a:xfrm>
                    <a:prstGeom prst="rect">
                      <a:avLst/>
                    </a:prstGeom>
                    <a:ln>
                      <a:noFill/>
                    </a:ln>
                    <a:extLst>
                      <a:ext uri="{53640926-AAD7-44D8-BBD7-CCE9431645EC}">
                        <a14:shadowObscured xmlns:a14="http://schemas.microsoft.com/office/drawing/2010/main"/>
                      </a:ext>
                    </a:extLst>
                  </pic:spPr>
                </pic:pic>
              </a:graphicData>
            </a:graphic>
          </wp:inline>
        </w:drawing>
      </w:r>
      <w:r w:rsidR="004E4D37" w:rsidRPr="006855DF">
        <w:rPr>
          <w:rFonts w:cstheme="minorHAnsi"/>
        </w:rPr>
        <w:t xml:space="preserve">There are </w:t>
      </w:r>
      <w:r w:rsidR="008A313F">
        <w:rPr>
          <w:rFonts w:cstheme="minorHAnsi"/>
        </w:rPr>
        <w:t>one</w:t>
      </w:r>
      <w:r w:rsidRPr="006855DF">
        <w:rPr>
          <w:rFonts w:cstheme="minorHAnsi"/>
        </w:rPr>
        <w:t xml:space="preserve"> </w:t>
      </w:r>
      <w:r w:rsidR="00311B27" w:rsidRPr="006855DF">
        <w:rPr>
          <w:rFonts w:cstheme="minorHAnsi"/>
        </w:rPr>
        <w:t>TCP conversation</w:t>
      </w:r>
      <w:r w:rsidR="008A313F">
        <w:rPr>
          <w:rFonts w:cstheme="minorHAnsi"/>
        </w:rPr>
        <w:t xml:space="preserve"> between two nodes</w:t>
      </w:r>
      <w:r w:rsidR="00311B27" w:rsidRPr="006855DF">
        <w:rPr>
          <w:rFonts w:cstheme="minorHAnsi"/>
        </w:rPr>
        <w:t>.</w:t>
      </w:r>
    </w:p>
    <w:p w:rsidR="00152E1E" w:rsidRPr="006855DF" w:rsidRDefault="00152E1E" w:rsidP="00D42920">
      <w:pPr>
        <w:pStyle w:val="NoSpacing"/>
        <w:rPr>
          <w:rFonts w:cstheme="minorHAnsi"/>
        </w:rPr>
      </w:pPr>
    </w:p>
    <w:p w:rsidR="00B007BA" w:rsidRPr="006855DF" w:rsidRDefault="00B41969" w:rsidP="00D42920">
      <w:pPr>
        <w:pStyle w:val="NoSpacing"/>
        <w:rPr>
          <w:rFonts w:cstheme="minorHAnsi"/>
        </w:rPr>
      </w:pPr>
      <w:r w:rsidRPr="006855DF">
        <w:rPr>
          <w:rFonts w:cstheme="minorHAnsi"/>
        </w:rPr>
        <w:t>Q6.</w:t>
      </w:r>
    </w:p>
    <w:p w:rsidR="00B41969" w:rsidRPr="006855DF" w:rsidRDefault="00B41969" w:rsidP="00B41969">
      <w:pPr>
        <w:pStyle w:val="NoSpacing"/>
        <w:rPr>
          <w:rStyle w:val="apple-converted-space"/>
          <w:rFonts w:cstheme="minorHAnsi"/>
          <w:shd w:val="clear" w:color="auto" w:fill="FFFFFF"/>
        </w:rPr>
      </w:pPr>
      <w:r w:rsidRPr="006855DF">
        <w:rPr>
          <w:rFonts w:cstheme="minorHAnsi"/>
          <w:shd w:val="clear" w:color="auto" w:fill="FFFFFF"/>
        </w:rPr>
        <w:t>"Tcp previous segment not captured"</w:t>
      </w:r>
      <w:r w:rsidRPr="006855DF">
        <w:rPr>
          <w:rStyle w:val="apple-converted-space"/>
          <w:rFonts w:cstheme="minorHAnsi"/>
          <w:shd w:val="clear" w:color="auto" w:fill="FFFFFF"/>
        </w:rPr>
        <w:t> means Wireshark did not see a packet that should have been in the trace.</w:t>
      </w:r>
    </w:p>
    <w:p w:rsidR="00B41969" w:rsidRPr="006855DF" w:rsidRDefault="00B41969" w:rsidP="00B41969">
      <w:pPr>
        <w:pStyle w:val="NoSpacing"/>
        <w:rPr>
          <w:rFonts w:cstheme="minorHAnsi"/>
          <w:shd w:val="clear" w:color="auto" w:fill="FFFFFF"/>
        </w:rPr>
      </w:pPr>
      <w:r w:rsidRPr="006855DF">
        <w:rPr>
          <w:rStyle w:val="apple-converted-space"/>
          <w:rFonts w:cstheme="minorHAnsi"/>
          <w:shd w:val="clear" w:color="auto" w:fill="FFFFFF"/>
        </w:rPr>
        <w:t>This is caused by </w:t>
      </w:r>
      <w:r w:rsidRPr="006855DF">
        <w:rPr>
          <w:rFonts w:cstheme="minorHAnsi"/>
          <w:shd w:val="clear" w:color="auto" w:fill="FFFFFF"/>
        </w:rPr>
        <w:t>either the packet really wasn't seen on the wire due to a packet loss, or Wireshark did not record the packet fast and timely even though it</w:t>
      </w:r>
      <w:r w:rsidRPr="006855DF">
        <w:rPr>
          <w:rStyle w:val="apple-converted-space"/>
          <w:rFonts w:cstheme="minorHAnsi"/>
          <w:shd w:val="clear" w:color="auto" w:fill="FFFFFF"/>
        </w:rPr>
        <w:t> </w:t>
      </w:r>
      <w:r w:rsidRPr="006855DF">
        <w:rPr>
          <w:rStyle w:val="Strong"/>
          <w:rFonts w:cstheme="minorHAnsi"/>
          <w:b w:val="0"/>
          <w:shd w:val="clear" w:color="auto" w:fill="FFFFFF"/>
        </w:rPr>
        <w:t>had been</w:t>
      </w:r>
      <w:r w:rsidRPr="006855DF">
        <w:rPr>
          <w:rStyle w:val="apple-converted-space"/>
          <w:rFonts w:cstheme="minorHAnsi"/>
          <w:shd w:val="clear" w:color="auto" w:fill="FFFFFF"/>
        </w:rPr>
        <w:t> </w:t>
      </w:r>
      <w:r w:rsidRPr="006855DF">
        <w:rPr>
          <w:rFonts w:cstheme="minorHAnsi"/>
          <w:shd w:val="clear" w:color="auto" w:fill="FFFFFF"/>
        </w:rPr>
        <w:t>on the wire.</w:t>
      </w:r>
    </w:p>
    <w:p w:rsidR="0020437A" w:rsidRPr="006855DF" w:rsidRDefault="0020437A" w:rsidP="00B41969">
      <w:pPr>
        <w:pStyle w:val="NoSpacing"/>
        <w:rPr>
          <w:rFonts w:cstheme="minorHAnsi"/>
        </w:rPr>
      </w:pPr>
      <w:r w:rsidRPr="006855DF">
        <w:rPr>
          <w:rFonts w:cstheme="minorHAnsi"/>
          <w:noProof/>
        </w:rPr>
        <w:drawing>
          <wp:inline distT="0" distB="0" distL="0" distR="0" wp14:anchorId="63374420" wp14:editId="2D236EF7">
            <wp:extent cx="6645910" cy="5778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5910" cy="577850"/>
                    </a:xfrm>
                    <a:prstGeom prst="rect">
                      <a:avLst/>
                    </a:prstGeom>
                  </pic:spPr>
                </pic:pic>
              </a:graphicData>
            </a:graphic>
          </wp:inline>
        </w:drawing>
      </w:r>
    </w:p>
    <w:p w:rsidR="0020437A" w:rsidRPr="006855DF" w:rsidRDefault="00640CFB" w:rsidP="00B41969">
      <w:pPr>
        <w:pStyle w:val="NoSpacing"/>
        <w:rPr>
          <w:rFonts w:cstheme="minorHAnsi"/>
        </w:rPr>
      </w:pPr>
      <w:r w:rsidRPr="006855DF">
        <w:rPr>
          <w:rFonts w:cstheme="minorHAnsi"/>
        </w:rPr>
        <w:t>There is 172 times “previous segment not captured” has been detected.</w:t>
      </w:r>
    </w:p>
    <w:p w:rsidR="00B41969" w:rsidRPr="006855DF" w:rsidRDefault="00B41969" w:rsidP="00D42920">
      <w:pPr>
        <w:pStyle w:val="NoSpacing"/>
        <w:rPr>
          <w:rFonts w:cstheme="minorHAnsi"/>
        </w:rPr>
      </w:pPr>
    </w:p>
    <w:p w:rsidR="00727528" w:rsidRPr="006855DF" w:rsidRDefault="00727528" w:rsidP="00D42920">
      <w:pPr>
        <w:pStyle w:val="NoSpacing"/>
        <w:rPr>
          <w:rFonts w:cstheme="minorHAnsi"/>
        </w:rPr>
      </w:pPr>
      <w:r w:rsidRPr="006855DF">
        <w:rPr>
          <w:rFonts w:cstheme="minorHAnsi"/>
        </w:rPr>
        <w:t>Q7.</w:t>
      </w:r>
    </w:p>
    <w:p w:rsidR="00727528" w:rsidRPr="006855DF" w:rsidRDefault="00727528" w:rsidP="00D42920">
      <w:pPr>
        <w:pStyle w:val="NoSpacing"/>
        <w:rPr>
          <w:rFonts w:cstheme="minorHAnsi"/>
        </w:rPr>
      </w:pPr>
      <w:r w:rsidRPr="006855DF">
        <w:rPr>
          <w:rFonts w:cstheme="minorHAnsi"/>
          <w:noProof/>
        </w:rPr>
        <w:drawing>
          <wp:inline distT="0" distB="0" distL="0" distR="0" wp14:anchorId="6EE0766A" wp14:editId="0325681F">
            <wp:extent cx="6645910" cy="48831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5910" cy="488315"/>
                    </a:xfrm>
                    <a:prstGeom prst="rect">
                      <a:avLst/>
                    </a:prstGeom>
                  </pic:spPr>
                </pic:pic>
              </a:graphicData>
            </a:graphic>
          </wp:inline>
        </w:drawing>
      </w:r>
    </w:p>
    <w:p w:rsidR="00727528" w:rsidRPr="006855DF" w:rsidRDefault="00727528" w:rsidP="00D42920">
      <w:pPr>
        <w:pStyle w:val="NoSpacing"/>
        <w:rPr>
          <w:rFonts w:cstheme="minorHAnsi"/>
        </w:rPr>
      </w:pPr>
      <w:r w:rsidRPr="006855DF">
        <w:rPr>
          <w:rFonts w:cstheme="minorHAnsi"/>
        </w:rPr>
        <w:t>There are 183 retransmissions.</w:t>
      </w:r>
    </w:p>
    <w:p w:rsidR="00727528" w:rsidRPr="006855DF" w:rsidRDefault="00E35286" w:rsidP="00D42920">
      <w:pPr>
        <w:pStyle w:val="NoSpacing"/>
        <w:rPr>
          <w:rFonts w:cstheme="minorHAnsi"/>
        </w:rPr>
      </w:pPr>
      <w:r w:rsidRPr="006855DF">
        <w:rPr>
          <w:rFonts w:cstheme="minorHAnsi"/>
          <w:noProof/>
        </w:rPr>
        <w:drawing>
          <wp:inline distT="0" distB="0" distL="0" distR="0" wp14:anchorId="6E4F2E84" wp14:editId="2058D4AB">
            <wp:extent cx="6645910" cy="48831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488315"/>
                    </a:xfrm>
                    <a:prstGeom prst="rect">
                      <a:avLst/>
                    </a:prstGeom>
                  </pic:spPr>
                </pic:pic>
              </a:graphicData>
            </a:graphic>
          </wp:inline>
        </w:drawing>
      </w:r>
    </w:p>
    <w:p w:rsidR="00E35286" w:rsidRPr="006855DF" w:rsidRDefault="00E35286" w:rsidP="00D42920">
      <w:pPr>
        <w:pStyle w:val="NoSpacing"/>
        <w:rPr>
          <w:rFonts w:cstheme="minorHAnsi"/>
        </w:rPr>
      </w:pPr>
      <w:r w:rsidRPr="006855DF">
        <w:rPr>
          <w:rFonts w:cstheme="minorHAnsi"/>
        </w:rPr>
        <w:t>There are 59 fast transmissions.</w:t>
      </w:r>
    </w:p>
    <w:p w:rsidR="0006231A" w:rsidRPr="006855DF" w:rsidRDefault="0006231A" w:rsidP="00D42920">
      <w:pPr>
        <w:pStyle w:val="NoSpacing"/>
        <w:rPr>
          <w:rFonts w:cstheme="minorHAnsi"/>
        </w:rPr>
      </w:pPr>
      <w:r w:rsidRPr="006855DF">
        <w:rPr>
          <w:rFonts w:cstheme="minorHAnsi"/>
        </w:rPr>
        <w:br w:type="page"/>
      </w:r>
    </w:p>
    <w:p w:rsidR="005731ED" w:rsidRPr="00B80F65" w:rsidRDefault="0006231A" w:rsidP="00D42920">
      <w:pPr>
        <w:pStyle w:val="NoSpacing"/>
        <w:rPr>
          <w:rFonts w:cstheme="minorHAnsi"/>
          <w:u w:val="single"/>
        </w:rPr>
      </w:pPr>
      <w:r w:rsidRPr="00B80F65">
        <w:rPr>
          <w:rFonts w:cstheme="minorHAnsi"/>
          <w:u w:val="single"/>
        </w:rPr>
        <w:lastRenderedPageBreak/>
        <w:t>Task 3</w:t>
      </w:r>
    </w:p>
    <w:p w:rsidR="00F50F06" w:rsidRPr="006855DF" w:rsidRDefault="005039FD" w:rsidP="00350BDF">
      <w:pPr>
        <w:pStyle w:val="NoSpacing"/>
        <w:rPr>
          <w:rFonts w:cstheme="minorHAnsi"/>
        </w:rPr>
      </w:pPr>
      <w:r w:rsidRPr="006855DF">
        <w:rPr>
          <w:rFonts w:cstheme="minorHAnsi"/>
        </w:rPr>
        <w:t>Q1.</w:t>
      </w:r>
    </w:p>
    <w:p w:rsidR="000A1DA3" w:rsidRPr="006855DF" w:rsidRDefault="000A1DA3" w:rsidP="00350BDF">
      <w:pPr>
        <w:pStyle w:val="NoSpacing"/>
        <w:rPr>
          <w:rFonts w:cstheme="minorHAnsi"/>
        </w:rPr>
      </w:pPr>
      <w:r w:rsidRPr="006855DF">
        <w:rPr>
          <w:rFonts w:cstheme="minorHAnsi"/>
          <w:noProof/>
        </w:rPr>
        <w:drawing>
          <wp:inline distT="0" distB="0" distL="0" distR="0" wp14:anchorId="02B17EFB" wp14:editId="5F7CBC09">
            <wp:extent cx="6650966" cy="2682815"/>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76" b="28233"/>
                    <a:stretch/>
                  </pic:blipFill>
                  <pic:spPr bwMode="auto">
                    <a:xfrm>
                      <a:off x="0" y="0"/>
                      <a:ext cx="6650966" cy="2682815"/>
                    </a:xfrm>
                    <a:prstGeom prst="rect">
                      <a:avLst/>
                    </a:prstGeom>
                    <a:ln>
                      <a:noFill/>
                    </a:ln>
                    <a:extLst>
                      <a:ext uri="{53640926-AAD7-44D8-BBD7-CCE9431645EC}">
                        <a14:shadowObscured xmlns:a14="http://schemas.microsoft.com/office/drawing/2010/main"/>
                      </a:ext>
                    </a:extLst>
                  </pic:spPr>
                </pic:pic>
              </a:graphicData>
            </a:graphic>
          </wp:inline>
        </w:drawing>
      </w:r>
    </w:p>
    <w:p w:rsidR="00F50F06" w:rsidRPr="006855DF" w:rsidRDefault="00F50F06" w:rsidP="0041711B">
      <w:pPr>
        <w:pStyle w:val="NoSpacing"/>
        <w:numPr>
          <w:ilvl w:val="0"/>
          <w:numId w:val="2"/>
        </w:numPr>
        <w:rPr>
          <w:rFonts w:cstheme="minorHAnsi"/>
        </w:rPr>
      </w:pPr>
      <w:r w:rsidRPr="006855DF">
        <w:rPr>
          <w:rFonts w:cstheme="minorHAnsi"/>
        </w:rPr>
        <w:t xml:space="preserve">ARP, NBNS, BROWSER, </w:t>
      </w:r>
      <w:r w:rsidR="00850FA2" w:rsidRPr="006855DF">
        <w:rPr>
          <w:rFonts w:cstheme="minorHAnsi"/>
        </w:rPr>
        <w:t xml:space="preserve">CLDAP, </w:t>
      </w:r>
      <w:r w:rsidR="0041711B" w:rsidRPr="006855DF">
        <w:rPr>
          <w:rFonts w:cstheme="minorHAnsi"/>
        </w:rPr>
        <w:t xml:space="preserve">DB-LSP-DISC, </w:t>
      </w:r>
      <w:r w:rsidR="00FC6D00" w:rsidRPr="006855DF">
        <w:rPr>
          <w:rFonts w:cstheme="minorHAnsi"/>
        </w:rPr>
        <w:t xml:space="preserve">DHCP, </w:t>
      </w:r>
      <w:r w:rsidR="00D071BB" w:rsidRPr="006855DF">
        <w:rPr>
          <w:rFonts w:cstheme="minorHAnsi"/>
        </w:rPr>
        <w:t>DNS</w:t>
      </w:r>
      <w:r w:rsidR="00A83F90" w:rsidRPr="006855DF">
        <w:rPr>
          <w:rFonts w:cstheme="minorHAnsi"/>
        </w:rPr>
        <w:t>, HTTP</w:t>
      </w:r>
      <w:r w:rsidR="00653FBF" w:rsidRPr="006855DF">
        <w:rPr>
          <w:rFonts w:cstheme="minorHAnsi"/>
        </w:rPr>
        <w:t xml:space="preserve">, OCSP, QUIC, </w:t>
      </w:r>
      <w:r w:rsidR="0062515E" w:rsidRPr="006855DF">
        <w:rPr>
          <w:rFonts w:cstheme="minorHAnsi"/>
        </w:rPr>
        <w:t xml:space="preserve">SSDP, </w:t>
      </w:r>
      <w:r w:rsidR="00330BDB" w:rsidRPr="006855DF">
        <w:rPr>
          <w:rFonts w:cstheme="minorHAnsi"/>
        </w:rPr>
        <w:t>TCP,</w:t>
      </w:r>
      <w:r w:rsidR="00617F7A" w:rsidRPr="006855DF">
        <w:rPr>
          <w:rFonts w:cstheme="minorHAnsi"/>
        </w:rPr>
        <w:t xml:space="preserve"> TLSv1, TLSv1.2</w:t>
      </w:r>
      <w:r w:rsidR="006E0CCB" w:rsidRPr="006855DF">
        <w:rPr>
          <w:rFonts w:cstheme="minorHAnsi"/>
        </w:rPr>
        <w:t>, UDP</w:t>
      </w:r>
    </w:p>
    <w:p w:rsidR="00240B98" w:rsidRPr="006855DF" w:rsidRDefault="00456001" w:rsidP="00456001">
      <w:pPr>
        <w:pStyle w:val="NoSpacing"/>
        <w:numPr>
          <w:ilvl w:val="0"/>
          <w:numId w:val="2"/>
        </w:numPr>
        <w:rPr>
          <w:rFonts w:cstheme="minorHAnsi"/>
        </w:rPr>
      </w:pPr>
      <w:r w:rsidRPr="006855DF">
        <w:rPr>
          <w:rFonts w:cstheme="minorHAnsi"/>
        </w:rPr>
        <w:t xml:space="preserve">0 percent of the total </w:t>
      </w:r>
      <w:r w:rsidR="00923227" w:rsidRPr="006855DF">
        <w:rPr>
          <w:rFonts w:cstheme="minorHAnsi"/>
        </w:rPr>
        <w:t>was involved with DCHP messages.</w:t>
      </w:r>
    </w:p>
    <w:p w:rsidR="00D37E64" w:rsidRPr="006855DF" w:rsidRDefault="0001396E" w:rsidP="0001396E">
      <w:pPr>
        <w:pStyle w:val="NoSpacing"/>
        <w:numPr>
          <w:ilvl w:val="0"/>
          <w:numId w:val="2"/>
        </w:numPr>
        <w:rPr>
          <w:rFonts w:cstheme="minorHAnsi"/>
        </w:rPr>
      </w:pPr>
      <w:r w:rsidRPr="006855DF">
        <w:rPr>
          <w:rFonts w:cstheme="minorHAnsi"/>
        </w:rPr>
        <w:t>TCP</w:t>
      </w:r>
      <w:r w:rsidR="0041438B" w:rsidRPr="006855DF">
        <w:rPr>
          <w:rFonts w:cstheme="minorHAnsi"/>
        </w:rPr>
        <w:t xml:space="preserve"> </w:t>
      </w:r>
      <w:r w:rsidR="004E66DA" w:rsidRPr="006855DF">
        <w:rPr>
          <w:rFonts w:cstheme="minorHAnsi"/>
        </w:rPr>
        <w:t xml:space="preserve">is </w:t>
      </w:r>
      <w:r w:rsidR="0041438B" w:rsidRPr="006855DF">
        <w:rPr>
          <w:rFonts w:cstheme="minorHAnsi"/>
        </w:rPr>
        <w:t xml:space="preserve">used </w:t>
      </w:r>
      <w:r w:rsidR="004E66DA" w:rsidRPr="006855DF">
        <w:rPr>
          <w:rFonts w:cstheme="minorHAnsi"/>
        </w:rPr>
        <w:t xml:space="preserve">the most </w:t>
      </w:r>
      <w:r w:rsidR="0041438B" w:rsidRPr="006855DF">
        <w:rPr>
          <w:rFonts w:cstheme="minorHAnsi"/>
        </w:rPr>
        <w:t>here.</w:t>
      </w:r>
    </w:p>
    <w:p w:rsidR="00841223" w:rsidRPr="006855DF" w:rsidRDefault="005039FD" w:rsidP="00350BDF">
      <w:pPr>
        <w:pStyle w:val="NoSpacing"/>
        <w:rPr>
          <w:rFonts w:cstheme="minorHAnsi"/>
          <w:noProof/>
        </w:rPr>
      </w:pPr>
      <w:r w:rsidRPr="006855DF">
        <w:rPr>
          <w:rFonts w:cstheme="minorHAnsi"/>
        </w:rPr>
        <w:t>Q2.</w:t>
      </w:r>
      <w:r w:rsidR="007E1DB2" w:rsidRPr="006855DF">
        <w:rPr>
          <w:rFonts w:cstheme="minorHAnsi"/>
          <w:noProof/>
        </w:rPr>
        <w:t xml:space="preserve"> </w:t>
      </w:r>
    </w:p>
    <w:p w:rsidR="000F67E1" w:rsidRPr="006855DF" w:rsidRDefault="000F67E1" w:rsidP="00350BDF">
      <w:pPr>
        <w:pStyle w:val="NoSpacing"/>
        <w:rPr>
          <w:rFonts w:cstheme="minorHAnsi"/>
          <w:noProof/>
        </w:rPr>
      </w:pPr>
      <w:r w:rsidRPr="006855DF">
        <w:rPr>
          <w:rFonts w:cstheme="minorHAnsi"/>
          <w:noProof/>
        </w:rPr>
        <w:t xml:space="preserve">Apply </w:t>
      </w:r>
      <w:r w:rsidR="00B15548" w:rsidRPr="006855DF">
        <w:rPr>
          <w:rFonts w:cstheme="minorHAnsi"/>
          <w:noProof/>
        </w:rPr>
        <w:t>bootp, dns, tcp, and udp filters.</w:t>
      </w:r>
    </w:p>
    <w:p w:rsidR="003955F8" w:rsidRPr="006855DF" w:rsidRDefault="000F67E1" w:rsidP="003955F8">
      <w:pPr>
        <w:pStyle w:val="NoSpacing"/>
        <w:rPr>
          <w:rFonts w:cstheme="minorHAnsi"/>
        </w:rPr>
      </w:pPr>
      <w:r w:rsidRPr="006855DF">
        <w:rPr>
          <w:rFonts w:cstheme="minorHAnsi"/>
          <w:noProof/>
        </w:rPr>
        <w:drawing>
          <wp:inline distT="0" distB="0" distL="0" distR="0" wp14:anchorId="5BC156CD" wp14:editId="3EF164BD">
            <wp:extent cx="6645910" cy="373824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3738245"/>
                    </a:xfrm>
                    <a:prstGeom prst="rect">
                      <a:avLst/>
                    </a:prstGeom>
                  </pic:spPr>
                </pic:pic>
              </a:graphicData>
            </a:graphic>
          </wp:inline>
        </w:drawing>
      </w:r>
    </w:p>
    <w:p w:rsidR="00091A17" w:rsidRDefault="00091A17" w:rsidP="00350BDF">
      <w:pPr>
        <w:pStyle w:val="NoSpacing"/>
        <w:rPr>
          <w:rFonts w:cstheme="minorHAnsi"/>
        </w:rPr>
      </w:pPr>
    </w:p>
    <w:p w:rsidR="005039FD" w:rsidRPr="006855DF" w:rsidRDefault="005039FD" w:rsidP="00350BDF">
      <w:pPr>
        <w:pStyle w:val="NoSpacing"/>
        <w:rPr>
          <w:rFonts w:cstheme="minorHAnsi"/>
        </w:rPr>
      </w:pPr>
      <w:r w:rsidRPr="006855DF">
        <w:rPr>
          <w:rFonts w:cstheme="minorHAnsi"/>
        </w:rPr>
        <w:t>Q3.</w:t>
      </w:r>
    </w:p>
    <w:p w:rsidR="001E3F60" w:rsidRPr="006855DF" w:rsidRDefault="007476DF" w:rsidP="00350BDF">
      <w:pPr>
        <w:pStyle w:val="NoSpacing"/>
        <w:rPr>
          <w:rFonts w:cstheme="minorHAnsi"/>
        </w:rPr>
      </w:pPr>
      <w:r w:rsidRPr="006855DF">
        <w:rPr>
          <w:rFonts w:cstheme="minorHAnsi"/>
          <w:noProof/>
        </w:rPr>
        <w:lastRenderedPageBreak/>
        <w:drawing>
          <wp:inline distT="0" distB="0" distL="0" distR="0" wp14:anchorId="3CCED13A" wp14:editId="45E635E6">
            <wp:extent cx="6645910" cy="373824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45910" cy="3738245"/>
                    </a:xfrm>
                    <a:prstGeom prst="rect">
                      <a:avLst/>
                    </a:prstGeom>
                  </pic:spPr>
                </pic:pic>
              </a:graphicData>
            </a:graphic>
          </wp:inline>
        </w:drawing>
      </w:r>
    </w:p>
    <w:p w:rsidR="001E3F60" w:rsidRPr="006855DF" w:rsidRDefault="001E3F60" w:rsidP="00350BDF">
      <w:pPr>
        <w:pStyle w:val="NoSpacing"/>
        <w:rPr>
          <w:rFonts w:cstheme="minorHAnsi"/>
        </w:rPr>
      </w:pPr>
      <w:r w:rsidRPr="006855DF">
        <w:rPr>
          <w:rFonts w:cstheme="minorHAnsi"/>
        </w:rPr>
        <w:t>The highest bits-per-second rate is</w:t>
      </w:r>
      <w:r w:rsidR="00700DFC" w:rsidRPr="006855DF">
        <w:rPr>
          <w:rFonts w:cstheme="minorHAnsi"/>
        </w:rPr>
        <w:t xml:space="preserve"> </w:t>
      </w:r>
      <w:r w:rsidR="00AE654E" w:rsidRPr="006855DF">
        <w:rPr>
          <w:rFonts w:cstheme="minorHAnsi"/>
        </w:rPr>
        <w:t>22</w:t>
      </w:r>
      <w:r w:rsidR="00700DFC" w:rsidRPr="006855DF">
        <w:rPr>
          <w:rFonts w:cstheme="minorHAnsi"/>
        </w:rPr>
        <w:t>700</w:t>
      </w:r>
      <w:r w:rsidR="00AE654E" w:rsidRPr="006855DF">
        <w:rPr>
          <w:rFonts w:cstheme="minorHAnsi"/>
        </w:rPr>
        <w:t>000</w:t>
      </w:r>
      <w:r w:rsidR="00700DFC" w:rsidRPr="006855DF">
        <w:rPr>
          <w:rFonts w:cstheme="minorHAnsi"/>
        </w:rPr>
        <w:t xml:space="preserve"> bits per second.</w:t>
      </w:r>
    </w:p>
    <w:p w:rsidR="001E3F60" w:rsidRDefault="001E3F60" w:rsidP="00350BDF">
      <w:pPr>
        <w:pStyle w:val="NoSpacing"/>
        <w:rPr>
          <w:rFonts w:cstheme="minorHAnsi"/>
        </w:rPr>
      </w:pPr>
      <w:r w:rsidRPr="006855DF">
        <w:rPr>
          <w:rFonts w:cstheme="minorHAnsi"/>
        </w:rPr>
        <w:t xml:space="preserve">It occurred in the </w:t>
      </w:r>
      <w:r w:rsidR="00B169FD" w:rsidRPr="006855DF">
        <w:rPr>
          <w:rFonts w:cstheme="minorHAnsi"/>
        </w:rPr>
        <w:t>181</w:t>
      </w:r>
      <w:r w:rsidR="00B169FD" w:rsidRPr="006855DF">
        <w:rPr>
          <w:rFonts w:cstheme="minorHAnsi"/>
          <w:vertAlign w:val="superscript"/>
        </w:rPr>
        <w:t>st</w:t>
      </w:r>
      <w:r w:rsidRPr="006855DF">
        <w:rPr>
          <w:rFonts w:cstheme="minorHAnsi"/>
        </w:rPr>
        <w:t xml:space="preserve"> second.</w:t>
      </w:r>
    </w:p>
    <w:p w:rsidR="003122F0" w:rsidRPr="006855DF" w:rsidRDefault="003122F0" w:rsidP="00350BDF">
      <w:pPr>
        <w:pStyle w:val="NoSpacing"/>
        <w:rPr>
          <w:rFonts w:cstheme="minorHAnsi"/>
        </w:rPr>
      </w:pPr>
    </w:p>
    <w:p w:rsidR="005039FD" w:rsidRPr="006855DF" w:rsidRDefault="005039FD" w:rsidP="00350BDF">
      <w:pPr>
        <w:pStyle w:val="NoSpacing"/>
        <w:rPr>
          <w:rFonts w:cstheme="minorHAnsi"/>
        </w:rPr>
      </w:pPr>
      <w:r w:rsidRPr="006855DF">
        <w:rPr>
          <w:rFonts w:cstheme="minorHAnsi"/>
        </w:rPr>
        <w:t>Q4.</w:t>
      </w:r>
    </w:p>
    <w:p w:rsidR="00ED499C" w:rsidRPr="006855DF" w:rsidRDefault="00DB15F3" w:rsidP="00350BDF">
      <w:pPr>
        <w:pStyle w:val="NoSpacing"/>
        <w:rPr>
          <w:rFonts w:cstheme="minorHAnsi"/>
        </w:rPr>
      </w:pPr>
      <w:r w:rsidRPr="006855DF">
        <w:rPr>
          <w:rFonts w:cstheme="minorHAnsi"/>
          <w:noProof/>
        </w:rPr>
        <w:drawing>
          <wp:inline distT="0" distB="0" distL="0" distR="0" wp14:anchorId="670179DD" wp14:editId="16171C74">
            <wp:extent cx="6645910" cy="8204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820420"/>
                    </a:xfrm>
                    <a:prstGeom prst="rect">
                      <a:avLst/>
                    </a:prstGeom>
                  </pic:spPr>
                </pic:pic>
              </a:graphicData>
            </a:graphic>
          </wp:inline>
        </w:drawing>
      </w:r>
    </w:p>
    <w:p w:rsidR="00DB15F3" w:rsidRPr="006855DF" w:rsidRDefault="00DB15F3" w:rsidP="00350BDF">
      <w:pPr>
        <w:pStyle w:val="NoSpacing"/>
        <w:rPr>
          <w:rFonts w:cstheme="minorHAnsi"/>
        </w:rPr>
      </w:pPr>
      <w:r w:rsidRPr="006855DF">
        <w:rPr>
          <w:rFonts w:cstheme="minorHAnsi"/>
        </w:rPr>
        <w:t>Request IP: 192.168.1.73</w:t>
      </w:r>
    </w:p>
    <w:p w:rsidR="00DA077B" w:rsidRDefault="00BA38E0" w:rsidP="00350BDF">
      <w:pPr>
        <w:pStyle w:val="NoSpacing"/>
        <w:rPr>
          <w:rFonts w:cstheme="minorHAnsi"/>
        </w:rPr>
      </w:pPr>
      <w:r w:rsidRPr="006855DF">
        <w:rPr>
          <w:rFonts w:cstheme="minorHAnsi"/>
        </w:rPr>
        <w:t>Response IP: 69.164.192.146</w:t>
      </w:r>
    </w:p>
    <w:p w:rsidR="003122F0" w:rsidRPr="006855DF" w:rsidRDefault="003122F0" w:rsidP="00350BDF">
      <w:pPr>
        <w:pStyle w:val="NoSpacing"/>
        <w:rPr>
          <w:rFonts w:cstheme="minorHAnsi"/>
        </w:rPr>
      </w:pPr>
    </w:p>
    <w:p w:rsidR="005039FD" w:rsidRPr="006855DF" w:rsidRDefault="005039FD" w:rsidP="00350BDF">
      <w:pPr>
        <w:pStyle w:val="NoSpacing"/>
        <w:rPr>
          <w:rFonts w:cstheme="minorHAnsi"/>
        </w:rPr>
      </w:pPr>
      <w:r w:rsidRPr="006855DF">
        <w:rPr>
          <w:rFonts w:cstheme="minorHAnsi"/>
        </w:rPr>
        <w:t>Q5.</w:t>
      </w:r>
    </w:p>
    <w:p w:rsidR="00F17688" w:rsidRPr="006855DF" w:rsidRDefault="00F17688" w:rsidP="00876495">
      <w:pPr>
        <w:pStyle w:val="NoSpacing"/>
        <w:numPr>
          <w:ilvl w:val="0"/>
          <w:numId w:val="3"/>
        </w:numPr>
        <w:rPr>
          <w:rFonts w:cstheme="minorHAnsi"/>
        </w:rPr>
      </w:pPr>
      <w:r w:rsidRPr="006855DF">
        <w:rPr>
          <w:rFonts w:cstheme="minorHAnsi"/>
        </w:rPr>
        <w:t>TCP conversation</w:t>
      </w:r>
    </w:p>
    <w:p w:rsidR="00197552" w:rsidRPr="006855DF" w:rsidRDefault="00F17688" w:rsidP="00350BDF">
      <w:pPr>
        <w:pStyle w:val="NoSpacing"/>
        <w:rPr>
          <w:rFonts w:cstheme="minorHAnsi"/>
        </w:rPr>
      </w:pPr>
      <w:r w:rsidRPr="006855DF">
        <w:rPr>
          <w:rFonts w:cstheme="minorHAnsi"/>
          <w:noProof/>
        </w:rPr>
        <w:lastRenderedPageBreak/>
        <w:drawing>
          <wp:inline distT="0" distB="0" distL="0" distR="0" wp14:anchorId="027951FD" wp14:editId="1C5CF0A1">
            <wp:extent cx="6645910" cy="373824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3738245"/>
                    </a:xfrm>
                    <a:prstGeom prst="rect">
                      <a:avLst/>
                    </a:prstGeom>
                  </pic:spPr>
                </pic:pic>
              </a:graphicData>
            </a:graphic>
          </wp:inline>
        </w:drawing>
      </w:r>
    </w:p>
    <w:p w:rsidR="005039FD" w:rsidRPr="006855DF" w:rsidRDefault="005039FD" w:rsidP="00350BDF">
      <w:pPr>
        <w:pStyle w:val="NoSpacing"/>
        <w:rPr>
          <w:rFonts w:cstheme="minorHAnsi"/>
        </w:rPr>
      </w:pPr>
      <w:r w:rsidRPr="006855DF">
        <w:rPr>
          <w:rFonts w:cstheme="minorHAnsi"/>
        </w:rPr>
        <w:t>Q6.</w:t>
      </w:r>
    </w:p>
    <w:p w:rsidR="004060E9" w:rsidRPr="006855DF" w:rsidRDefault="004060E9" w:rsidP="00350BDF">
      <w:pPr>
        <w:pStyle w:val="NoSpacing"/>
        <w:rPr>
          <w:rFonts w:cstheme="minorHAnsi"/>
        </w:rPr>
      </w:pPr>
      <w:r w:rsidRPr="006855DF">
        <w:rPr>
          <w:rFonts w:cstheme="minorHAnsi"/>
          <w:noProof/>
        </w:rPr>
        <w:drawing>
          <wp:inline distT="0" distB="0" distL="0" distR="0" wp14:anchorId="229AC8F2" wp14:editId="3EE9E85F">
            <wp:extent cx="6645910" cy="2376170"/>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2376170"/>
                    </a:xfrm>
                    <a:prstGeom prst="rect">
                      <a:avLst/>
                    </a:prstGeom>
                  </pic:spPr>
                </pic:pic>
              </a:graphicData>
            </a:graphic>
          </wp:inline>
        </w:drawing>
      </w:r>
    </w:p>
    <w:p w:rsidR="00853F76" w:rsidRPr="006855DF" w:rsidRDefault="0083241C" w:rsidP="00350BDF">
      <w:pPr>
        <w:pStyle w:val="NoSpacing"/>
        <w:rPr>
          <w:rFonts w:cstheme="minorHAnsi"/>
        </w:rPr>
      </w:pPr>
      <w:r w:rsidRPr="006855DF">
        <w:rPr>
          <w:rFonts w:cstheme="minorHAnsi"/>
          <w:noProof/>
        </w:rPr>
        <w:drawing>
          <wp:inline distT="0" distB="0" distL="0" distR="0" wp14:anchorId="42889554" wp14:editId="171EB427">
            <wp:extent cx="6645910" cy="622935"/>
            <wp:effectExtent l="0" t="0" r="254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5910" cy="622935"/>
                    </a:xfrm>
                    <a:prstGeom prst="rect">
                      <a:avLst/>
                    </a:prstGeom>
                  </pic:spPr>
                </pic:pic>
              </a:graphicData>
            </a:graphic>
          </wp:inline>
        </w:drawing>
      </w:r>
    </w:p>
    <w:p w:rsidR="00F14F04" w:rsidRPr="006855DF" w:rsidRDefault="00F14F04" w:rsidP="00350BDF">
      <w:pPr>
        <w:pStyle w:val="NoSpacing"/>
        <w:rPr>
          <w:rFonts w:cstheme="minorHAnsi"/>
        </w:rPr>
      </w:pPr>
      <w:r w:rsidRPr="006855DF">
        <w:rPr>
          <w:rFonts w:cstheme="minorHAnsi"/>
          <w:noProof/>
        </w:rPr>
        <w:drawing>
          <wp:inline distT="0" distB="0" distL="0" distR="0" wp14:anchorId="21E67CE1" wp14:editId="389A2B53">
            <wp:extent cx="6645910" cy="124460"/>
            <wp:effectExtent l="0" t="0" r="254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5910" cy="124460"/>
                    </a:xfrm>
                    <a:prstGeom prst="rect">
                      <a:avLst/>
                    </a:prstGeom>
                  </pic:spPr>
                </pic:pic>
              </a:graphicData>
            </a:graphic>
          </wp:inline>
        </w:drawing>
      </w:r>
    </w:p>
    <w:p w:rsidR="00F14F04" w:rsidRPr="006855DF" w:rsidRDefault="00F14F04" w:rsidP="00350BDF">
      <w:pPr>
        <w:pStyle w:val="NoSpacing"/>
        <w:rPr>
          <w:rFonts w:cstheme="minorHAnsi"/>
        </w:rPr>
      </w:pPr>
      <w:r w:rsidRPr="006855DF">
        <w:rPr>
          <w:rFonts w:cstheme="minorHAnsi"/>
        </w:rPr>
        <w:t>Download time = 192.372 – 169.269 = 23.103</w:t>
      </w:r>
      <w:r w:rsidR="00AC0003" w:rsidRPr="006855DF">
        <w:rPr>
          <w:rFonts w:cstheme="minorHAnsi"/>
        </w:rPr>
        <w:t xml:space="preserve"> </w:t>
      </w:r>
      <w:r w:rsidR="00841BBF" w:rsidRPr="006855DF">
        <w:rPr>
          <w:rFonts w:cstheme="minorHAnsi"/>
        </w:rPr>
        <w:t>seconds</w:t>
      </w:r>
    </w:p>
    <w:p w:rsidR="005039FD" w:rsidRPr="006855DF" w:rsidRDefault="005039FD" w:rsidP="00350BDF">
      <w:pPr>
        <w:pStyle w:val="NoSpacing"/>
        <w:rPr>
          <w:rFonts w:cstheme="minorHAnsi"/>
        </w:rPr>
      </w:pPr>
      <w:r w:rsidRPr="006855DF">
        <w:rPr>
          <w:rFonts w:cstheme="minorHAnsi"/>
        </w:rPr>
        <w:t>Q7.</w:t>
      </w:r>
    </w:p>
    <w:p w:rsidR="007A418A" w:rsidRDefault="004E6147" w:rsidP="00350BDF">
      <w:pPr>
        <w:pStyle w:val="NoSpacing"/>
        <w:rPr>
          <w:rFonts w:cstheme="minorHAnsi"/>
          <w:color w:val="FF0000"/>
        </w:rPr>
      </w:pPr>
      <w:r w:rsidRPr="00F91E72">
        <w:rPr>
          <w:rFonts w:cstheme="minorHAnsi"/>
          <w:color w:val="FF0000"/>
        </w:rPr>
        <w:t>ToDo!!!</w:t>
      </w:r>
    </w:p>
    <w:p w:rsidR="002218AB" w:rsidRDefault="002218AB" w:rsidP="002218AB">
      <w:pPr>
        <w:pStyle w:val="NoSpacing"/>
        <w:numPr>
          <w:ilvl w:val="0"/>
          <w:numId w:val="3"/>
        </w:numPr>
        <w:rPr>
          <w:rFonts w:cstheme="minorHAnsi"/>
          <w:color w:val="FF0000"/>
        </w:rPr>
      </w:pPr>
      <w:r>
        <w:rPr>
          <w:rFonts w:cstheme="minorHAnsi"/>
          <w:color w:val="FF0000"/>
        </w:rPr>
        <w:t>Apply display filter:</w:t>
      </w:r>
    </w:p>
    <w:p w:rsidR="002218AB" w:rsidRDefault="002218AB" w:rsidP="002218AB">
      <w:pPr>
        <w:pStyle w:val="NoSpacing"/>
        <w:ind w:left="720"/>
        <w:rPr>
          <w:rFonts w:cstheme="minorHAnsi"/>
          <w:color w:val="FF0000"/>
        </w:rPr>
      </w:pPr>
      <w:r w:rsidRPr="002218AB">
        <w:rPr>
          <w:rFonts w:cstheme="minorHAnsi"/>
          <w:color w:val="FF0000"/>
        </w:rPr>
        <w:t>ip.addr==192.168.1.73 &amp;&amp; tcp.port==13099 &amp;&amp; ip.addr==69.164.192.146 &amp;&amp; tcp.port==80</w:t>
      </w:r>
    </w:p>
    <w:p w:rsidR="002218AB" w:rsidRDefault="002218AB" w:rsidP="002218AB">
      <w:pPr>
        <w:pStyle w:val="NoSpacing"/>
        <w:numPr>
          <w:ilvl w:val="0"/>
          <w:numId w:val="3"/>
        </w:numPr>
        <w:rPr>
          <w:rFonts w:cstheme="minorHAnsi"/>
          <w:color w:val="FF0000"/>
        </w:rPr>
      </w:pPr>
      <w:r>
        <w:rPr>
          <w:rFonts w:cstheme="minorHAnsi"/>
          <w:color w:val="FF0000"/>
        </w:rPr>
        <w:t xml:space="preserve">Set Y Field as: </w:t>
      </w:r>
      <w:r w:rsidRPr="002218AB">
        <w:rPr>
          <w:rFonts w:cstheme="minorHAnsi"/>
          <w:color w:val="FF0000"/>
        </w:rPr>
        <w:t>tcp.analysis.ack_rtt</w:t>
      </w:r>
    </w:p>
    <w:p w:rsidR="00AD6EC5" w:rsidRDefault="00BC642D" w:rsidP="00AD6EC5">
      <w:pPr>
        <w:pStyle w:val="NoSpacing"/>
        <w:rPr>
          <w:rFonts w:cstheme="minorHAnsi"/>
          <w:color w:val="FF0000"/>
        </w:rPr>
      </w:pPr>
      <w:r>
        <w:rPr>
          <w:noProof/>
        </w:rPr>
        <w:lastRenderedPageBreak/>
        <w:drawing>
          <wp:inline distT="0" distB="0" distL="0" distR="0" wp14:anchorId="731F1B5B" wp14:editId="651BAD5E">
            <wp:extent cx="6645910" cy="373824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45910" cy="3738245"/>
                    </a:xfrm>
                    <a:prstGeom prst="rect">
                      <a:avLst/>
                    </a:prstGeom>
                  </pic:spPr>
                </pic:pic>
              </a:graphicData>
            </a:graphic>
          </wp:inline>
        </w:drawing>
      </w:r>
      <w:r w:rsidR="00991AD1">
        <w:rPr>
          <w:noProof/>
        </w:rPr>
        <w:t xml:space="preserve"> </w:t>
      </w:r>
    </w:p>
    <w:p w:rsidR="003A5162" w:rsidRDefault="003A5162" w:rsidP="00C57F86">
      <w:pPr>
        <w:pStyle w:val="NoSpacing"/>
        <w:numPr>
          <w:ilvl w:val="0"/>
          <w:numId w:val="3"/>
        </w:numPr>
        <w:rPr>
          <w:rFonts w:cstheme="minorHAnsi"/>
          <w:color w:val="FF0000"/>
        </w:rPr>
      </w:pPr>
      <w:r>
        <w:rPr>
          <w:rFonts w:cstheme="minorHAnsi"/>
          <w:color w:val="FF0000"/>
        </w:rPr>
        <w:t>Export to csv file</w:t>
      </w:r>
    </w:p>
    <w:p w:rsidR="0098410E" w:rsidRDefault="0098410E" w:rsidP="0098410E">
      <w:pPr>
        <w:pStyle w:val="NoSpacing"/>
        <w:rPr>
          <w:rFonts w:cstheme="minorHAnsi"/>
          <w:color w:val="FF0000"/>
        </w:rPr>
      </w:pPr>
      <w:r>
        <w:rPr>
          <w:noProof/>
        </w:rPr>
        <w:drawing>
          <wp:inline distT="0" distB="0" distL="0" distR="0" wp14:anchorId="683CEE9F" wp14:editId="26E31457">
            <wp:extent cx="6645910" cy="373824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45910" cy="3738245"/>
                    </a:xfrm>
                    <a:prstGeom prst="rect">
                      <a:avLst/>
                    </a:prstGeom>
                  </pic:spPr>
                </pic:pic>
              </a:graphicData>
            </a:graphic>
          </wp:inline>
        </w:drawing>
      </w:r>
      <w:bookmarkStart w:id="0" w:name="_GoBack"/>
      <w:bookmarkEnd w:id="0"/>
    </w:p>
    <w:p w:rsidR="00C127F1" w:rsidRDefault="00A4224C" w:rsidP="00C57F86">
      <w:pPr>
        <w:pStyle w:val="NoSpacing"/>
        <w:numPr>
          <w:ilvl w:val="0"/>
          <w:numId w:val="3"/>
        </w:numPr>
        <w:rPr>
          <w:rFonts w:cstheme="minorHAnsi"/>
          <w:color w:val="FF0000"/>
        </w:rPr>
      </w:pPr>
      <w:r>
        <w:rPr>
          <w:rFonts w:cstheme="minorHAnsi"/>
          <w:color w:val="FF0000"/>
        </w:rPr>
        <w:t>So avg. RTT?</w:t>
      </w:r>
    </w:p>
    <w:p w:rsidR="005039FD" w:rsidRPr="006855DF" w:rsidRDefault="005039FD" w:rsidP="00350BDF">
      <w:pPr>
        <w:pStyle w:val="NoSpacing"/>
        <w:rPr>
          <w:rFonts w:cstheme="minorHAnsi"/>
        </w:rPr>
      </w:pPr>
      <w:r w:rsidRPr="006855DF">
        <w:rPr>
          <w:rFonts w:cstheme="minorHAnsi"/>
        </w:rPr>
        <w:t>Q8.</w:t>
      </w:r>
    </w:p>
    <w:p w:rsidR="007A418A" w:rsidRPr="006855DF" w:rsidRDefault="00DA2E43" w:rsidP="00350BDF">
      <w:pPr>
        <w:pStyle w:val="NoSpacing"/>
        <w:rPr>
          <w:rFonts w:cstheme="minorHAnsi"/>
        </w:rPr>
      </w:pPr>
      <w:r>
        <w:rPr>
          <w:noProof/>
        </w:rPr>
        <w:lastRenderedPageBreak/>
        <w:drawing>
          <wp:inline distT="0" distB="0" distL="0" distR="0" wp14:anchorId="6912FCF4" wp14:editId="15B71CD6">
            <wp:extent cx="6645910" cy="373824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45910" cy="3738245"/>
                    </a:xfrm>
                    <a:prstGeom prst="rect">
                      <a:avLst/>
                    </a:prstGeom>
                  </pic:spPr>
                </pic:pic>
              </a:graphicData>
            </a:graphic>
          </wp:inline>
        </w:drawing>
      </w:r>
      <w:r w:rsidRPr="006855DF">
        <w:rPr>
          <w:rFonts w:cstheme="minorHAnsi"/>
          <w:noProof/>
        </w:rPr>
        <w:t xml:space="preserve"> </w:t>
      </w:r>
    </w:p>
    <w:p w:rsidR="00C462A3" w:rsidRPr="006855DF" w:rsidRDefault="008C6AF9">
      <w:pPr>
        <w:rPr>
          <w:rFonts w:cstheme="minorHAnsi"/>
        </w:rPr>
      </w:pPr>
      <w:r w:rsidRPr="006855DF">
        <w:rPr>
          <w:rFonts w:cstheme="minorHAnsi"/>
        </w:rPr>
        <w:t xml:space="preserve">The longest RTT </w:t>
      </w:r>
      <w:r w:rsidR="00195AC5">
        <w:rPr>
          <w:rFonts w:cstheme="minorHAnsi"/>
        </w:rPr>
        <w:t xml:space="preserve">of </w:t>
      </w:r>
      <w:r w:rsidR="00A94C3A">
        <w:rPr>
          <w:rFonts w:cstheme="minorHAnsi"/>
        </w:rPr>
        <w:t xml:space="preserve">approximately </w:t>
      </w:r>
      <w:r w:rsidR="001C5B50">
        <w:rPr>
          <w:rFonts w:cstheme="minorHAnsi"/>
        </w:rPr>
        <w:t>240.9</w:t>
      </w:r>
      <w:r w:rsidR="00195AC5">
        <w:rPr>
          <w:rFonts w:cstheme="minorHAnsi"/>
        </w:rPr>
        <w:t xml:space="preserve"> </w:t>
      </w:r>
      <w:r w:rsidR="00F725B0">
        <w:rPr>
          <w:rFonts w:cstheme="minorHAnsi"/>
        </w:rPr>
        <w:t>milli</w:t>
      </w:r>
      <w:r w:rsidR="00195AC5">
        <w:rPr>
          <w:rFonts w:cstheme="minorHAnsi"/>
        </w:rPr>
        <w:t xml:space="preserve">seconds </w:t>
      </w:r>
      <w:r w:rsidRPr="006855DF">
        <w:rPr>
          <w:rFonts w:cstheme="minorHAnsi"/>
        </w:rPr>
        <w:t>occurred in packet 17280</w:t>
      </w:r>
      <w:r w:rsidR="00B77683" w:rsidRPr="006855DF">
        <w:rPr>
          <w:rFonts w:cstheme="minorHAnsi"/>
        </w:rPr>
        <w:t>.</w:t>
      </w:r>
    </w:p>
    <w:p w:rsidR="00350BDF" w:rsidRPr="006855DF" w:rsidRDefault="00350BDF">
      <w:pPr>
        <w:rPr>
          <w:rFonts w:cstheme="minorHAnsi"/>
        </w:rPr>
      </w:pPr>
      <w:r w:rsidRPr="006855DF">
        <w:rPr>
          <w:rFonts w:cstheme="minorHAnsi"/>
        </w:rPr>
        <w:br w:type="page"/>
      </w:r>
    </w:p>
    <w:p w:rsidR="005731ED" w:rsidRPr="006855DF" w:rsidRDefault="00350BDF" w:rsidP="00D42920">
      <w:pPr>
        <w:pStyle w:val="NoSpacing"/>
        <w:rPr>
          <w:rFonts w:cstheme="minorHAnsi"/>
        </w:rPr>
      </w:pPr>
      <w:r w:rsidRPr="006855DF">
        <w:rPr>
          <w:rFonts w:cstheme="minorHAnsi"/>
        </w:rPr>
        <w:lastRenderedPageBreak/>
        <w:t>Task 4</w:t>
      </w:r>
    </w:p>
    <w:p w:rsidR="007E503F" w:rsidRPr="006855DF" w:rsidRDefault="00EC0667" w:rsidP="007E503F">
      <w:pPr>
        <w:pStyle w:val="NoSpacing"/>
        <w:rPr>
          <w:rFonts w:cstheme="minorHAnsi"/>
          <w:shd w:val="clear" w:color="auto" w:fill="FFFFFF"/>
        </w:rPr>
      </w:pPr>
      <w:r w:rsidRPr="006855DF">
        <w:rPr>
          <w:rFonts w:cstheme="minorHAnsi"/>
          <w:shd w:val="clear" w:color="auto" w:fill="FFFFFF"/>
        </w:rPr>
        <w:t>As at 30 June 2016, the number of fibre-optic connections has increased more than double the number of connections at the same time last year.</w:t>
      </w:r>
      <w:r w:rsidR="00793D07" w:rsidRPr="006855DF">
        <w:rPr>
          <w:rFonts w:cstheme="minorHAnsi"/>
        </w:rPr>
        <w:t xml:space="preserve"> </w:t>
      </w:r>
      <w:r w:rsidR="00793D07" w:rsidRPr="006855DF">
        <w:rPr>
          <w:rFonts w:cstheme="minorHAnsi"/>
          <w:shd w:val="clear" w:color="auto" w:fill="FFFFFF"/>
        </w:rPr>
        <w:t>A</w:t>
      </w:r>
      <w:r w:rsidR="00834B56" w:rsidRPr="006855DF">
        <w:rPr>
          <w:rFonts w:cstheme="minorHAnsi"/>
          <w:shd w:val="clear" w:color="auto" w:fill="FFFFFF"/>
        </w:rPr>
        <w:t>lmost 50 percent of all broadband connections in New Zealand had no data cap. This is in response to a tremendous increase in demand for streaming or on-demand services such as TV or movie streaming, online radio or music streaming, online gaming, and content creation and sharing.</w:t>
      </w:r>
    </w:p>
    <w:p w:rsidR="007E503F" w:rsidRPr="006855DF" w:rsidRDefault="007E503F" w:rsidP="007E503F">
      <w:pPr>
        <w:pStyle w:val="NoSpacing"/>
        <w:rPr>
          <w:rFonts w:cstheme="minorHAnsi"/>
        </w:rPr>
      </w:pPr>
    </w:p>
    <w:p w:rsidR="00087B5A" w:rsidRPr="006855DF" w:rsidRDefault="00F0416D" w:rsidP="00E15A28">
      <w:pPr>
        <w:pStyle w:val="NoSpacing"/>
        <w:keepNext/>
        <w:rPr>
          <w:rFonts w:cstheme="minorHAnsi"/>
        </w:rPr>
      </w:pPr>
      <w:r w:rsidRPr="006855DF">
        <w:rPr>
          <w:rFonts w:cstheme="minorHAnsi"/>
          <w:shd w:val="clear" w:color="auto" w:fill="FFFFFF"/>
        </w:rPr>
        <w:t>Furthermore, e</w:t>
      </w:r>
      <w:r w:rsidR="001B5156" w:rsidRPr="006855DF">
        <w:rPr>
          <w:rFonts w:cstheme="minorHAnsi"/>
        </w:rPr>
        <w:t>ach New Ze</w:t>
      </w:r>
      <w:r w:rsidR="00D232AE" w:rsidRPr="006855DF">
        <w:rPr>
          <w:rFonts w:cstheme="minorHAnsi"/>
        </w:rPr>
        <w:t>a</w:t>
      </w:r>
      <w:r w:rsidR="001B5156" w:rsidRPr="006855DF">
        <w:rPr>
          <w:rFonts w:cstheme="minorHAnsi"/>
        </w:rPr>
        <w:t>land residential connection used approximately 88 gigabytes on average</w:t>
      </w:r>
      <w:r w:rsidR="005F177D" w:rsidRPr="006855DF">
        <w:rPr>
          <w:rFonts w:cstheme="minorHAnsi"/>
        </w:rPr>
        <w:t>, which</w:t>
      </w:r>
      <w:r w:rsidR="001B5156" w:rsidRPr="006855DF">
        <w:rPr>
          <w:rFonts w:cstheme="minorHAnsi"/>
        </w:rPr>
        <w:t xml:space="preserve"> equates to approximately 85 hours of streaming TV or movies per month.</w:t>
      </w:r>
      <w:r w:rsidR="007E503F" w:rsidRPr="006855DF">
        <w:rPr>
          <w:rFonts w:cstheme="minorHAnsi"/>
        </w:rPr>
        <w:t xml:space="preserve"> </w:t>
      </w:r>
      <w:r w:rsidR="0062457F" w:rsidRPr="006855DF">
        <w:rPr>
          <w:rFonts w:cstheme="minorHAnsi"/>
        </w:rPr>
        <w:t xml:space="preserve">Additionally, </w:t>
      </w:r>
      <w:r w:rsidR="0045185D" w:rsidRPr="006855DF">
        <w:rPr>
          <w:rFonts w:cstheme="minorHAnsi"/>
        </w:rPr>
        <w:t>The mobile phone internet connections in New Zealand had an average of</w:t>
      </w:r>
      <w:r w:rsidR="00C405D9" w:rsidRPr="006855DF">
        <w:rPr>
          <w:rFonts w:cstheme="minorHAnsi"/>
        </w:rPr>
        <w:t xml:space="preserve"> 900 megabytes per connection. </w:t>
      </w:r>
      <w:sdt>
        <w:sdtPr>
          <w:rPr>
            <w:rFonts w:cstheme="minorHAnsi"/>
          </w:rPr>
          <w:id w:val="2096666764"/>
          <w:citation/>
        </w:sdtPr>
        <w:sdtEndPr/>
        <w:sdtContent>
          <w:r w:rsidR="00F358A7" w:rsidRPr="006855DF">
            <w:rPr>
              <w:rFonts w:cstheme="minorHAnsi"/>
            </w:rPr>
            <w:fldChar w:fldCharType="begin"/>
          </w:r>
          <w:r w:rsidR="00F358A7" w:rsidRPr="006855DF">
            <w:rPr>
              <w:rFonts w:cstheme="minorHAnsi"/>
              <w:noProof/>
            </w:rPr>
            <w:instrText xml:space="preserve">CITATION Sta16 \l 5129 </w:instrText>
          </w:r>
          <w:r w:rsidR="00F358A7" w:rsidRPr="006855DF">
            <w:rPr>
              <w:rFonts w:cstheme="minorHAnsi"/>
            </w:rPr>
            <w:fldChar w:fldCharType="separate"/>
          </w:r>
          <w:r w:rsidR="00F358A7" w:rsidRPr="006855DF">
            <w:rPr>
              <w:rFonts w:cstheme="minorHAnsi"/>
              <w:noProof/>
            </w:rPr>
            <w:t>(Statistics New Zealand, 2016)</w:t>
          </w:r>
          <w:r w:rsidR="00F358A7" w:rsidRPr="006855DF">
            <w:rPr>
              <w:rFonts w:cstheme="minorHAnsi"/>
            </w:rPr>
            <w:fldChar w:fldCharType="end"/>
          </w:r>
        </w:sdtContent>
      </w:sdt>
      <w:r w:rsidR="00F358A7" w:rsidRPr="006855DF">
        <w:rPr>
          <w:rFonts w:cstheme="minorHAnsi"/>
        </w:rPr>
        <w:t xml:space="preserve"> </w:t>
      </w:r>
      <w:r w:rsidR="00C405D9" w:rsidRPr="006855DF">
        <w:rPr>
          <w:rFonts w:cstheme="minorHAnsi"/>
        </w:rPr>
        <w:t xml:space="preserve">A </w:t>
      </w:r>
      <w:r w:rsidR="00F41319" w:rsidRPr="006855DF">
        <w:rPr>
          <w:rFonts w:cstheme="minorHAnsi"/>
        </w:rPr>
        <w:t xml:space="preserve">considerable </w:t>
      </w:r>
      <w:r w:rsidR="00C405D9" w:rsidRPr="006855DF">
        <w:rPr>
          <w:rFonts w:cstheme="minorHAnsi"/>
        </w:rPr>
        <w:t>p</w:t>
      </w:r>
      <w:r w:rsidR="00F41319" w:rsidRPr="006855DF">
        <w:rPr>
          <w:rFonts w:cstheme="minorHAnsi"/>
        </w:rPr>
        <w:t>rop</w:t>
      </w:r>
      <w:r w:rsidR="00C405D9" w:rsidRPr="006855DF">
        <w:rPr>
          <w:rFonts w:cstheme="minorHAnsi"/>
        </w:rPr>
        <w:t>ortion of t</w:t>
      </w:r>
      <w:r w:rsidR="0045185D" w:rsidRPr="006855DF">
        <w:rPr>
          <w:rFonts w:cstheme="minorHAnsi"/>
        </w:rPr>
        <w:t xml:space="preserve">his </w:t>
      </w:r>
      <w:r w:rsidR="00C405D9" w:rsidRPr="006855DF">
        <w:rPr>
          <w:rFonts w:cstheme="minorHAnsi"/>
        </w:rPr>
        <w:t>can result from video or audio streamings</w:t>
      </w:r>
      <w:r w:rsidR="0045185D" w:rsidRPr="006855DF">
        <w:rPr>
          <w:rFonts w:cstheme="minorHAnsi"/>
        </w:rPr>
        <w:t xml:space="preserve"> on a mobile phone, depending on the quality </w:t>
      </w:r>
      <w:r w:rsidR="00030943" w:rsidRPr="006855DF">
        <w:rPr>
          <w:rFonts w:cstheme="minorHAnsi"/>
        </w:rPr>
        <w:t xml:space="preserve">of </w:t>
      </w:r>
      <w:r w:rsidR="0045185D" w:rsidRPr="006855DF">
        <w:rPr>
          <w:rFonts w:cstheme="minorHAnsi"/>
        </w:rPr>
        <w:t>streaming.</w:t>
      </w:r>
    </w:p>
    <w:p w:rsidR="00E15A28" w:rsidRPr="006855DF" w:rsidRDefault="00FE7F3E" w:rsidP="00E15A28">
      <w:pPr>
        <w:pStyle w:val="NoSpacing"/>
        <w:keepNext/>
        <w:rPr>
          <w:rFonts w:cstheme="minorHAnsi"/>
        </w:rPr>
      </w:pPr>
      <w:r w:rsidRPr="006855DF">
        <w:rPr>
          <w:rFonts w:cstheme="minorHAnsi"/>
          <w:noProof/>
        </w:rPr>
        <w:drawing>
          <wp:inline distT="0" distB="0" distL="0" distR="0">
            <wp:extent cx="5265750" cy="2520000"/>
            <wp:effectExtent l="0" t="0" r="0" b="0"/>
            <wp:docPr id="12" name="Picture 12" descr="Graph, Fibre-optic internet connections, at 30 June 2012–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 Fibre-optic internet connections, at 30 June 2012–16. "/>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65750" cy="2520000"/>
                    </a:xfrm>
                    <a:prstGeom prst="rect">
                      <a:avLst/>
                    </a:prstGeom>
                    <a:noFill/>
                    <a:ln>
                      <a:noFill/>
                    </a:ln>
                  </pic:spPr>
                </pic:pic>
              </a:graphicData>
            </a:graphic>
          </wp:inline>
        </w:drawing>
      </w:r>
    </w:p>
    <w:p w:rsidR="00FE7F3E" w:rsidRPr="006855DF" w:rsidRDefault="00E15A28" w:rsidP="006855DF">
      <w:pPr>
        <w:pStyle w:val="Caption"/>
      </w:pPr>
      <w:bookmarkStart w:id="1" w:name="_Toc480997071"/>
      <w:r w:rsidRPr="006855DF">
        <w:t xml:space="preserve">Figure </w:t>
      </w:r>
      <w:fldSimple w:instr=" SEQ Figure \* ARABIC ">
        <w:r w:rsidR="00C45443" w:rsidRPr="006855DF">
          <w:rPr>
            <w:noProof/>
          </w:rPr>
          <w:t>1</w:t>
        </w:r>
      </w:fldSimple>
      <w:r w:rsidR="00B032AD" w:rsidRPr="006855DF">
        <w:t xml:space="preserve"> </w:t>
      </w:r>
      <w:r w:rsidRPr="006855DF">
        <w:t>Fibre-optic internet connections</w:t>
      </w:r>
      <w:r w:rsidR="00B73274" w:rsidRPr="006855DF">
        <w:t xml:space="preserve"> between 2012 and 2016</w:t>
      </w:r>
      <w:bookmarkEnd w:id="1"/>
    </w:p>
    <w:p w:rsidR="007F38D2" w:rsidRPr="006855DF" w:rsidRDefault="00901A82" w:rsidP="006855DF">
      <w:pPr>
        <w:pStyle w:val="Caption"/>
      </w:pPr>
      <w:r w:rsidRPr="006855DF">
        <w:rPr>
          <w:noProof/>
        </w:rPr>
        <w:drawing>
          <wp:inline distT="0" distB="0" distL="0" distR="0">
            <wp:extent cx="5569711" cy="2520000"/>
            <wp:effectExtent l="0" t="0" r="0" b="0"/>
            <wp:docPr id="16" name="Picture 16" descr="Graph, Broadband internet connections by data cap, at 30 June 2012–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 Broadband internet connections by data cap, at 30 June 2012–16.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69711" cy="2520000"/>
                    </a:xfrm>
                    <a:prstGeom prst="rect">
                      <a:avLst/>
                    </a:prstGeom>
                    <a:noFill/>
                    <a:ln>
                      <a:noFill/>
                    </a:ln>
                  </pic:spPr>
                </pic:pic>
              </a:graphicData>
            </a:graphic>
          </wp:inline>
        </w:drawing>
      </w:r>
    </w:p>
    <w:p w:rsidR="00901A82" w:rsidRPr="006855DF" w:rsidRDefault="007F38D2" w:rsidP="006855DF">
      <w:pPr>
        <w:pStyle w:val="Caption"/>
      </w:pPr>
      <w:bookmarkStart w:id="2" w:name="_Toc480997072"/>
      <w:r w:rsidRPr="006855DF">
        <w:t xml:space="preserve">Figure </w:t>
      </w:r>
      <w:fldSimple w:instr=" SEQ Figure \* ARABIC ">
        <w:r w:rsidR="00C45443" w:rsidRPr="006855DF">
          <w:rPr>
            <w:noProof/>
          </w:rPr>
          <w:t>2</w:t>
        </w:r>
      </w:fldSimple>
      <w:r w:rsidRPr="006855DF">
        <w:t xml:space="preserve"> Broadband</w:t>
      </w:r>
      <w:r w:rsidRPr="006855DF">
        <w:rPr>
          <w:noProof/>
        </w:rPr>
        <w:t xml:space="preserve"> internet connections between 2012 and 2016</w:t>
      </w:r>
      <w:bookmarkEnd w:id="2"/>
    </w:p>
    <w:p w:rsidR="005676E4" w:rsidRPr="006855DF" w:rsidRDefault="00BC4A69" w:rsidP="006855DF">
      <w:pPr>
        <w:pStyle w:val="Caption"/>
      </w:pPr>
      <w:r w:rsidRPr="006855DF">
        <w:rPr>
          <w:noProof/>
        </w:rPr>
        <w:lastRenderedPageBreak/>
        <w:drawing>
          <wp:inline distT="0" distB="0" distL="0" distR="0">
            <wp:extent cx="4958893" cy="2520000"/>
            <wp:effectExtent l="0" t="0" r="0" b="0"/>
            <wp:docPr id="17" name="Picture 17" descr="Graph, Monthly data use, June month 2011–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 Monthly data use, June month 2011–16. "/>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58893" cy="2520000"/>
                    </a:xfrm>
                    <a:prstGeom prst="rect">
                      <a:avLst/>
                    </a:prstGeom>
                    <a:noFill/>
                    <a:ln>
                      <a:noFill/>
                    </a:ln>
                  </pic:spPr>
                </pic:pic>
              </a:graphicData>
            </a:graphic>
          </wp:inline>
        </w:drawing>
      </w:r>
    </w:p>
    <w:p w:rsidR="009469EF" w:rsidRPr="006855DF" w:rsidRDefault="005676E4" w:rsidP="006855DF">
      <w:pPr>
        <w:pStyle w:val="Caption"/>
      </w:pPr>
      <w:bookmarkStart w:id="3" w:name="_Toc480997073"/>
      <w:r w:rsidRPr="006855DF">
        <w:t xml:space="preserve">Figure </w:t>
      </w:r>
      <w:fldSimple w:instr=" SEQ Figure \* ARABIC ">
        <w:r w:rsidR="00C45443" w:rsidRPr="006855DF">
          <w:rPr>
            <w:noProof/>
          </w:rPr>
          <w:t>3</w:t>
        </w:r>
      </w:fldSimple>
      <w:r w:rsidRPr="006855DF">
        <w:t xml:space="preserve"> Monthly data usage between 2012 and 2016</w:t>
      </w:r>
      <w:bookmarkEnd w:id="3"/>
    </w:p>
    <w:p w:rsidR="00C45443" w:rsidRPr="006855DF" w:rsidRDefault="00094269" w:rsidP="006855DF">
      <w:pPr>
        <w:pStyle w:val="Caption"/>
      </w:pPr>
      <w:r w:rsidRPr="006855DF">
        <w:rPr>
          <w:noProof/>
        </w:rPr>
        <w:drawing>
          <wp:inline distT="0" distB="0" distL="0" distR="0">
            <wp:extent cx="5081143" cy="2520000"/>
            <wp:effectExtent l="0" t="0" r="5715" b="0"/>
            <wp:docPr id="18" name="Picture 18" descr="Graph, Mobile phone internet connections, at 30 June 2014–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aph, Mobile phone internet connections, at 30 June 2014–16. "/>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81143" cy="2520000"/>
                    </a:xfrm>
                    <a:prstGeom prst="rect">
                      <a:avLst/>
                    </a:prstGeom>
                    <a:noFill/>
                    <a:ln>
                      <a:noFill/>
                    </a:ln>
                  </pic:spPr>
                </pic:pic>
              </a:graphicData>
            </a:graphic>
          </wp:inline>
        </w:drawing>
      </w:r>
    </w:p>
    <w:p w:rsidR="00094269" w:rsidRPr="006855DF" w:rsidRDefault="00C45443" w:rsidP="006855DF">
      <w:pPr>
        <w:pStyle w:val="Caption"/>
        <w:rPr>
          <w:noProof/>
        </w:rPr>
      </w:pPr>
      <w:bookmarkStart w:id="4" w:name="_Toc480997074"/>
      <w:r w:rsidRPr="006855DF">
        <w:t xml:space="preserve">Figure </w:t>
      </w:r>
      <w:fldSimple w:instr=" SEQ Figure \* ARABIC ">
        <w:r w:rsidRPr="006855DF">
          <w:rPr>
            <w:noProof/>
          </w:rPr>
          <w:t>4</w:t>
        </w:r>
      </w:fldSimple>
      <w:r w:rsidRPr="006855DF">
        <w:t xml:space="preserve"> Mobile </w:t>
      </w:r>
      <w:r w:rsidRPr="006855DF">
        <w:rPr>
          <w:noProof/>
        </w:rPr>
        <w:t>phone internet connections between 2014 and 2016</w:t>
      </w:r>
      <w:bookmarkEnd w:id="4"/>
    </w:p>
    <w:p w:rsidR="00A7554E" w:rsidRPr="006855DF" w:rsidRDefault="00A7554E" w:rsidP="00A7554E">
      <w:pPr>
        <w:rPr>
          <w:rFonts w:cstheme="minorHAnsi"/>
          <w:b/>
          <w:u w:val="single"/>
        </w:rPr>
      </w:pPr>
      <w:r w:rsidRPr="006855DF">
        <w:rPr>
          <w:rFonts w:cstheme="minorHAnsi"/>
          <w:b/>
          <w:u w:val="single"/>
        </w:rPr>
        <w:t>Overview</w:t>
      </w:r>
    </w:p>
    <w:p w:rsidR="00B22E01" w:rsidRPr="006855DF" w:rsidRDefault="0037659B" w:rsidP="00323706">
      <w:pPr>
        <w:pStyle w:val="NoSpacing"/>
        <w:rPr>
          <w:rFonts w:cstheme="minorHAnsi"/>
          <w:b/>
        </w:rPr>
      </w:pPr>
      <w:r w:rsidRPr="006855DF">
        <w:rPr>
          <w:rFonts w:cstheme="minorHAnsi"/>
        </w:rPr>
        <w:t>Since 2013</w:t>
      </w:r>
      <w:r w:rsidR="0077454F" w:rsidRPr="006855DF">
        <w:rPr>
          <w:rFonts w:cstheme="minorHAnsi"/>
        </w:rPr>
        <w:t>,</w:t>
      </w:r>
      <w:r w:rsidR="00B22E01" w:rsidRPr="006855DF">
        <w:rPr>
          <w:rFonts w:cstheme="minorHAnsi"/>
        </w:rPr>
        <w:t xml:space="preserve"> New Zealand, like Australia, has seen a proliferation of video streaming services launching. These include global market leader Netflix, Sky-TV’s Neon, Spark’s Lightbox service</w:t>
      </w:r>
      <w:r w:rsidR="003828E5" w:rsidRPr="006855DF">
        <w:rPr>
          <w:rFonts w:cstheme="minorHAnsi"/>
        </w:rPr>
        <w:t>,</w:t>
      </w:r>
      <w:r w:rsidR="00B22E01" w:rsidRPr="006855DF">
        <w:rPr>
          <w:rFonts w:cstheme="minorHAnsi"/>
        </w:rPr>
        <w:t xml:space="preserve"> as well as Quickflix, Video Ezy on Demand and others.</w:t>
      </w:r>
      <w:sdt>
        <w:sdtPr>
          <w:rPr>
            <w:rFonts w:cstheme="minorHAnsi"/>
          </w:rPr>
          <w:id w:val="421923592"/>
          <w:citation/>
        </w:sdtPr>
        <w:sdtEndPr/>
        <w:sdtContent>
          <w:r w:rsidR="00B61987" w:rsidRPr="006855DF">
            <w:rPr>
              <w:rFonts w:cstheme="minorHAnsi"/>
            </w:rPr>
            <w:fldChar w:fldCharType="begin"/>
          </w:r>
          <w:r w:rsidR="00B61987" w:rsidRPr="006855DF">
            <w:rPr>
              <w:rFonts w:cstheme="minorHAnsi"/>
            </w:rPr>
            <w:instrText xml:space="preserve"> CITATION Mac15 \l 1028 </w:instrText>
          </w:r>
          <w:r w:rsidR="00B61987" w:rsidRPr="006855DF">
            <w:rPr>
              <w:rFonts w:cstheme="minorHAnsi"/>
            </w:rPr>
            <w:fldChar w:fldCharType="separate"/>
          </w:r>
          <w:r w:rsidR="00B61987" w:rsidRPr="006855DF">
            <w:rPr>
              <w:rFonts w:cstheme="minorHAnsi"/>
              <w:noProof/>
            </w:rPr>
            <w:t xml:space="preserve"> (MacMahon, R., &amp; Milner, M., 2015)</w:t>
          </w:r>
          <w:r w:rsidR="00B61987" w:rsidRPr="006855DF">
            <w:rPr>
              <w:rFonts w:cstheme="minorHAnsi"/>
            </w:rPr>
            <w:fldChar w:fldCharType="end"/>
          </w:r>
        </w:sdtContent>
      </w:sdt>
      <w:r w:rsidR="005353A9" w:rsidRPr="006855DF">
        <w:rPr>
          <w:rFonts w:cstheme="minorHAnsi"/>
          <w:shd w:val="clear" w:color="auto" w:fill="FFFFFF"/>
        </w:rPr>
        <w:t xml:space="preserve"> Nearly a quarter (24%) of New Zealanders subscribe to digital content such as Netflix and Spotify, and consume content at a time that suits them. </w:t>
      </w:r>
      <w:sdt>
        <w:sdtPr>
          <w:rPr>
            <w:rFonts w:cstheme="minorHAnsi"/>
            <w:b/>
          </w:rPr>
          <w:id w:val="-1885477316"/>
          <w:citation/>
        </w:sdtPr>
        <w:sdtEndPr/>
        <w:sdtContent>
          <w:r w:rsidR="005353A9" w:rsidRPr="006855DF">
            <w:rPr>
              <w:rFonts w:cstheme="minorHAnsi"/>
              <w:b/>
            </w:rPr>
            <w:fldChar w:fldCharType="begin"/>
          </w:r>
          <w:r w:rsidR="005353A9" w:rsidRPr="006855DF">
            <w:rPr>
              <w:rFonts w:cstheme="minorHAnsi"/>
              <w:shd w:val="clear" w:color="auto" w:fill="FFFFFF"/>
            </w:rPr>
            <w:instrText xml:space="preserve">CITATION MED16 \l 5129 </w:instrText>
          </w:r>
          <w:r w:rsidR="005353A9" w:rsidRPr="006855DF">
            <w:rPr>
              <w:rFonts w:cstheme="minorHAnsi"/>
              <w:b/>
            </w:rPr>
            <w:fldChar w:fldCharType="separate"/>
          </w:r>
          <w:r w:rsidR="005353A9" w:rsidRPr="006855DF">
            <w:rPr>
              <w:rFonts w:cstheme="minorHAnsi"/>
              <w:noProof/>
              <w:shd w:val="clear" w:color="auto" w:fill="FFFFFF"/>
            </w:rPr>
            <w:t>(Nielsen, 2016)</w:t>
          </w:r>
          <w:r w:rsidR="005353A9" w:rsidRPr="006855DF">
            <w:rPr>
              <w:rFonts w:cstheme="minorHAnsi"/>
              <w:b/>
            </w:rPr>
            <w:fldChar w:fldCharType="end"/>
          </w:r>
        </w:sdtContent>
      </w:sdt>
    </w:p>
    <w:p w:rsidR="007E503F" w:rsidRPr="006855DF" w:rsidRDefault="007E503F" w:rsidP="00323706">
      <w:pPr>
        <w:pStyle w:val="NoSpacing"/>
        <w:rPr>
          <w:rFonts w:cstheme="minorHAnsi"/>
        </w:rPr>
      </w:pPr>
    </w:p>
    <w:p w:rsidR="007E503F" w:rsidRPr="006855DF" w:rsidRDefault="00C32EAB" w:rsidP="002437AE">
      <w:pPr>
        <w:pStyle w:val="NoSpacing"/>
        <w:rPr>
          <w:rFonts w:cstheme="minorHAnsi"/>
        </w:rPr>
      </w:pPr>
      <w:r w:rsidRPr="006855DF">
        <w:rPr>
          <w:rFonts w:cstheme="minorHAnsi"/>
        </w:rPr>
        <w:t>Video traffic is the major consumer of internet bandwidth</w:t>
      </w:r>
      <w:r w:rsidR="00874D71" w:rsidRPr="006855DF">
        <w:rPr>
          <w:rFonts w:cstheme="minorHAnsi"/>
        </w:rPr>
        <w:t>, because m</w:t>
      </w:r>
      <w:r w:rsidRPr="006855DF">
        <w:rPr>
          <w:rFonts w:cstheme="minorHAnsi"/>
        </w:rPr>
        <w:t>ultimedia files are generally large</w:t>
      </w:r>
      <w:r w:rsidR="004D4763" w:rsidRPr="006855DF">
        <w:rPr>
          <w:rFonts w:cstheme="minorHAnsi"/>
        </w:rPr>
        <w:t xml:space="preserve"> </w:t>
      </w:r>
      <w:r w:rsidR="001F6180" w:rsidRPr="006855DF">
        <w:rPr>
          <w:rFonts w:cstheme="minorHAnsi"/>
        </w:rPr>
        <w:t xml:space="preserve">in </w:t>
      </w:r>
      <w:r w:rsidR="004D4763" w:rsidRPr="006855DF">
        <w:rPr>
          <w:rFonts w:cstheme="minorHAnsi"/>
        </w:rPr>
        <w:t>nature</w:t>
      </w:r>
      <w:r w:rsidRPr="006855DF">
        <w:rPr>
          <w:rFonts w:cstheme="minorHAnsi"/>
        </w:rPr>
        <w:t>. Videos are a sequence of images displayed a</w:t>
      </w:r>
      <w:r w:rsidR="00713F80" w:rsidRPr="006855DF">
        <w:rPr>
          <w:rFonts w:cstheme="minorHAnsi"/>
        </w:rPr>
        <w:t>t</w:t>
      </w:r>
      <w:r w:rsidR="00490668" w:rsidRPr="006855DF">
        <w:rPr>
          <w:rFonts w:cstheme="minorHAnsi"/>
        </w:rPr>
        <w:t xml:space="preserve"> a</w:t>
      </w:r>
      <w:r w:rsidRPr="006855DF">
        <w:rPr>
          <w:rFonts w:cstheme="minorHAnsi"/>
        </w:rPr>
        <w:t xml:space="preserve"> </w:t>
      </w:r>
      <w:r w:rsidRPr="006855DF">
        <w:rPr>
          <w:rFonts w:cstheme="minorHAnsi"/>
          <w:noProof/>
        </w:rPr>
        <w:t>constant</w:t>
      </w:r>
      <w:r w:rsidRPr="006855DF">
        <w:rPr>
          <w:rFonts w:cstheme="minorHAnsi"/>
        </w:rPr>
        <w:t xml:space="preserve"> rate, while digital images are </w:t>
      </w:r>
      <w:r w:rsidR="00883787" w:rsidRPr="006855DF">
        <w:rPr>
          <w:rFonts w:cstheme="minorHAnsi"/>
        </w:rPr>
        <w:t>arrays of pixels.</w:t>
      </w:r>
      <w:r w:rsidR="003E78F4" w:rsidRPr="006855DF">
        <w:rPr>
          <w:rFonts w:cstheme="minorHAnsi"/>
        </w:rPr>
        <w:t xml:space="preserve">There exist a very diverse range of video communication and streaming applications, which have very </w:t>
      </w:r>
      <w:r w:rsidR="00E8475A" w:rsidRPr="006855DF">
        <w:rPr>
          <w:rFonts w:cstheme="minorHAnsi"/>
        </w:rPr>
        <w:t>distinctive</w:t>
      </w:r>
      <w:r w:rsidR="003E78F4" w:rsidRPr="006855DF">
        <w:rPr>
          <w:rFonts w:cstheme="minorHAnsi"/>
        </w:rPr>
        <w:t xml:space="preserve"> operating conditions or properties. </w:t>
      </w:r>
      <w:r w:rsidR="00B96465" w:rsidRPr="006855DF">
        <w:rPr>
          <w:rFonts w:cstheme="minorHAnsi"/>
        </w:rPr>
        <w:t>Video communication system design</w:t>
      </w:r>
      <w:r w:rsidR="0068376F" w:rsidRPr="006855DF">
        <w:rPr>
          <w:rFonts w:cstheme="minorHAnsi"/>
        </w:rPr>
        <w:t>s</w:t>
      </w:r>
      <w:r w:rsidR="00B96465" w:rsidRPr="006855DF">
        <w:rPr>
          <w:rFonts w:cstheme="minorHAnsi"/>
        </w:rPr>
        <w:t xml:space="preserve"> significantly </w:t>
      </w:r>
      <w:r w:rsidR="0068376F" w:rsidRPr="006855DF">
        <w:rPr>
          <w:rFonts w:cstheme="minorHAnsi"/>
        </w:rPr>
        <w:t xml:space="preserve">depend on </w:t>
      </w:r>
      <w:r w:rsidR="00B96465" w:rsidRPr="006855DF">
        <w:rPr>
          <w:rFonts w:cstheme="minorHAnsi"/>
        </w:rPr>
        <w:t>the characteristics of the communication channel, such as bandwidth, delay, and loss</w:t>
      </w:r>
      <w:r w:rsidR="00D623EC" w:rsidRPr="006855DF">
        <w:rPr>
          <w:rFonts w:cstheme="minorHAnsi"/>
        </w:rPr>
        <w:t>.</w:t>
      </w:r>
    </w:p>
    <w:p w:rsidR="007E503F" w:rsidRPr="006855DF" w:rsidRDefault="007E503F" w:rsidP="002437AE">
      <w:pPr>
        <w:pStyle w:val="NoSpacing"/>
        <w:rPr>
          <w:rFonts w:cstheme="minorHAnsi"/>
        </w:rPr>
      </w:pPr>
    </w:p>
    <w:p w:rsidR="004B3499" w:rsidRPr="006855DF" w:rsidRDefault="002073DD" w:rsidP="004B3499">
      <w:pPr>
        <w:pStyle w:val="NoSpacing"/>
        <w:rPr>
          <w:rFonts w:cstheme="minorHAnsi"/>
        </w:rPr>
      </w:pPr>
      <w:r w:rsidRPr="006855DF">
        <w:rPr>
          <w:rFonts w:cstheme="minorHAnsi"/>
        </w:rPr>
        <w:t xml:space="preserve">Some </w:t>
      </w:r>
      <w:r w:rsidR="006B58A4" w:rsidRPr="006855DF">
        <w:rPr>
          <w:rFonts w:cstheme="minorHAnsi"/>
        </w:rPr>
        <w:t xml:space="preserve">video </w:t>
      </w:r>
      <w:r w:rsidRPr="006855DF">
        <w:rPr>
          <w:rFonts w:cstheme="minorHAnsi"/>
        </w:rPr>
        <w:t>channels suppo</w:t>
      </w:r>
      <w:r w:rsidR="00EF5C4D" w:rsidRPr="006855DF">
        <w:rPr>
          <w:rFonts w:cstheme="minorHAnsi"/>
        </w:rPr>
        <w:t xml:space="preserve">rt </w:t>
      </w:r>
      <w:r w:rsidR="00D91E9C" w:rsidRPr="006855DF">
        <w:rPr>
          <w:rFonts w:cstheme="minorHAnsi"/>
        </w:rPr>
        <w:t xml:space="preserve">Constant Bit Rate </w:t>
      </w:r>
      <w:r w:rsidR="00792E7E" w:rsidRPr="006855DF">
        <w:rPr>
          <w:rFonts w:cstheme="minorHAnsi"/>
        </w:rPr>
        <w:t>(</w:t>
      </w:r>
      <w:r w:rsidR="00EF5C4D" w:rsidRPr="006855DF">
        <w:rPr>
          <w:rFonts w:cstheme="minorHAnsi"/>
        </w:rPr>
        <w:t>CBR</w:t>
      </w:r>
      <w:r w:rsidR="00792E7E" w:rsidRPr="006855DF">
        <w:rPr>
          <w:rFonts w:cstheme="minorHAnsi"/>
        </w:rPr>
        <w:t>)</w:t>
      </w:r>
      <w:r w:rsidR="00EF5C4D" w:rsidRPr="006855DF">
        <w:rPr>
          <w:rFonts w:cstheme="minorHAnsi"/>
        </w:rPr>
        <w:t>, such as ISDN or DTV. On the other hand,</w:t>
      </w:r>
      <w:r w:rsidRPr="006855DF">
        <w:rPr>
          <w:rFonts w:cstheme="minorHAnsi"/>
        </w:rPr>
        <w:t xml:space="preserve"> some channels support </w:t>
      </w:r>
      <w:r w:rsidR="00D91E9C" w:rsidRPr="006855DF">
        <w:rPr>
          <w:rFonts w:cstheme="minorHAnsi"/>
        </w:rPr>
        <w:t>Variable Bit Rate (</w:t>
      </w:r>
      <w:r w:rsidRPr="006855DF">
        <w:rPr>
          <w:rFonts w:cstheme="minorHAnsi"/>
        </w:rPr>
        <w:t>VBR</w:t>
      </w:r>
      <w:r w:rsidR="00D91E9C" w:rsidRPr="006855DF">
        <w:rPr>
          <w:rFonts w:cstheme="minorHAnsi"/>
        </w:rPr>
        <w:t>)</w:t>
      </w:r>
      <w:r w:rsidRPr="006855DF">
        <w:rPr>
          <w:rFonts w:cstheme="minorHAnsi"/>
        </w:rPr>
        <w:t>, for example</w:t>
      </w:r>
      <w:r w:rsidR="001753F5" w:rsidRPr="006855DF">
        <w:rPr>
          <w:rFonts w:cstheme="minorHAnsi"/>
        </w:rPr>
        <w:t>,</w:t>
      </w:r>
      <w:r w:rsidRPr="006855DF">
        <w:rPr>
          <w:rFonts w:cstheme="minorHAnsi"/>
        </w:rPr>
        <w:t xml:space="preserve"> DVD storage and communication over shared packet networks.</w:t>
      </w:r>
      <w:sdt>
        <w:sdtPr>
          <w:rPr>
            <w:rFonts w:cstheme="minorHAnsi"/>
          </w:rPr>
          <w:id w:val="-1397511682"/>
          <w:citation/>
        </w:sdtPr>
        <w:sdtEndPr/>
        <w:sdtContent>
          <w:r w:rsidR="000D418A" w:rsidRPr="006855DF">
            <w:rPr>
              <w:rFonts w:cstheme="minorHAnsi"/>
            </w:rPr>
            <w:fldChar w:fldCharType="begin"/>
          </w:r>
          <w:r w:rsidR="000D418A" w:rsidRPr="006855DF">
            <w:rPr>
              <w:rFonts w:cstheme="minorHAnsi"/>
            </w:rPr>
            <w:instrText xml:space="preserve"> CITATION Apo02 \l 1028 </w:instrText>
          </w:r>
          <w:r w:rsidR="000D418A" w:rsidRPr="006855DF">
            <w:rPr>
              <w:rFonts w:cstheme="minorHAnsi"/>
            </w:rPr>
            <w:fldChar w:fldCharType="separate"/>
          </w:r>
          <w:r w:rsidR="000D418A" w:rsidRPr="006855DF">
            <w:rPr>
              <w:rFonts w:cstheme="minorHAnsi"/>
              <w:noProof/>
            </w:rPr>
            <w:t xml:space="preserve"> (Apostolopoulos, J. G., Tan, W. T., &amp; Wee, S. J., 2002)</w:t>
          </w:r>
          <w:r w:rsidR="000D418A" w:rsidRPr="006855DF">
            <w:rPr>
              <w:rFonts w:cstheme="minorHAnsi"/>
            </w:rPr>
            <w:fldChar w:fldCharType="end"/>
          </w:r>
        </w:sdtContent>
      </w:sdt>
      <w:r w:rsidR="00BE5EFB" w:rsidRPr="006855DF">
        <w:rPr>
          <w:rFonts w:cstheme="minorHAnsi"/>
        </w:rPr>
        <w:t xml:space="preserve"> </w:t>
      </w:r>
      <w:r w:rsidR="00B77A71" w:rsidRPr="006855DF">
        <w:rPr>
          <w:rFonts w:cstheme="minorHAnsi"/>
        </w:rPr>
        <w:t>In a video streaming application, a client typically begins playout of the video while the file is being downloaded from the server. This means the client will be playing out the video from one location in the file while it is receiving later parts of the file from the server. Streaming avoids having to download the entire file and potentially incurring a longer delay, before beginning playout.</w:t>
      </w:r>
    </w:p>
    <w:p w:rsidR="00F516BE" w:rsidRPr="006855DF" w:rsidRDefault="00F516BE" w:rsidP="004B3499">
      <w:pPr>
        <w:pStyle w:val="NoSpacing"/>
        <w:rPr>
          <w:rFonts w:cstheme="minorHAnsi"/>
        </w:rPr>
      </w:pPr>
    </w:p>
    <w:p w:rsidR="00B16AEA" w:rsidRPr="006855DF" w:rsidRDefault="00612CAF" w:rsidP="004B3499">
      <w:pPr>
        <w:pStyle w:val="NoSpacing"/>
        <w:rPr>
          <w:rFonts w:cstheme="minorHAnsi"/>
        </w:rPr>
      </w:pPr>
      <w:r w:rsidRPr="006855DF">
        <w:rPr>
          <w:rFonts w:cstheme="minorHAnsi"/>
        </w:rPr>
        <w:t xml:space="preserve">Several </w:t>
      </w:r>
      <w:r w:rsidR="00122D59" w:rsidRPr="006855DF">
        <w:rPr>
          <w:rFonts w:cstheme="minorHAnsi"/>
        </w:rPr>
        <w:t xml:space="preserve">network </w:t>
      </w:r>
      <w:r w:rsidRPr="006855DF">
        <w:rPr>
          <w:rFonts w:cstheme="minorHAnsi"/>
        </w:rPr>
        <w:t>protocols have been designed and standardised for communication between clients and streaming</w:t>
      </w:r>
      <w:r w:rsidR="00122D59" w:rsidRPr="006855DF">
        <w:rPr>
          <w:rFonts w:cstheme="minorHAnsi"/>
        </w:rPr>
        <w:t xml:space="preserve"> </w:t>
      </w:r>
      <w:r w:rsidRPr="006855DF">
        <w:rPr>
          <w:rFonts w:cstheme="minorHAnsi"/>
        </w:rPr>
        <w:t>servers.</w:t>
      </w:r>
      <w:r w:rsidR="00375082" w:rsidRPr="006855DF">
        <w:rPr>
          <w:rFonts w:cstheme="minorHAnsi"/>
        </w:rPr>
        <w:t xml:space="preserve"> </w:t>
      </w:r>
      <w:r w:rsidRPr="006855DF">
        <w:rPr>
          <w:rFonts w:cstheme="minorHAnsi"/>
        </w:rPr>
        <w:t>The Internet protocol (IP) serves as the network-layer protocol for Internet video streaming.</w:t>
      </w:r>
      <w:r w:rsidR="00375082" w:rsidRPr="006855DF">
        <w:rPr>
          <w:rFonts w:cstheme="minorHAnsi"/>
        </w:rPr>
        <w:t xml:space="preserve"> </w:t>
      </w:r>
      <w:r w:rsidR="008758D6" w:rsidRPr="006855DF">
        <w:rPr>
          <w:rFonts w:cstheme="minorHAnsi"/>
        </w:rPr>
        <w:t xml:space="preserve">The transport protocol </w:t>
      </w:r>
      <w:r w:rsidR="00B16AEA" w:rsidRPr="006855DF">
        <w:rPr>
          <w:rFonts w:cstheme="minorHAnsi"/>
        </w:rPr>
        <w:t xml:space="preserve">provides end-to-end network transport functions for streaming applications. Transport protocols include </w:t>
      </w:r>
      <w:r w:rsidR="00B16AEA" w:rsidRPr="006855DF">
        <w:rPr>
          <w:rFonts w:cstheme="minorHAnsi"/>
        </w:rPr>
        <w:lastRenderedPageBreak/>
        <w:t>UDP, TCP, real-time transport protocol (RTP), and real-time control protocol (RTCP). UDP and TCP are lower-layer transport protocols</w:t>
      </w:r>
      <w:r w:rsidR="0088350C" w:rsidRPr="006855DF">
        <w:rPr>
          <w:rFonts w:cstheme="minorHAnsi"/>
        </w:rPr>
        <w:t>,</w:t>
      </w:r>
      <w:r w:rsidR="00B16AEA" w:rsidRPr="006855DF">
        <w:rPr>
          <w:rFonts w:cstheme="minorHAnsi"/>
        </w:rPr>
        <w:t xml:space="preserve"> while RTP and RTCP are upper-layer transport protocols</w:t>
      </w:r>
      <w:r w:rsidR="009B38E9" w:rsidRPr="006855DF">
        <w:rPr>
          <w:rFonts w:cstheme="minorHAnsi"/>
        </w:rPr>
        <w:t xml:space="preserve"> that implement</w:t>
      </w:r>
      <w:r w:rsidR="00B16AEA" w:rsidRPr="006855DF">
        <w:rPr>
          <w:rFonts w:cstheme="minorHAnsi"/>
        </w:rPr>
        <w:t xml:space="preserve"> on top of UDP/TCP</w:t>
      </w:r>
      <w:r w:rsidR="003250EC" w:rsidRPr="006855DF">
        <w:rPr>
          <w:rFonts w:cstheme="minorHAnsi"/>
        </w:rPr>
        <w:t>. UDP and TCP protocols support such functions as multiplexing, error control, congestion control, and flow control</w:t>
      </w:r>
      <w:r w:rsidR="0066285D" w:rsidRPr="006855DF">
        <w:rPr>
          <w:rFonts w:cstheme="minorHAnsi"/>
        </w:rPr>
        <w:t>.</w:t>
      </w:r>
    </w:p>
    <w:p w:rsidR="00EA1910" w:rsidRPr="006855DF" w:rsidRDefault="00EA1910" w:rsidP="00EA1910">
      <w:pPr>
        <w:pStyle w:val="NoSpacing"/>
        <w:rPr>
          <w:rFonts w:cstheme="minorHAnsi"/>
        </w:rPr>
      </w:pPr>
    </w:p>
    <w:p w:rsidR="00B96173" w:rsidRPr="006855DF" w:rsidRDefault="00EF5501" w:rsidP="00D36AE4">
      <w:pPr>
        <w:pStyle w:val="NoSpacing"/>
        <w:rPr>
          <w:rFonts w:cstheme="minorHAnsi"/>
        </w:rPr>
      </w:pPr>
      <w:r w:rsidRPr="006855DF">
        <w:rPr>
          <w:rFonts w:cstheme="minorHAnsi"/>
        </w:rPr>
        <w:t xml:space="preserve">The application layer contains </w:t>
      </w:r>
      <w:r w:rsidR="00C135EF" w:rsidRPr="006855DF">
        <w:rPr>
          <w:rFonts w:cstheme="minorHAnsi"/>
        </w:rPr>
        <w:t xml:space="preserve">several </w:t>
      </w:r>
      <w:r w:rsidRPr="006855DF">
        <w:rPr>
          <w:rFonts w:cstheme="minorHAnsi"/>
        </w:rPr>
        <w:t>protocols including HTTP and DASH</w:t>
      </w:r>
      <w:r w:rsidR="00C135EF" w:rsidRPr="006855DF">
        <w:rPr>
          <w:rFonts w:cstheme="minorHAnsi"/>
        </w:rPr>
        <w:t>.</w:t>
      </w:r>
      <w:r w:rsidR="000E1F9F" w:rsidRPr="006855DF">
        <w:rPr>
          <w:rFonts w:cstheme="minorHAnsi"/>
        </w:rPr>
        <w:t xml:space="preserve"> HTTP is used to exchange or transfer hypertext.</w:t>
      </w:r>
      <w:r w:rsidR="00054DBA" w:rsidRPr="006855DF">
        <w:rPr>
          <w:rFonts w:cstheme="minorHAnsi"/>
        </w:rPr>
        <w:t xml:space="preserve"> DASH</w:t>
      </w:r>
      <w:r w:rsidRPr="006855DF">
        <w:rPr>
          <w:rFonts w:cstheme="minorHAnsi"/>
        </w:rPr>
        <w:t xml:space="preserve"> </w:t>
      </w:r>
      <w:r w:rsidR="000C6D58" w:rsidRPr="006855DF">
        <w:rPr>
          <w:rFonts w:cstheme="minorHAnsi"/>
        </w:rPr>
        <w:t>(</w:t>
      </w:r>
      <w:r w:rsidR="000C6D58" w:rsidRPr="006855DF">
        <w:rPr>
          <w:rFonts w:cstheme="minorHAnsi"/>
          <w:bCs/>
          <w:shd w:val="clear" w:color="auto" w:fill="FFFFFF"/>
        </w:rPr>
        <w:t>Dynamic Adaptive Streaming over HTTP</w:t>
      </w:r>
      <w:r w:rsidR="000C6D58" w:rsidRPr="006855DF">
        <w:rPr>
          <w:rStyle w:val="apple-converted-space"/>
          <w:rFonts w:cstheme="minorHAnsi"/>
          <w:shd w:val="clear" w:color="auto" w:fill="FFFFFF"/>
        </w:rPr>
        <w:t>)</w:t>
      </w:r>
      <w:r w:rsidR="000C6D58" w:rsidRPr="006855DF">
        <w:rPr>
          <w:rFonts w:cstheme="minorHAnsi"/>
          <w:shd w:val="clear" w:color="auto" w:fill="FFFFFF"/>
        </w:rPr>
        <w:t xml:space="preserve"> is a technique that enables high</w:t>
      </w:r>
      <w:r w:rsidR="00D96957" w:rsidRPr="006855DF">
        <w:rPr>
          <w:rFonts w:cstheme="minorHAnsi"/>
          <w:shd w:val="clear" w:color="auto" w:fill="FFFFFF"/>
        </w:rPr>
        <w:t>-</w:t>
      </w:r>
      <w:r w:rsidR="000C6D58" w:rsidRPr="006855DF">
        <w:rPr>
          <w:rFonts w:cstheme="minorHAnsi"/>
          <w:shd w:val="clear" w:color="auto" w:fill="FFFFFF"/>
        </w:rPr>
        <w:t>quality streaming of media content over the Internet to be delivered from conventional HTTP web servers.</w:t>
      </w:r>
      <w:r w:rsidR="00792BFD" w:rsidRPr="006855DF">
        <w:rPr>
          <w:rFonts w:cstheme="minorHAnsi"/>
          <w:shd w:val="clear" w:color="auto" w:fill="FFFFFF"/>
        </w:rPr>
        <w:t xml:space="preserve"> It is </w:t>
      </w:r>
      <w:r w:rsidR="001A3F75" w:rsidRPr="006855DF">
        <w:rPr>
          <w:rFonts w:cstheme="minorHAnsi"/>
          <w:shd w:val="clear" w:color="auto" w:fill="FFFFFF"/>
        </w:rPr>
        <w:t>an extension of the classic HTTP streaming.</w:t>
      </w:r>
      <w:r w:rsidR="009F40B9" w:rsidRPr="006855DF">
        <w:rPr>
          <w:rFonts w:cstheme="minorHAnsi"/>
          <w:shd w:val="clear" w:color="auto" w:fill="FFFFFF"/>
        </w:rPr>
        <w:t xml:space="preserve"> </w:t>
      </w:r>
      <w:r w:rsidR="008F1F6D" w:rsidRPr="006855DF">
        <w:rPr>
          <w:rFonts w:cstheme="minorHAnsi"/>
        </w:rPr>
        <w:t>However, DASH-based streaming is very different from UDP-based streaming as it involves adaptation both by the application and by TCP.</w:t>
      </w:r>
      <w:r w:rsidR="00DE7BE4" w:rsidRPr="006855DF">
        <w:rPr>
          <w:rFonts w:cstheme="minorHAnsi"/>
        </w:rPr>
        <w:t xml:space="preserve"> </w:t>
      </w:r>
      <w:sdt>
        <w:sdtPr>
          <w:rPr>
            <w:rFonts w:cstheme="minorHAnsi"/>
          </w:rPr>
          <w:id w:val="-555557106"/>
          <w:citation/>
        </w:sdtPr>
        <w:sdtEndPr/>
        <w:sdtContent>
          <w:r w:rsidR="00CE6BFC" w:rsidRPr="006855DF">
            <w:rPr>
              <w:rFonts w:cstheme="minorHAnsi"/>
            </w:rPr>
            <w:fldChar w:fldCharType="begin"/>
          </w:r>
          <w:r w:rsidR="00CE6BFC" w:rsidRPr="006855DF">
            <w:rPr>
              <w:rFonts w:cstheme="minorHAnsi"/>
            </w:rPr>
            <w:instrText xml:space="preserve"> CITATION Mar13 \l 1028 </w:instrText>
          </w:r>
          <w:r w:rsidR="00CE6BFC" w:rsidRPr="006855DF">
            <w:rPr>
              <w:rFonts w:cstheme="minorHAnsi"/>
            </w:rPr>
            <w:fldChar w:fldCharType="separate"/>
          </w:r>
          <w:r w:rsidR="00CE6BFC" w:rsidRPr="006855DF">
            <w:rPr>
              <w:rFonts w:cstheme="minorHAnsi"/>
              <w:noProof/>
            </w:rPr>
            <w:t>(Martin, J., Fu, Y., Wourms, N., &amp; Shaw, T., 2013)</w:t>
          </w:r>
          <w:r w:rsidR="00CE6BFC" w:rsidRPr="006855DF">
            <w:rPr>
              <w:rFonts w:cstheme="minorHAnsi"/>
            </w:rPr>
            <w:fldChar w:fldCharType="end"/>
          </w:r>
        </w:sdtContent>
      </w:sdt>
    </w:p>
    <w:p w:rsidR="00B96173" w:rsidRPr="006855DF" w:rsidRDefault="00B96173" w:rsidP="00D36AE4">
      <w:pPr>
        <w:pStyle w:val="NoSpacing"/>
        <w:rPr>
          <w:rFonts w:cstheme="minorHAnsi"/>
        </w:rPr>
      </w:pPr>
    </w:p>
    <w:p w:rsidR="000A5CD9" w:rsidRPr="006855DF" w:rsidRDefault="000C6D58" w:rsidP="00A93904">
      <w:pPr>
        <w:pStyle w:val="NoSpacing"/>
        <w:rPr>
          <w:rFonts w:cstheme="minorHAnsi"/>
          <w:shd w:val="clear" w:color="auto" w:fill="FFFFFF"/>
        </w:rPr>
      </w:pPr>
      <w:r w:rsidRPr="006855DF">
        <w:rPr>
          <w:rFonts w:cstheme="minorHAnsi"/>
          <w:shd w:val="clear" w:color="auto" w:fill="FFFFFF"/>
        </w:rPr>
        <w:t xml:space="preserve">The media content exists on the server in two parts: a Media Presentation Description (MPD) and segments. MPD essentially describes a manifest of the available content and their URL addresses, while the segments contain </w:t>
      </w:r>
      <w:r w:rsidR="0015188B" w:rsidRPr="006855DF">
        <w:rPr>
          <w:rFonts w:cstheme="minorHAnsi"/>
          <w:shd w:val="clear" w:color="auto" w:fill="FFFFFF"/>
        </w:rPr>
        <w:t xml:space="preserve">data segments of </w:t>
      </w:r>
      <w:r w:rsidR="006E64FF" w:rsidRPr="006855DF">
        <w:rPr>
          <w:rFonts w:cstheme="minorHAnsi"/>
          <w:shd w:val="clear" w:color="auto" w:fill="FFFFFF"/>
        </w:rPr>
        <w:t>the actu</w:t>
      </w:r>
      <w:r w:rsidRPr="006855DF">
        <w:rPr>
          <w:rFonts w:cstheme="minorHAnsi"/>
          <w:shd w:val="clear" w:color="auto" w:fill="FFFFFF"/>
        </w:rPr>
        <w:t>al multimedia bitstreams.</w:t>
      </w:r>
      <w:r w:rsidR="00A93904" w:rsidRPr="006855DF">
        <w:rPr>
          <w:rFonts w:cstheme="minorHAnsi"/>
          <w:shd w:val="clear" w:color="auto" w:fill="FFFFFF"/>
        </w:rPr>
        <w:t xml:space="preserve"> </w:t>
      </w:r>
      <w:r w:rsidRPr="006855DF">
        <w:rPr>
          <w:rFonts w:cstheme="minorHAnsi"/>
          <w:shd w:val="clear" w:color="auto" w:fill="FFFFFF"/>
        </w:rPr>
        <w:t>By parsing the MPD, the DASH client learn</w:t>
      </w:r>
      <w:r w:rsidR="003B74E0" w:rsidRPr="006855DF">
        <w:rPr>
          <w:rFonts w:cstheme="minorHAnsi"/>
          <w:shd w:val="clear" w:color="auto" w:fill="FFFFFF"/>
        </w:rPr>
        <w:t>s</w:t>
      </w:r>
      <w:r w:rsidRPr="006855DF">
        <w:rPr>
          <w:rFonts w:cstheme="minorHAnsi"/>
          <w:shd w:val="clear" w:color="auto" w:fill="FFFFFF"/>
        </w:rPr>
        <w:t xml:space="preserve"> about the content details</w:t>
      </w:r>
      <w:r w:rsidR="00653746" w:rsidRPr="006855DF">
        <w:rPr>
          <w:rFonts w:cstheme="minorHAnsi"/>
          <w:shd w:val="clear" w:color="auto" w:fill="FFFFFF"/>
        </w:rPr>
        <w:t xml:space="preserve"> </w:t>
      </w:r>
      <w:r w:rsidRPr="006855DF">
        <w:rPr>
          <w:rFonts w:cstheme="minorHAnsi"/>
          <w:shd w:val="clear" w:color="auto" w:fill="FFFFFF"/>
        </w:rPr>
        <w:t>and starts fetching the segments using HTTP GET re</w:t>
      </w:r>
      <w:r w:rsidR="0030237A" w:rsidRPr="006855DF">
        <w:rPr>
          <w:rFonts w:cstheme="minorHAnsi"/>
          <w:shd w:val="clear" w:color="auto" w:fill="FFFFFF"/>
        </w:rPr>
        <w:t>q</w:t>
      </w:r>
      <w:r w:rsidRPr="006855DF">
        <w:rPr>
          <w:rFonts w:cstheme="minorHAnsi"/>
          <w:shd w:val="clear" w:color="auto" w:fill="FFFFFF"/>
        </w:rPr>
        <w:t>uests.</w:t>
      </w:r>
      <w:sdt>
        <w:sdtPr>
          <w:rPr>
            <w:rFonts w:cstheme="minorHAnsi"/>
            <w:shd w:val="clear" w:color="auto" w:fill="FFFFFF"/>
          </w:rPr>
          <w:id w:val="1752241881"/>
          <w:citation/>
        </w:sdtPr>
        <w:sdtEndPr/>
        <w:sdtContent>
          <w:r w:rsidR="00085A58" w:rsidRPr="006855DF">
            <w:rPr>
              <w:rFonts w:cstheme="minorHAnsi"/>
              <w:shd w:val="clear" w:color="auto" w:fill="FFFFFF"/>
            </w:rPr>
            <w:fldChar w:fldCharType="begin"/>
          </w:r>
          <w:r w:rsidR="00085A58" w:rsidRPr="006855DF">
            <w:rPr>
              <w:rFonts w:cstheme="minorHAnsi"/>
              <w:shd w:val="clear" w:color="auto" w:fill="FFFFFF"/>
            </w:rPr>
            <w:instrText xml:space="preserve"> CITATION Sod11 \l 5129 </w:instrText>
          </w:r>
          <w:r w:rsidR="00085A58" w:rsidRPr="006855DF">
            <w:rPr>
              <w:rFonts w:cstheme="minorHAnsi"/>
              <w:shd w:val="clear" w:color="auto" w:fill="FFFFFF"/>
            </w:rPr>
            <w:fldChar w:fldCharType="separate"/>
          </w:r>
          <w:r w:rsidR="00085A58" w:rsidRPr="006855DF">
            <w:rPr>
              <w:rFonts w:cstheme="minorHAnsi"/>
              <w:noProof/>
              <w:shd w:val="clear" w:color="auto" w:fill="FFFFFF"/>
            </w:rPr>
            <w:t xml:space="preserve"> (Sodagar, I., 2011)</w:t>
          </w:r>
          <w:r w:rsidR="00085A58" w:rsidRPr="006855DF">
            <w:rPr>
              <w:rFonts w:cstheme="minorHAnsi"/>
              <w:shd w:val="clear" w:color="auto" w:fill="FFFFFF"/>
            </w:rPr>
            <w:fldChar w:fldCharType="end"/>
          </w:r>
        </w:sdtContent>
      </w:sdt>
      <w:r w:rsidR="004B6170" w:rsidRPr="006855DF">
        <w:rPr>
          <w:rFonts w:cstheme="minorHAnsi"/>
          <w:shd w:val="clear" w:color="auto" w:fill="FFFFFF"/>
        </w:rPr>
        <w:t xml:space="preserve"> </w:t>
      </w:r>
    </w:p>
    <w:p w:rsidR="000A5CD9" w:rsidRPr="006855DF" w:rsidRDefault="000A5CD9" w:rsidP="00A93904">
      <w:pPr>
        <w:pStyle w:val="NoSpacing"/>
        <w:rPr>
          <w:rFonts w:cstheme="minorHAnsi"/>
          <w:shd w:val="clear" w:color="auto" w:fill="FFFFFF"/>
        </w:rPr>
      </w:pPr>
    </w:p>
    <w:p w:rsidR="00875FA7" w:rsidRPr="006855DF" w:rsidRDefault="00D50A78" w:rsidP="008F78E9">
      <w:pPr>
        <w:pStyle w:val="NoSpacing"/>
        <w:rPr>
          <w:rFonts w:cstheme="minorHAnsi"/>
        </w:rPr>
      </w:pPr>
      <w:r w:rsidRPr="006855DF">
        <w:rPr>
          <w:rFonts w:cstheme="minorHAnsi"/>
          <w:shd w:val="clear" w:color="auto" w:fill="FFFFFF"/>
        </w:rPr>
        <w:t>The DASH standards focus primarily on the syntax required to describe content manifests and video segments</w:t>
      </w:r>
      <w:r w:rsidR="003A4F7A" w:rsidRPr="006855DF">
        <w:rPr>
          <w:rFonts w:cstheme="minorHAnsi"/>
          <w:shd w:val="clear" w:color="auto" w:fill="FFFFFF"/>
        </w:rPr>
        <w:t xml:space="preserve">. </w:t>
      </w:r>
      <w:r w:rsidRPr="006855DF">
        <w:rPr>
          <w:rFonts w:cstheme="minorHAnsi"/>
          <w:shd w:val="clear" w:color="auto" w:fill="FFFFFF"/>
        </w:rPr>
        <w:t>The standards do not identify speciﬁc encoding methods and protocol behaviours such as the frequency of client request.</w:t>
      </w:r>
      <w:r w:rsidR="0073542C" w:rsidRPr="006855DF">
        <w:rPr>
          <w:rFonts w:cstheme="minorHAnsi"/>
          <w:shd w:val="clear" w:color="auto" w:fill="FFFFFF"/>
        </w:rPr>
        <w:t xml:space="preserve"> </w:t>
      </w:r>
      <w:r w:rsidR="00EC13E2" w:rsidRPr="006855DF">
        <w:rPr>
          <w:rFonts w:cstheme="minorHAnsi"/>
          <w:shd w:val="clear" w:color="auto" w:fill="FFFFFF"/>
        </w:rPr>
        <w:t xml:space="preserve">In order to prevent rebuffering due to buffer starvation, a bit rate level less than the measured available bandwidth is </w:t>
      </w:r>
      <w:r w:rsidR="004E3179" w:rsidRPr="006855DF">
        <w:rPr>
          <w:rFonts w:cstheme="minorHAnsi"/>
          <w:shd w:val="clear" w:color="auto" w:fill="FFFFFF"/>
        </w:rPr>
        <w:t>usually chosen.</w:t>
      </w:r>
      <w:r w:rsidR="00346D14" w:rsidRPr="006855DF">
        <w:rPr>
          <w:rFonts w:cstheme="minorHAnsi"/>
          <w:shd w:val="clear" w:color="auto" w:fill="FFFFFF"/>
        </w:rPr>
        <w:t xml:space="preserve"> </w:t>
      </w:r>
      <w:r w:rsidR="00875FA7" w:rsidRPr="006855DF">
        <w:rPr>
          <w:rFonts w:cstheme="minorHAnsi"/>
          <w:shd w:val="clear" w:color="auto" w:fill="FFFFFF"/>
        </w:rPr>
        <w:t xml:space="preserve">Because of the benefits that HTTP-streaming based technology implies and due to the fact that </w:t>
      </w:r>
      <w:r w:rsidR="003269A1" w:rsidRPr="006855DF">
        <w:rPr>
          <w:rFonts w:cstheme="minorHAnsi"/>
          <w:shd w:val="clear" w:color="auto" w:fill="FFFFFF"/>
        </w:rPr>
        <w:t>DASH is a company-independent standard</w:t>
      </w:r>
      <w:r w:rsidR="00331506" w:rsidRPr="006855DF">
        <w:rPr>
          <w:rFonts w:cstheme="minorHAnsi"/>
          <w:shd w:val="clear" w:color="auto" w:fill="FFFFFF"/>
        </w:rPr>
        <w:t>, YouTube and Netflix have implemented DASH as the preferred streaming technology rather than Flash Video streaming</w:t>
      </w:r>
      <w:r w:rsidR="003269A1" w:rsidRPr="006855DF">
        <w:rPr>
          <w:rFonts w:cstheme="minorHAnsi"/>
          <w:shd w:val="clear" w:color="auto" w:fill="FFFFFF"/>
        </w:rPr>
        <w:t>.</w:t>
      </w:r>
    </w:p>
    <w:p w:rsidR="00B31CEC" w:rsidRPr="006855DF" w:rsidRDefault="00CF5330" w:rsidP="00785259">
      <w:pPr>
        <w:pStyle w:val="NoSpacing"/>
        <w:rPr>
          <w:rFonts w:cstheme="minorHAnsi"/>
        </w:rPr>
      </w:pPr>
      <w:r w:rsidRPr="006855DF">
        <w:rPr>
          <w:rFonts w:cstheme="minorHAnsi"/>
        </w:rPr>
        <w:t>F</w:t>
      </w:r>
      <w:r w:rsidR="0049016E" w:rsidRPr="006855DF">
        <w:rPr>
          <w:rFonts w:cstheme="minorHAnsi"/>
        </w:rPr>
        <w:t>u</w:t>
      </w:r>
      <w:r w:rsidRPr="006855DF">
        <w:rPr>
          <w:rFonts w:cstheme="minorHAnsi"/>
        </w:rPr>
        <w:t>rthermore, c</w:t>
      </w:r>
      <w:r w:rsidR="00465540" w:rsidRPr="006855DF">
        <w:rPr>
          <w:rFonts w:cstheme="minorHAnsi"/>
        </w:rPr>
        <w:t>ontend distribution networks (CDNs) replicate stored content and put the replicated content at the edges of the Internet. Given that a large portion</w:t>
      </w:r>
      <w:r w:rsidR="00EB6252" w:rsidRPr="006855DF">
        <w:rPr>
          <w:rFonts w:cstheme="minorHAnsi"/>
        </w:rPr>
        <w:t xml:space="preserve"> of the traffic flowing through</w:t>
      </w:r>
      <w:r w:rsidR="00465540" w:rsidRPr="006855DF">
        <w:rPr>
          <w:rFonts w:cstheme="minorHAnsi"/>
        </w:rPr>
        <w:t xml:space="preserve"> the Internet is stored content</w:t>
      </w:r>
      <w:r w:rsidR="005422B2" w:rsidRPr="006855DF">
        <w:rPr>
          <w:rFonts w:cstheme="minorHAnsi"/>
        </w:rPr>
        <w:t xml:space="preserve"> such as multimedia</w:t>
      </w:r>
      <w:r w:rsidR="00465540" w:rsidRPr="006855DF">
        <w:rPr>
          <w:rFonts w:cstheme="minorHAnsi"/>
        </w:rPr>
        <w:t>, CDNs can significantly reduce the traffic loads</w:t>
      </w:r>
      <w:r w:rsidR="00E2714F" w:rsidRPr="006855DF">
        <w:rPr>
          <w:rFonts w:cstheme="minorHAnsi"/>
        </w:rPr>
        <w:t xml:space="preserve"> on the ISPs and the related interfaces between ISPs</w:t>
      </w:r>
      <w:r w:rsidR="00B31CEC" w:rsidRPr="006855DF">
        <w:rPr>
          <w:rFonts w:cstheme="minorHAnsi"/>
        </w:rPr>
        <w:t>.</w:t>
      </w:r>
    </w:p>
    <w:p w:rsidR="0078145D" w:rsidRPr="006855DF" w:rsidRDefault="0078145D" w:rsidP="0078145D">
      <w:pPr>
        <w:pStyle w:val="NoSpacing"/>
        <w:rPr>
          <w:rFonts w:cstheme="minorHAnsi"/>
          <w:b/>
        </w:rPr>
      </w:pPr>
    </w:p>
    <w:p w:rsidR="00AE1762" w:rsidRPr="006855DF" w:rsidRDefault="00AE1762" w:rsidP="0078145D">
      <w:pPr>
        <w:pStyle w:val="NoSpacing"/>
        <w:rPr>
          <w:rFonts w:cstheme="minorHAnsi"/>
          <w:b/>
          <w:u w:val="single"/>
        </w:rPr>
      </w:pPr>
      <w:r w:rsidRPr="006855DF">
        <w:rPr>
          <w:rFonts w:cstheme="minorHAnsi"/>
          <w:b/>
          <w:u w:val="single"/>
        </w:rPr>
        <w:t>Netflix</w:t>
      </w:r>
    </w:p>
    <w:p w:rsidR="008417A2" w:rsidRPr="006855DF" w:rsidRDefault="00675E75" w:rsidP="008417A2">
      <w:pPr>
        <w:pStyle w:val="NoSpacing"/>
        <w:keepNext/>
        <w:rPr>
          <w:rFonts w:cstheme="minorHAnsi"/>
        </w:rPr>
      </w:pPr>
      <w:r w:rsidRPr="006855DF">
        <w:rPr>
          <w:rFonts w:cstheme="minorHAnsi"/>
          <w:noProof/>
        </w:rPr>
        <w:drawing>
          <wp:inline distT="0" distB="0" distL="0" distR="0">
            <wp:extent cx="2111731" cy="959505"/>
            <wp:effectExtent l="0" t="0" r="3175" b="0"/>
            <wp:docPr id="5" name="Picture 5" descr="A world map with red dots shows all known locations of Netflix servers, with the majority concentrated in the United States and Europe and few in Africa or A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world map with red dots shows all known locations of Netflix servers, with the majority concentrated in the United States and Europe and few in Africa or Asia."/>
                    <pic:cNvPicPr>
                      <a:picLocks noChangeAspect="1" noChangeArrowheads="1"/>
                    </pic:cNvPicPr>
                  </pic:nvPicPr>
                  <pic:blipFill rotWithShape="1">
                    <a:blip r:embed="rId32">
                      <a:extLst>
                        <a:ext uri="{28A0092B-C50C-407E-A947-70E740481C1C}">
                          <a14:useLocalDpi xmlns:a14="http://schemas.microsoft.com/office/drawing/2010/main" val="0"/>
                        </a:ext>
                      </a:extLst>
                    </a:blip>
                    <a:srcRect l="63123" t="58333" r="1105" b="19994"/>
                    <a:stretch/>
                  </pic:blipFill>
                  <pic:spPr bwMode="auto">
                    <a:xfrm>
                      <a:off x="0" y="0"/>
                      <a:ext cx="2112340" cy="959782"/>
                    </a:xfrm>
                    <a:prstGeom prst="rect">
                      <a:avLst/>
                    </a:prstGeom>
                    <a:noFill/>
                    <a:ln>
                      <a:noFill/>
                    </a:ln>
                    <a:extLst>
                      <a:ext uri="{53640926-AAD7-44D8-BBD7-CCE9431645EC}">
                        <a14:shadowObscured xmlns:a14="http://schemas.microsoft.com/office/drawing/2010/main"/>
                      </a:ext>
                    </a:extLst>
                  </pic:spPr>
                </pic:pic>
              </a:graphicData>
            </a:graphic>
          </wp:inline>
        </w:drawing>
      </w:r>
    </w:p>
    <w:p w:rsidR="00675E75" w:rsidRPr="00FC2DB4" w:rsidRDefault="008417A2" w:rsidP="00FC2DB4">
      <w:pPr>
        <w:pStyle w:val="Caption"/>
      </w:pPr>
      <w:bookmarkStart w:id="5" w:name="_Toc480997075"/>
      <w:r w:rsidRPr="00FC2DB4">
        <w:t xml:space="preserve">Figure </w:t>
      </w:r>
      <w:fldSimple w:instr=" SEQ Figure \* ARABIC ">
        <w:r w:rsidR="00C45443" w:rsidRPr="00FC2DB4">
          <w:t>5</w:t>
        </w:r>
      </w:fldSimple>
      <w:r w:rsidRPr="00FC2DB4">
        <w:t xml:space="preserve"> This map depicts the location of Netflix servers found in a recent research</w:t>
      </w:r>
      <w:bookmarkEnd w:id="5"/>
    </w:p>
    <w:p w:rsidR="00A60619" w:rsidRPr="006855DF" w:rsidRDefault="009745BF" w:rsidP="0053169C">
      <w:pPr>
        <w:pStyle w:val="NoSpacing"/>
        <w:keepNext/>
        <w:rPr>
          <w:rFonts w:cstheme="minorHAnsi"/>
        </w:rPr>
      </w:pPr>
      <w:r w:rsidRPr="006855DF">
        <w:rPr>
          <w:rFonts w:cstheme="minorHAnsi"/>
        </w:rPr>
        <w:t>Netflix is the leading subscription service provider for</w:t>
      </w:r>
      <w:r w:rsidR="00590AB6" w:rsidRPr="006855DF">
        <w:rPr>
          <w:rFonts w:cstheme="minorHAnsi"/>
        </w:rPr>
        <w:t xml:space="preserve"> </w:t>
      </w:r>
      <w:r w:rsidR="00AF7861" w:rsidRPr="006855DF">
        <w:rPr>
          <w:rFonts w:cstheme="minorHAnsi"/>
        </w:rPr>
        <w:t>TV shows and online movies</w:t>
      </w:r>
      <w:r w:rsidR="00CC4749" w:rsidRPr="006855DF">
        <w:rPr>
          <w:rFonts w:cstheme="minorHAnsi"/>
        </w:rPr>
        <w:t xml:space="preserve">. </w:t>
      </w:r>
      <w:r w:rsidR="00EB3EF6" w:rsidRPr="006855DF">
        <w:rPr>
          <w:rFonts w:cstheme="minorHAnsi"/>
        </w:rPr>
        <w:t>There are approximately 4 Netflix ISP servers in new Zealand, while there are 4669 servers in 243 global locations.</w:t>
      </w:r>
      <w:r w:rsidR="00EB3EF6" w:rsidRPr="006855DF">
        <w:rPr>
          <w:rFonts w:cstheme="minorHAnsi"/>
          <w:b/>
        </w:rPr>
        <w:t xml:space="preserve"> </w:t>
      </w:r>
      <w:sdt>
        <w:sdtPr>
          <w:rPr>
            <w:rFonts w:cstheme="minorHAnsi"/>
            <w:b/>
          </w:rPr>
          <w:id w:val="1502849968"/>
          <w:citation/>
        </w:sdtPr>
        <w:sdtEndPr/>
        <w:sdtContent>
          <w:r w:rsidR="00EB3EF6" w:rsidRPr="006855DF">
            <w:rPr>
              <w:rFonts w:cstheme="minorHAnsi"/>
              <w:b/>
            </w:rPr>
            <w:fldChar w:fldCharType="begin"/>
          </w:r>
          <w:r w:rsidR="00EB3EF6" w:rsidRPr="006855DF">
            <w:rPr>
              <w:rFonts w:cstheme="minorHAnsi"/>
            </w:rPr>
            <w:instrText xml:space="preserve"> CITATION Amy16 \l 1028 </w:instrText>
          </w:r>
          <w:r w:rsidR="00EB3EF6" w:rsidRPr="006855DF">
            <w:rPr>
              <w:rFonts w:cstheme="minorHAnsi"/>
              <w:b/>
            </w:rPr>
            <w:fldChar w:fldCharType="separate"/>
          </w:r>
          <w:r w:rsidR="00EB3EF6" w:rsidRPr="006855DF">
            <w:rPr>
              <w:rFonts w:cstheme="minorHAnsi"/>
              <w:noProof/>
            </w:rPr>
            <w:t>(Amy Nordrum, 2016)</w:t>
          </w:r>
          <w:r w:rsidR="00EB3EF6" w:rsidRPr="006855DF">
            <w:rPr>
              <w:rFonts w:cstheme="minorHAnsi"/>
              <w:b/>
            </w:rPr>
            <w:fldChar w:fldCharType="end"/>
          </w:r>
        </w:sdtContent>
      </w:sdt>
      <w:r w:rsidR="00EB3EF6" w:rsidRPr="006855DF">
        <w:rPr>
          <w:rFonts w:cstheme="minorHAnsi"/>
        </w:rPr>
        <w:t xml:space="preserve"> </w:t>
      </w:r>
      <w:r w:rsidR="00CC4749" w:rsidRPr="006855DF">
        <w:rPr>
          <w:rFonts w:cstheme="minorHAnsi"/>
        </w:rPr>
        <w:t>It is the single largest source of Internet tra</w:t>
      </w:r>
      <w:r w:rsidR="00C82C58" w:rsidRPr="006855DF">
        <w:rPr>
          <w:rFonts w:cstheme="minorHAnsi"/>
        </w:rPr>
        <w:t>ff</w:t>
      </w:r>
      <w:r w:rsidR="00CC4749" w:rsidRPr="006855DF">
        <w:rPr>
          <w:rFonts w:cstheme="minorHAnsi"/>
        </w:rPr>
        <w:t>ic in the US</w:t>
      </w:r>
      <w:r w:rsidR="00C55D9B" w:rsidRPr="006855DF">
        <w:rPr>
          <w:rFonts w:cstheme="minorHAnsi"/>
        </w:rPr>
        <w:t>, consuming 29.7% of peak downstream traffic</w:t>
      </w:r>
      <w:r w:rsidR="00AF7861" w:rsidRPr="006855DF">
        <w:rPr>
          <w:rFonts w:cstheme="minorHAnsi"/>
        </w:rPr>
        <w:t xml:space="preserve">. </w:t>
      </w:r>
      <w:sdt>
        <w:sdtPr>
          <w:rPr>
            <w:rFonts w:cstheme="minorHAnsi"/>
          </w:rPr>
          <w:id w:val="-1155520666"/>
          <w:citation/>
        </w:sdtPr>
        <w:sdtEndPr/>
        <w:sdtContent>
          <w:r w:rsidR="00484E5F" w:rsidRPr="006855DF">
            <w:rPr>
              <w:rFonts w:cstheme="minorHAnsi"/>
            </w:rPr>
            <w:fldChar w:fldCharType="begin"/>
          </w:r>
          <w:r w:rsidR="00484E5F" w:rsidRPr="006855DF">
            <w:rPr>
              <w:rFonts w:cstheme="minorHAnsi"/>
            </w:rPr>
            <w:instrText xml:space="preserve"> CITATION Adh12 \l 5129 </w:instrText>
          </w:r>
          <w:r w:rsidR="00484E5F" w:rsidRPr="006855DF">
            <w:rPr>
              <w:rFonts w:cstheme="minorHAnsi"/>
            </w:rPr>
            <w:fldChar w:fldCharType="separate"/>
          </w:r>
          <w:r w:rsidR="00484E5F" w:rsidRPr="006855DF">
            <w:rPr>
              <w:rFonts w:cstheme="minorHAnsi"/>
              <w:noProof/>
            </w:rPr>
            <w:t>(Adhikari, V. K., Guo, Y., Hao, F., Varvello, M., Hilt, V., Steiner, M., &amp; Zhang, Z. L., 2012)</w:t>
          </w:r>
          <w:r w:rsidR="00484E5F" w:rsidRPr="006855DF">
            <w:rPr>
              <w:rFonts w:cstheme="minorHAnsi"/>
            </w:rPr>
            <w:fldChar w:fldCharType="end"/>
          </w:r>
        </w:sdtContent>
      </w:sdt>
      <w:r w:rsidR="00652C8B" w:rsidRPr="006855DF">
        <w:rPr>
          <w:rFonts w:cstheme="minorHAnsi"/>
        </w:rPr>
        <w:t xml:space="preserve"> In March 2016, Netflix claimed to deliver about 125 million total hours of viewing to customers per day.</w:t>
      </w:r>
      <w:r w:rsidR="0058683B" w:rsidRPr="006855DF">
        <w:rPr>
          <w:rFonts w:cstheme="minorHAnsi"/>
        </w:rPr>
        <w:t xml:space="preserve"> </w:t>
      </w:r>
      <w:sdt>
        <w:sdtPr>
          <w:rPr>
            <w:rFonts w:cstheme="minorHAnsi"/>
          </w:rPr>
          <w:id w:val="-660000800"/>
          <w:citation/>
        </w:sdtPr>
        <w:sdtEndPr/>
        <w:sdtContent>
          <w:r w:rsidR="0058683B" w:rsidRPr="006855DF">
            <w:rPr>
              <w:rFonts w:cstheme="minorHAnsi"/>
            </w:rPr>
            <w:fldChar w:fldCharType="begin"/>
          </w:r>
          <w:r w:rsidR="0058683B" w:rsidRPr="006855DF">
            <w:rPr>
              <w:rFonts w:cstheme="minorHAnsi"/>
            </w:rPr>
            <w:instrText xml:space="preserve"> CITATION Net16 \l 5129 </w:instrText>
          </w:r>
          <w:r w:rsidR="0058683B" w:rsidRPr="006855DF">
            <w:rPr>
              <w:rFonts w:cstheme="minorHAnsi"/>
            </w:rPr>
            <w:fldChar w:fldCharType="separate"/>
          </w:r>
          <w:r w:rsidR="0058683B" w:rsidRPr="006855DF">
            <w:rPr>
              <w:rFonts w:cstheme="minorHAnsi"/>
              <w:noProof/>
            </w:rPr>
            <w:t>(Netflix Media Center, 2016)</w:t>
          </w:r>
          <w:r w:rsidR="0058683B" w:rsidRPr="006855DF">
            <w:rPr>
              <w:rFonts w:cstheme="minorHAnsi"/>
            </w:rPr>
            <w:fldChar w:fldCharType="end"/>
          </w:r>
        </w:sdtContent>
      </w:sdt>
    </w:p>
    <w:p w:rsidR="0053169C" w:rsidRPr="006855DF" w:rsidRDefault="0053169C" w:rsidP="0053169C">
      <w:pPr>
        <w:pStyle w:val="NoSpacing"/>
        <w:keepNext/>
        <w:rPr>
          <w:rFonts w:cstheme="minorHAnsi"/>
        </w:rPr>
      </w:pPr>
    </w:p>
    <w:p w:rsidR="00F337D5" w:rsidRPr="006855DF" w:rsidRDefault="006865EC" w:rsidP="0053169C">
      <w:pPr>
        <w:pStyle w:val="NoSpacing"/>
        <w:rPr>
          <w:rFonts w:cstheme="minorHAnsi"/>
        </w:rPr>
      </w:pPr>
      <w:r w:rsidRPr="006855DF">
        <w:rPr>
          <w:rFonts w:cstheme="minorHAnsi"/>
        </w:rPr>
        <w:t>Netfl</w:t>
      </w:r>
      <w:r w:rsidR="0031035B" w:rsidRPr="006855DF">
        <w:rPr>
          <w:rFonts w:cstheme="minorHAnsi"/>
        </w:rPr>
        <w:t>ix uses cloud services</w:t>
      </w:r>
      <w:r w:rsidR="00EA0921" w:rsidRPr="006855DF">
        <w:rPr>
          <w:rFonts w:cstheme="minorHAnsi"/>
        </w:rPr>
        <w:t xml:space="preserve"> such as Amazon AWS cloud</w:t>
      </w:r>
      <w:r w:rsidR="0031035B" w:rsidRPr="006855DF">
        <w:rPr>
          <w:rFonts w:cstheme="minorHAnsi"/>
        </w:rPr>
        <w:t>, CDNs, and other public services.</w:t>
      </w:r>
      <w:r w:rsidR="002411AE" w:rsidRPr="006855DF">
        <w:rPr>
          <w:rFonts w:cstheme="minorHAnsi"/>
        </w:rPr>
        <w:t xml:space="preserve"> </w:t>
      </w:r>
      <w:r w:rsidR="00F337D5" w:rsidRPr="006855DF">
        <w:rPr>
          <w:rFonts w:cstheme="minorHAnsi"/>
        </w:rPr>
        <w:t>Video streaming</w:t>
      </w:r>
      <w:r w:rsidR="008B1BDF" w:rsidRPr="006855DF">
        <w:rPr>
          <w:rFonts w:cstheme="minorHAnsi"/>
        </w:rPr>
        <w:t xml:space="preserve"> </w:t>
      </w:r>
      <w:r w:rsidR="00403A3D" w:rsidRPr="006855DF">
        <w:rPr>
          <w:rFonts w:cstheme="minorHAnsi"/>
        </w:rPr>
        <w:t xml:space="preserve">of Netflix </w:t>
      </w:r>
      <w:r w:rsidR="008B1BDF" w:rsidRPr="006855DF">
        <w:rPr>
          <w:rFonts w:cstheme="minorHAnsi"/>
        </w:rPr>
        <w:t xml:space="preserve">is served out of multiple CDNs, and UltraDNS, which is a public DNS service used as </w:t>
      </w:r>
      <w:r w:rsidR="00C52CD8" w:rsidRPr="006855DF">
        <w:rPr>
          <w:rFonts w:cstheme="minorHAnsi"/>
        </w:rPr>
        <w:t>its authoritative servers</w:t>
      </w:r>
      <w:r w:rsidR="008462C1" w:rsidRPr="006855DF">
        <w:rPr>
          <w:rFonts w:cstheme="minorHAnsi"/>
        </w:rPr>
        <w:t>.</w:t>
      </w:r>
      <w:r w:rsidR="00A80C80" w:rsidRPr="006855DF">
        <w:rPr>
          <w:rFonts w:cstheme="minorHAnsi"/>
        </w:rPr>
        <w:t xml:space="preserve"> The encoded and DRM protected videos are sourced in Amazon and copied to CDNs.</w:t>
      </w:r>
      <w:r w:rsidR="00882AD7" w:rsidRPr="006855DF">
        <w:rPr>
          <w:rFonts w:cstheme="minorHAnsi"/>
        </w:rPr>
        <w:t xml:space="preserve"> </w:t>
      </w:r>
      <w:r w:rsidR="00D6447A" w:rsidRPr="006855DF">
        <w:rPr>
          <w:rFonts w:cstheme="minorHAnsi"/>
        </w:rPr>
        <w:t xml:space="preserve">The </w:t>
      </w:r>
      <w:r w:rsidR="00EA5CFB" w:rsidRPr="006855DF">
        <w:rPr>
          <w:rFonts w:cstheme="minorHAnsi"/>
        </w:rPr>
        <w:t xml:space="preserve">average bandwidth </w:t>
      </w:r>
      <w:r w:rsidR="00436EFC" w:rsidRPr="006855DF">
        <w:rPr>
          <w:rFonts w:cstheme="minorHAnsi"/>
        </w:rPr>
        <w:t xml:space="preserve">of CDNs </w:t>
      </w:r>
      <w:r w:rsidR="00EA5CFB" w:rsidRPr="006855DF">
        <w:rPr>
          <w:rFonts w:cstheme="minorHAnsi"/>
        </w:rPr>
        <w:t xml:space="preserve">can vary significantly </w:t>
      </w:r>
      <w:r w:rsidR="00B4160D" w:rsidRPr="006855DF">
        <w:rPr>
          <w:rFonts w:cstheme="minorHAnsi"/>
        </w:rPr>
        <w:t>over time and over geographic</w:t>
      </w:r>
      <w:r w:rsidR="00436EFC" w:rsidRPr="006855DF">
        <w:rPr>
          <w:rFonts w:cstheme="minorHAnsi"/>
        </w:rPr>
        <w:t xml:space="preserve"> locations</w:t>
      </w:r>
      <w:r w:rsidR="00EA5CFB" w:rsidRPr="006855DF">
        <w:rPr>
          <w:rFonts w:cstheme="minorHAnsi"/>
        </w:rPr>
        <w:t>.</w:t>
      </w:r>
    </w:p>
    <w:p w:rsidR="006B5A66" w:rsidRPr="006855DF" w:rsidRDefault="006B5A66" w:rsidP="0053169C">
      <w:pPr>
        <w:pStyle w:val="NoSpacing"/>
        <w:rPr>
          <w:rFonts w:cstheme="minorHAnsi"/>
        </w:rPr>
      </w:pPr>
    </w:p>
    <w:p w:rsidR="0058485C" w:rsidRPr="006855DF" w:rsidRDefault="0058485C" w:rsidP="0053169C">
      <w:pPr>
        <w:pStyle w:val="NoSpacing"/>
        <w:rPr>
          <w:rFonts w:cstheme="minorHAnsi"/>
        </w:rPr>
      </w:pPr>
      <w:r w:rsidRPr="006855DF">
        <w:rPr>
          <w:rFonts w:cstheme="minorHAnsi"/>
        </w:rPr>
        <w:t xml:space="preserve">Netflix’s content delivery strategy </w:t>
      </w:r>
      <w:r w:rsidR="005318BA" w:rsidRPr="006855DF">
        <w:rPr>
          <w:rFonts w:cstheme="minorHAnsi"/>
        </w:rPr>
        <w:t>stores</w:t>
      </w:r>
      <w:r w:rsidRPr="006855DF">
        <w:rPr>
          <w:rFonts w:cstheme="minorHAnsi"/>
        </w:rPr>
        <w:t xml:space="preserve"> content at </w:t>
      </w:r>
      <w:r w:rsidR="005318BA" w:rsidRPr="006855DF">
        <w:rPr>
          <w:rFonts w:cstheme="minorHAnsi"/>
        </w:rPr>
        <w:t xml:space="preserve">both </w:t>
      </w:r>
      <w:r w:rsidRPr="006855DF">
        <w:rPr>
          <w:rFonts w:cstheme="minorHAnsi"/>
        </w:rPr>
        <w:t>IXPs and ISPs.</w:t>
      </w:r>
      <w:r w:rsidR="00347D5D" w:rsidRPr="006855DF">
        <w:rPr>
          <w:rFonts w:cstheme="minorHAnsi"/>
        </w:rPr>
        <w:t xml:space="preserve"> </w:t>
      </w:r>
      <w:r w:rsidR="00347D5D" w:rsidRPr="006855DF">
        <w:rPr>
          <w:rFonts w:cstheme="minorHAnsi"/>
          <w:shd w:val="clear" w:color="auto" w:fill="FFFFFF"/>
        </w:rPr>
        <w:t xml:space="preserve">In the United States, Netflix is </w:t>
      </w:r>
      <w:r w:rsidR="00E70F40" w:rsidRPr="006855DF">
        <w:rPr>
          <w:rFonts w:cstheme="minorHAnsi"/>
          <w:shd w:val="clear" w:color="auto" w:fill="FFFFFF"/>
        </w:rPr>
        <w:t>primarily</w:t>
      </w:r>
      <w:r w:rsidR="00347D5D" w:rsidRPr="006855DF">
        <w:rPr>
          <w:rFonts w:cstheme="minorHAnsi"/>
          <w:shd w:val="clear" w:color="auto" w:fill="FFFFFF"/>
        </w:rPr>
        <w:t xml:space="preserve"> delivered through IXPs.</w:t>
      </w:r>
      <w:r w:rsidR="00347D5D" w:rsidRPr="006855DF">
        <w:rPr>
          <w:rFonts w:cstheme="minorHAnsi"/>
        </w:rPr>
        <w:t xml:space="preserve"> </w:t>
      </w:r>
      <w:r w:rsidR="007C163A" w:rsidRPr="006855DF">
        <w:rPr>
          <w:rFonts w:cstheme="minorHAnsi"/>
          <w:shd w:val="clear" w:color="auto" w:fill="FFFFFF"/>
        </w:rPr>
        <w:t xml:space="preserve">Meanwhile, there are no Netflix servers at IXPs in Canada or Mexico. Customers in those countries are served exclusively by servers within </w:t>
      </w:r>
      <w:r w:rsidR="00232A69" w:rsidRPr="006855DF">
        <w:rPr>
          <w:rFonts w:cstheme="minorHAnsi"/>
          <w:shd w:val="clear" w:color="auto" w:fill="FFFFFF"/>
        </w:rPr>
        <w:t>ISPs</w:t>
      </w:r>
      <w:r w:rsidR="007C163A" w:rsidRPr="006855DF">
        <w:rPr>
          <w:rFonts w:cstheme="minorHAnsi"/>
          <w:shd w:val="clear" w:color="auto" w:fill="FFFFFF"/>
        </w:rPr>
        <w:t>, as well as possibly through IXPs along the U.S. borders.</w:t>
      </w:r>
      <w:r w:rsidR="007C163A" w:rsidRPr="006855DF">
        <w:rPr>
          <w:rFonts w:cstheme="minorHAnsi"/>
        </w:rPr>
        <w:t xml:space="preserve"> </w:t>
      </w:r>
      <w:sdt>
        <w:sdtPr>
          <w:rPr>
            <w:rFonts w:cstheme="minorHAnsi"/>
          </w:rPr>
          <w:id w:val="-2038962657"/>
          <w:citation/>
        </w:sdtPr>
        <w:sdtEndPr/>
        <w:sdtContent>
          <w:r w:rsidR="00950AE6" w:rsidRPr="006855DF">
            <w:rPr>
              <w:rFonts w:cstheme="minorHAnsi"/>
            </w:rPr>
            <w:fldChar w:fldCharType="begin"/>
          </w:r>
          <w:r w:rsidR="00950AE6" w:rsidRPr="006855DF">
            <w:rPr>
              <w:rFonts w:cstheme="minorHAnsi"/>
            </w:rPr>
            <w:instrText xml:space="preserve"> CITATION Amy16 \l 5129 </w:instrText>
          </w:r>
          <w:r w:rsidR="00950AE6" w:rsidRPr="006855DF">
            <w:rPr>
              <w:rFonts w:cstheme="minorHAnsi"/>
            </w:rPr>
            <w:fldChar w:fldCharType="separate"/>
          </w:r>
          <w:r w:rsidR="00950AE6" w:rsidRPr="006855DF">
            <w:rPr>
              <w:rFonts w:cstheme="minorHAnsi"/>
              <w:noProof/>
            </w:rPr>
            <w:t>(Amy Nordrum, 2016)</w:t>
          </w:r>
          <w:r w:rsidR="00950AE6" w:rsidRPr="006855DF">
            <w:rPr>
              <w:rFonts w:cstheme="minorHAnsi"/>
            </w:rPr>
            <w:fldChar w:fldCharType="end"/>
          </w:r>
        </w:sdtContent>
      </w:sdt>
      <w:r w:rsidR="00950AE6" w:rsidRPr="006855DF">
        <w:rPr>
          <w:rFonts w:cstheme="minorHAnsi"/>
        </w:rPr>
        <w:t xml:space="preserve"> </w:t>
      </w:r>
      <w:r w:rsidR="00FB289E" w:rsidRPr="006855DF">
        <w:rPr>
          <w:rFonts w:cstheme="minorHAnsi"/>
          <w:shd w:val="clear" w:color="auto" w:fill="FFFFFF"/>
        </w:rPr>
        <w:t xml:space="preserve">Netflix’s </w:t>
      </w:r>
      <w:r w:rsidR="00CB7B1F" w:rsidRPr="006855DF">
        <w:rPr>
          <w:rFonts w:cstheme="minorHAnsi"/>
          <w:shd w:val="clear" w:color="auto" w:fill="FFFFFF"/>
        </w:rPr>
        <w:t>centralis</w:t>
      </w:r>
      <w:r w:rsidR="00E325E8" w:rsidRPr="006855DF">
        <w:rPr>
          <w:rFonts w:cstheme="minorHAnsi"/>
          <w:shd w:val="clear" w:color="auto" w:fill="FFFFFF"/>
        </w:rPr>
        <w:t xml:space="preserve">ed approach outside the U.S. </w:t>
      </w:r>
      <w:r w:rsidR="00FB289E" w:rsidRPr="006855DF">
        <w:rPr>
          <w:rFonts w:cstheme="minorHAnsi"/>
          <w:shd w:val="clear" w:color="auto" w:fill="FFFFFF"/>
        </w:rPr>
        <w:t xml:space="preserve">is convenient because </w:t>
      </w:r>
      <w:r w:rsidR="007C7814" w:rsidRPr="006855DF">
        <w:rPr>
          <w:rFonts w:cstheme="minorHAnsi"/>
          <w:shd w:val="clear" w:color="auto" w:fill="FFFFFF"/>
        </w:rPr>
        <w:t>it</w:t>
      </w:r>
      <w:r w:rsidR="00E325E8" w:rsidRPr="006855DF">
        <w:rPr>
          <w:rFonts w:cstheme="minorHAnsi"/>
          <w:shd w:val="clear" w:color="auto" w:fill="FFFFFF"/>
        </w:rPr>
        <w:t xml:space="preserve"> h</w:t>
      </w:r>
      <w:r w:rsidR="00FD48DC" w:rsidRPr="006855DF">
        <w:rPr>
          <w:rFonts w:cstheme="minorHAnsi"/>
          <w:shd w:val="clear" w:color="auto" w:fill="FFFFFF"/>
        </w:rPr>
        <w:t>as</w:t>
      </w:r>
      <w:r w:rsidR="00E325E8" w:rsidRPr="006855DF">
        <w:rPr>
          <w:rFonts w:cstheme="minorHAnsi"/>
          <w:shd w:val="clear" w:color="auto" w:fill="FFFFFF"/>
        </w:rPr>
        <w:t xml:space="preserve"> more control and </w:t>
      </w:r>
      <w:r w:rsidR="00E361C8" w:rsidRPr="006855DF">
        <w:rPr>
          <w:rFonts w:cstheme="minorHAnsi"/>
          <w:shd w:val="clear" w:color="auto" w:fill="FFFFFF"/>
        </w:rPr>
        <w:t xml:space="preserve">scalability </w:t>
      </w:r>
      <w:r w:rsidR="00F50FE9" w:rsidRPr="006855DF">
        <w:rPr>
          <w:rFonts w:cstheme="minorHAnsi"/>
          <w:shd w:val="clear" w:color="auto" w:fill="FFFFFF"/>
        </w:rPr>
        <w:t>for</w:t>
      </w:r>
      <w:r w:rsidR="00B15A54" w:rsidRPr="006855DF">
        <w:rPr>
          <w:rFonts w:cstheme="minorHAnsi"/>
          <w:shd w:val="clear" w:color="auto" w:fill="FFFFFF"/>
        </w:rPr>
        <w:t xml:space="preserve"> the local market.</w:t>
      </w:r>
    </w:p>
    <w:p w:rsidR="006B5A66" w:rsidRPr="006855DF" w:rsidRDefault="006B5A66" w:rsidP="0053169C">
      <w:pPr>
        <w:pStyle w:val="NoSpacing"/>
        <w:rPr>
          <w:rFonts w:cstheme="minorHAnsi"/>
        </w:rPr>
      </w:pPr>
    </w:p>
    <w:p w:rsidR="00C52E60" w:rsidRPr="006855DF" w:rsidRDefault="00E17727" w:rsidP="0053169C">
      <w:pPr>
        <w:autoSpaceDE w:val="0"/>
        <w:autoSpaceDN w:val="0"/>
        <w:adjustRightInd w:val="0"/>
        <w:spacing w:after="0" w:line="240" w:lineRule="auto"/>
        <w:rPr>
          <w:rFonts w:cstheme="minorHAnsi"/>
        </w:rPr>
      </w:pPr>
      <w:r w:rsidRPr="006855DF">
        <w:rPr>
          <w:rFonts w:cstheme="minorHAnsi"/>
        </w:rPr>
        <w:t xml:space="preserve">Netflix uses the DASH protocol </w:t>
      </w:r>
      <w:r w:rsidR="00C145CA" w:rsidRPr="006855DF">
        <w:rPr>
          <w:rFonts w:cstheme="minorHAnsi"/>
        </w:rPr>
        <w:t xml:space="preserve">over TCP </w:t>
      </w:r>
      <w:r w:rsidRPr="006855DF">
        <w:rPr>
          <w:rFonts w:cstheme="minorHAnsi"/>
        </w:rPr>
        <w:t xml:space="preserve">for streaming. </w:t>
      </w:r>
      <w:r w:rsidR="000033EA" w:rsidRPr="006855DF">
        <w:rPr>
          <w:rFonts w:cstheme="minorHAnsi"/>
        </w:rPr>
        <w:t>E</w:t>
      </w:r>
      <w:r w:rsidRPr="006855DF">
        <w:rPr>
          <w:rFonts w:cstheme="minorHAnsi"/>
        </w:rPr>
        <w:t xml:space="preserve">ach video is encoded at </w:t>
      </w:r>
      <w:r w:rsidR="006756DB" w:rsidRPr="006855DF">
        <w:rPr>
          <w:rFonts w:cstheme="minorHAnsi"/>
        </w:rPr>
        <w:t>various</w:t>
      </w:r>
      <w:r w:rsidR="005058B0" w:rsidRPr="006855DF">
        <w:rPr>
          <w:rFonts w:cstheme="minorHAnsi"/>
        </w:rPr>
        <w:t xml:space="preserve"> quality levels</w:t>
      </w:r>
      <w:r w:rsidRPr="006855DF">
        <w:rPr>
          <w:rFonts w:cstheme="minorHAnsi"/>
        </w:rPr>
        <w:t xml:space="preserve"> and is divided into small ‘chunks’</w:t>
      </w:r>
      <w:r w:rsidR="009005FA" w:rsidRPr="006855DF">
        <w:rPr>
          <w:rFonts w:cstheme="minorHAnsi"/>
        </w:rPr>
        <w:t>.</w:t>
      </w:r>
      <w:r w:rsidR="00F03664" w:rsidRPr="006855DF">
        <w:rPr>
          <w:rFonts w:cstheme="minorHAnsi"/>
        </w:rPr>
        <w:t xml:space="preserve"> The client requests one video chunk at a time via HTTP. </w:t>
      </w:r>
      <w:r w:rsidR="00FB1BD6" w:rsidRPr="006855DF">
        <w:rPr>
          <w:rFonts w:cstheme="minorHAnsi"/>
        </w:rPr>
        <w:t xml:space="preserve">The URLs of the </w:t>
      </w:r>
      <w:r w:rsidR="00D55B8A" w:rsidRPr="006855DF">
        <w:rPr>
          <w:rFonts w:cstheme="minorHAnsi"/>
        </w:rPr>
        <w:t>v</w:t>
      </w:r>
      <w:r w:rsidR="00FB1BD6" w:rsidRPr="006855DF">
        <w:rPr>
          <w:rFonts w:cstheme="minorHAnsi"/>
        </w:rPr>
        <w:t xml:space="preserve">ideo and audio chunks are sent by the server in the returned manifest files. </w:t>
      </w:r>
      <w:r w:rsidR="00F03664" w:rsidRPr="006855DF">
        <w:rPr>
          <w:rFonts w:cstheme="minorHAnsi"/>
        </w:rPr>
        <w:t xml:space="preserve">With each download, </w:t>
      </w:r>
      <w:r w:rsidR="00FB1BD6" w:rsidRPr="006855DF">
        <w:rPr>
          <w:rFonts w:cstheme="minorHAnsi"/>
        </w:rPr>
        <w:t>the server</w:t>
      </w:r>
      <w:r w:rsidR="00F03664" w:rsidRPr="006855DF">
        <w:rPr>
          <w:rFonts w:cstheme="minorHAnsi"/>
        </w:rPr>
        <w:t xml:space="preserve"> measures the receive</w:t>
      </w:r>
      <w:r w:rsidR="00F0217C" w:rsidRPr="006855DF">
        <w:rPr>
          <w:rFonts w:cstheme="minorHAnsi"/>
        </w:rPr>
        <w:t>r’s</w:t>
      </w:r>
      <w:r w:rsidR="00F03664" w:rsidRPr="006855DF">
        <w:rPr>
          <w:rFonts w:cstheme="minorHAnsi"/>
        </w:rPr>
        <w:t xml:space="preserve"> bandwidth and runs a </w:t>
      </w:r>
      <w:r w:rsidR="00F03664" w:rsidRPr="006855DF">
        <w:rPr>
          <w:rFonts w:cstheme="minorHAnsi"/>
          <w:iCs/>
        </w:rPr>
        <w:t>rate determination algorithm</w:t>
      </w:r>
      <w:r w:rsidR="00F03664" w:rsidRPr="006855DF">
        <w:rPr>
          <w:rFonts w:cstheme="minorHAnsi"/>
          <w:i/>
          <w:iCs/>
        </w:rPr>
        <w:t xml:space="preserve"> </w:t>
      </w:r>
      <w:r w:rsidR="00F03664" w:rsidRPr="006855DF">
        <w:rPr>
          <w:rFonts w:cstheme="minorHAnsi"/>
        </w:rPr>
        <w:t xml:space="preserve">to determine the quality </w:t>
      </w:r>
      <w:r w:rsidR="00C4589A" w:rsidRPr="006855DF">
        <w:rPr>
          <w:rFonts w:cstheme="minorHAnsi"/>
        </w:rPr>
        <w:t>re</w:t>
      </w:r>
      <w:r w:rsidR="00693EEC" w:rsidRPr="006855DF">
        <w:rPr>
          <w:rFonts w:cstheme="minorHAnsi"/>
        </w:rPr>
        <w:t>q</w:t>
      </w:r>
      <w:r w:rsidR="00C4589A" w:rsidRPr="006855DF">
        <w:rPr>
          <w:rFonts w:cstheme="minorHAnsi"/>
        </w:rPr>
        <w:t xml:space="preserve">uested for the next chunk. </w:t>
      </w:r>
      <w:r w:rsidR="00FB41CF" w:rsidRPr="006855DF">
        <w:rPr>
          <w:rFonts w:cstheme="minorHAnsi"/>
        </w:rPr>
        <w:t xml:space="preserve">However, </w:t>
      </w:r>
      <w:r w:rsidR="00C52E60" w:rsidRPr="006855DF">
        <w:rPr>
          <w:rFonts w:cstheme="minorHAnsi"/>
        </w:rPr>
        <w:t>Netflix clients do not try all possible available bitrates when trying to determine the optimal playback rate.</w:t>
      </w:r>
    </w:p>
    <w:p w:rsidR="003B7781" w:rsidRPr="006855DF" w:rsidRDefault="003B7781" w:rsidP="0053169C">
      <w:pPr>
        <w:autoSpaceDE w:val="0"/>
        <w:autoSpaceDN w:val="0"/>
        <w:adjustRightInd w:val="0"/>
        <w:spacing w:after="0" w:line="240" w:lineRule="auto"/>
        <w:rPr>
          <w:rFonts w:cstheme="minorHAnsi"/>
          <w:b/>
        </w:rPr>
      </w:pPr>
    </w:p>
    <w:p w:rsidR="008E75E0" w:rsidRPr="006855DF" w:rsidRDefault="004750DC" w:rsidP="0053169C">
      <w:pPr>
        <w:autoSpaceDE w:val="0"/>
        <w:autoSpaceDN w:val="0"/>
        <w:adjustRightInd w:val="0"/>
        <w:spacing w:after="0" w:line="240" w:lineRule="auto"/>
        <w:rPr>
          <w:rFonts w:cstheme="minorHAnsi"/>
          <w:b/>
        </w:rPr>
      </w:pPr>
      <w:r w:rsidRPr="006855DF">
        <w:rPr>
          <w:rFonts w:cstheme="minorHAnsi"/>
        </w:rPr>
        <w:lastRenderedPageBreak/>
        <w:t xml:space="preserve">The DASH </w:t>
      </w:r>
      <w:r w:rsidR="00F03664" w:rsidRPr="006855DF">
        <w:rPr>
          <w:rFonts w:cstheme="minorHAnsi"/>
        </w:rPr>
        <w:t>player</w:t>
      </w:r>
      <w:r w:rsidRPr="006855DF">
        <w:rPr>
          <w:rFonts w:cstheme="minorHAnsi"/>
        </w:rPr>
        <w:t xml:space="preserve">s </w:t>
      </w:r>
      <w:r w:rsidR="00B90F79" w:rsidRPr="006855DF">
        <w:rPr>
          <w:rFonts w:cstheme="minorHAnsi"/>
        </w:rPr>
        <w:t>of Netflix</w:t>
      </w:r>
      <w:r w:rsidR="001102D7" w:rsidRPr="006855DF">
        <w:rPr>
          <w:rFonts w:cstheme="minorHAnsi"/>
        </w:rPr>
        <w:t xml:space="preserve"> </w:t>
      </w:r>
      <w:r w:rsidRPr="006855DF">
        <w:rPr>
          <w:rFonts w:cstheme="minorHAnsi"/>
        </w:rPr>
        <w:t>are allowed</w:t>
      </w:r>
      <w:r w:rsidR="00F03664" w:rsidRPr="006855DF">
        <w:rPr>
          <w:rFonts w:cstheme="minorHAnsi"/>
        </w:rPr>
        <w:t xml:space="preserve"> to freely switch between different quality levels at the chunk boundaries.</w:t>
      </w:r>
      <w:r w:rsidR="00FB159A" w:rsidRPr="006855DF">
        <w:rPr>
          <w:rFonts w:cstheme="minorHAnsi"/>
        </w:rPr>
        <w:t xml:space="preserve"> </w:t>
      </w:r>
      <w:r w:rsidR="004166FE" w:rsidRPr="006855DF">
        <w:rPr>
          <w:rFonts w:cstheme="minorHAnsi"/>
        </w:rPr>
        <w:t>Netflix video streaming is controlled by instructions in a manifest file</w:t>
      </w:r>
      <w:r w:rsidR="00754A54" w:rsidRPr="006855DF">
        <w:rPr>
          <w:rFonts w:cstheme="minorHAnsi"/>
        </w:rPr>
        <w:t xml:space="preserve"> </w:t>
      </w:r>
      <w:r w:rsidR="004166FE" w:rsidRPr="006855DF">
        <w:rPr>
          <w:rFonts w:cstheme="minorHAnsi"/>
        </w:rPr>
        <w:t>that provides the DASH player metadata. The manifest files are client-specific</w:t>
      </w:r>
      <w:r w:rsidR="005F0509" w:rsidRPr="006855DF">
        <w:rPr>
          <w:rFonts w:cstheme="minorHAnsi"/>
        </w:rPr>
        <w:t xml:space="preserve"> and delivered via SSL connection</w:t>
      </w:r>
      <w:r w:rsidR="004166FE" w:rsidRPr="006855DF">
        <w:rPr>
          <w:rFonts w:cstheme="minorHAnsi"/>
        </w:rPr>
        <w:t>.</w:t>
      </w:r>
      <w:r w:rsidR="00414841" w:rsidRPr="006855DF">
        <w:rPr>
          <w:rFonts w:cstheme="minorHAnsi"/>
        </w:rPr>
        <w:t xml:space="preserve"> They also </w:t>
      </w:r>
      <w:r w:rsidR="00C73461" w:rsidRPr="006855DF">
        <w:rPr>
          <w:rFonts w:cstheme="minorHAnsi"/>
        </w:rPr>
        <w:t>rank CDNs to indicate the preferred CDNs.</w:t>
      </w:r>
      <w:r w:rsidR="00B8785C" w:rsidRPr="006855DF">
        <w:rPr>
          <w:rFonts w:cstheme="minorHAnsi"/>
        </w:rPr>
        <w:t xml:space="preserve"> </w:t>
      </w:r>
      <w:sdt>
        <w:sdtPr>
          <w:rPr>
            <w:rFonts w:cstheme="minorHAnsi"/>
          </w:rPr>
          <w:id w:val="-1027788108"/>
          <w:citation/>
        </w:sdtPr>
        <w:sdtEndPr/>
        <w:sdtContent>
          <w:r w:rsidR="000E3B54" w:rsidRPr="006855DF">
            <w:rPr>
              <w:rFonts w:cstheme="minorHAnsi"/>
            </w:rPr>
            <w:fldChar w:fldCharType="begin"/>
          </w:r>
          <w:r w:rsidR="000E3B54" w:rsidRPr="006855DF">
            <w:rPr>
              <w:rFonts w:cstheme="minorHAnsi"/>
            </w:rPr>
            <w:instrText xml:space="preserve"> CITATION Adh12 \l 5129 </w:instrText>
          </w:r>
          <w:r w:rsidR="000E3B54" w:rsidRPr="006855DF">
            <w:rPr>
              <w:rFonts w:cstheme="minorHAnsi"/>
            </w:rPr>
            <w:fldChar w:fldCharType="separate"/>
          </w:r>
          <w:r w:rsidR="000E3B54" w:rsidRPr="006855DF">
            <w:rPr>
              <w:rFonts w:cstheme="minorHAnsi"/>
              <w:noProof/>
            </w:rPr>
            <w:t>(Adhikari, V. K., Guo, Y., Hao, F., Varvello, M., Hilt, V., Steiner, M., &amp; Zhang, Z. L., 2012)</w:t>
          </w:r>
          <w:r w:rsidR="000E3B54" w:rsidRPr="006855DF">
            <w:rPr>
              <w:rFonts w:cstheme="minorHAnsi"/>
            </w:rPr>
            <w:fldChar w:fldCharType="end"/>
          </w:r>
        </w:sdtContent>
      </w:sdt>
      <w:r w:rsidR="000E3B54" w:rsidRPr="006855DF">
        <w:rPr>
          <w:rFonts w:cstheme="minorHAnsi"/>
        </w:rPr>
        <w:t xml:space="preserve"> </w:t>
      </w:r>
      <w:r w:rsidR="008979E4" w:rsidRPr="006855DF">
        <w:rPr>
          <w:rFonts w:cstheme="minorHAnsi"/>
        </w:rPr>
        <w:t>In general, the Netflix client appears to stay with the same CDN as long as possible even if it has to degrade the quality level of the playback</w:t>
      </w:r>
      <w:r w:rsidR="00BB013C" w:rsidRPr="006855DF">
        <w:rPr>
          <w:rFonts w:cstheme="minorHAnsi"/>
        </w:rPr>
        <w:t>, while other CDNs appear to serve only as backups.</w:t>
      </w:r>
      <w:r w:rsidR="004542E0" w:rsidRPr="006855DF">
        <w:rPr>
          <w:rFonts w:cstheme="minorHAnsi"/>
        </w:rPr>
        <w:t xml:space="preserve"> Furthermore, Netﬂix’s adaptation appears to default to TCP control during periods of heavy, sustained network congestion. However, the application algorithm is clearly intertwined with TCP control during periods of volatile network conditions. </w:t>
      </w:r>
      <w:sdt>
        <w:sdtPr>
          <w:rPr>
            <w:rFonts w:cstheme="minorHAnsi"/>
          </w:rPr>
          <w:id w:val="-1977447235"/>
          <w:citation/>
        </w:sdtPr>
        <w:sdtEndPr/>
        <w:sdtContent>
          <w:r w:rsidR="004542E0" w:rsidRPr="006855DF">
            <w:rPr>
              <w:rFonts w:cstheme="minorHAnsi"/>
            </w:rPr>
            <w:fldChar w:fldCharType="begin"/>
          </w:r>
          <w:r w:rsidR="004542E0" w:rsidRPr="006855DF">
            <w:rPr>
              <w:rFonts w:cstheme="minorHAnsi"/>
            </w:rPr>
            <w:instrText xml:space="preserve"> CITATION Mar13 \l 5129 </w:instrText>
          </w:r>
          <w:r w:rsidR="004542E0" w:rsidRPr="006855DF">
            <w:rPr>
              <w:rFonts w:cstheme="minorHAnsi"/>
            </w:rPr>
            <w:fldChar w:fldCharType="separate"/>
          </w:r>
          <w:r w:rsidR="004542E0" w:rsidRPr="006855DF">
            <w:rPr>
              <w:rFonts w:cstheme="minorHAnsi"/>
              <w:noProof/>
            </w:rPr>
            <w:t>(Martin, J., Fu, Y., Wourms, N., &amp; Shaw, T., 2013)</w:t>
          </w:r>
          <w:r w:rsidR="004542E0" w:rsidRPr="006855DF">
            <w:rPr>
              <w:rFonts w:cstheme="minorHAnsi"/>
            </w:rPr>
            <w:fldChar w:fldCharType="end"/>
          </w:r>
        </w:sdtContent>
      </w:sdt>
    </w:p>
    <w:p w:rsidR="004542E0" w:rsidRPr="006855DF" w:rsidRDefault="004542E0" w:rsidP="0053169C">
      <w:pPr>
        <w:autoSpaceDE w:val="0"/>
        <w:autoSpaceDN w:val="0"/>
        <w:adjustRightInd w:val="0"/>
        <w:spacing w:after="0" w:line="240" w:lineRule="auto"/>
        <w:rPr>
          <w:rFonts w:cstheme="minorHAnsi"/>
          <w:b/>
        </w:rPr>
      </w:pPr>
    </w:p>
    <w:p w:rsidR="003027EA" w:rsidRPr="006855DF" w:rsidRDefault="00FA02AA" w:rsidP="0053169C">
      <w:pPr>
        <w:autoSpaceDE w:val="0"/>
        <w:autoSpaceDN w:val="0"/>
        <w:adjustRightInd w:val="0"/>
        <w:spacing w:after="0" w:line="240" w:lineRule="auto"/>
        <w:rPr>
          <w:rFonts w:cstheme="minorHAnsi"/>
        </w:rPr>
      </w:pPr>
      <w:r w:rsidRPr="006855DF">
        <w:rPr>
          <w:rFonts w:cstheme="minorHAnsi"/>
        </w:rPr>
        <w:t>T</w:t>
      </w:r>
      <w:r w:rsidR="00972DFE" w:rsidRPr="006855DF">
        <w:rPr>
          <w:rFonts w:cstheme="minorHAnsi"/>
        </w:rPr>
        <w:t xml:space="preserve">he DASH client </w:t>
      </w:r>
      <w:r w:rsidR="00973DAF" w:rsidRPr="006855DF">
        <w:rPr>
          <w:rFonts w:cstheme="minorHAnsi"/>
        </w:rPr>
        <w:t xml:space="preserve">of Netflix </w:t>
      </w:r>
      <w:r w:rsidR="00972DFE" w:rsidRPr="006855DF">
        <w:rPr>
          <w:rFonts w:cstheme="minorHAnsi"/>
        </w:rPr>
        <w:t>contains three main functional areas: the HTTP access, the media engine, and the control engine</w:t>
      </w:r>
      <w:r w:rsidR="00DE026B" w:rsidRPr="006855DF">
        <w:rPr>
          <w:rFonts w:cstheme="minorHAnsi"/>
        </w:rPr>
        <w:t xml:space="preserve"> that</w:t>
      </w:r>
      <w:r w:rsidR="00972DFE" w:rsidRPr="006855DF">
        <w:rPr>
          <w:rFonts w:cstheme="minorHAnsi"/>
        </w:rPr>
        <w:t xml:space="preserve"> monitors the arriving video stream and determines </w:t>
      </w:r>
      <w:r w:rsidR="006C10AE" w:rsidRPr="006855DF">
        <w:rPr>
          <w:rFonts w:cstheme="minorHAnsi"/>
        </w:rPr>
        <w:t>the quality of</w:t>
      </w:r>
      <w:r w:rsidR="00972DFE" w:rsidRPr="006855DF">
        <w:rPr>
          <w:rFonts w:cstheme="minorHAnsi"/>
        </w:rPr>
        <w:t xml:space="preserve"> stream </w:t>
      </w:r>
      <w:r w:rsidR="006C10AE" w:rsidRPr="006855DF">
        <w:rPr>
          <w:rFonts w:cstheme="minorHAnsi"/>
        </w:rPr>
        <w:t>to request</w:t>
      </w:r>
      <w:r w:rsidR="00972DFE" w:rsidRPr="006855DF">
        <w:rPr>
          <w:rFonts w:cstheme="minorHAnsi"/>
        </w:rPr>
        <w:t>. The client will maintain a playback buffer that smooth</w:t>
      </w:r>
      <w:r w:rsidR="00B92630" w:rsidRPr="006855DF">
        <w:rPr>
          <w:rFonts w:cstheme="minorHAnsi"/>
        </w:rPr>
        <w:t>s</w:t>
      </w:r>
      <w:r w:rsidR="00972DFE" w:rsidRPr="006855DF">
        <w:rPr>
          <w:rFonts w:cstheme="minorHAnsi"/>
        </w:rPr>
        <w:t xml:space="preserve"> variable content arrival rates to support the video playback. The client requests a new segment tagged with the desired bitrate once the playback buffer drops below a certain threshold. When the playback buffer is almost empty, the client is likely to go into a ‘buffering’ state where it re</w:t>
      </w:r>
      <w:r w:rsidR="00A24A1A" w:rsidRPr="006855DF">
        <w:rPr>
          <w:rFonts w:cstheme="minorHAnsi"/>
        </w:rPr>
        <w:t>quests segments at a high rate.</w:t>
      </w:r>
      <w:r w:rsidR="00000FC2" w:rsidRPr="006855DF">
        <w:rPr>
          <w:rFonts w:cstheme="minorHAnsi"/>
        </w:rPr>
        <w:t xml:space="preserve"> </w:t>
      </w:r>
      <w:sdt>
        <w:sdtPr>
          <w:rPr>
            <w:rFonts w:cstheme="minorHAnsi"/>
          </w:rPr>
          <w:id w:val="1744136996"/>
          <w:citation/>
        </w:sdtPr>
        <w:sdtEndPr/>
        <w:sdtContent>
          <w:r w:rsidR="003027EA" w:rsidRPr="006855DF">
            <w:rPr>
              <w:rFonts w:cstheme="minorHAnsi"/>
            </w:rPr>
            <w:fldChar w:fldCharType="begin"/>
          </w:r>
          <w:r w:rsidR="003027EA" w:rsidRPr="006855DF">
            <w:rPr>
              <w:rFonts w:cstheme="minorHAnsi"/>
            </w:rPr>
            <w:instrText xml:space="preserve"> CITATION Mar13 \l 1028 </w:instrText>
          </w:r>
          <w:r w:rsidR="003027EA" w:rsidRPr="006855DF">
            <w:rPr>
              <w:rFonts w:cstheme="minorHAnsi"/>
            </w:rPr>
            <w:fldChar w:fldCharType="separate"/>
          </w:r>
          <w:r w:rsidR="003027EA" w:rsidRPr="006855DF">
            <w:rPr>
              <w:rFonts w:cstheme="minorHAnsi"/>
              <w:noProof/>
            </w:rPr>
            <w:t>(Martin, J., Fu, Y., Wourms, N., &amp; Shaw, T., 2013)</w:t>
          </w:r>
          <w:r w:rsidR="003027EA" w:rsidRPr="006855DF">
            <w:rPr>
              <w:rFonts w:cstheme="minorHAnsi"/>
            </w:rPr>
            <w:fldChar w:fldCharType="end"/>
          </w:r>
        </w:sdtContent>
      </w:sdt>
    </w:p>
    <w:p w:rsidR="003A1DD4" w:rsidRPr="006855DF" w:rsidRDefault="003A1DD4" w:rsidP="0053169C">
      <w:pPr>
        <w:autoSpaceDE w:val="0"/>
        <w:autoSpaceDN w:val="0"/>
        <w:adjustRightInd w:val="0"/>
        <w:spacing w:after="0" w:line="240" w:lineRule="auto"/>
        <w:rPr>
          <w:rFonts w:cstheme="minorHAnsi"/>
          <w:b/>
        </w:rPr>
      </w:pPr>
    </w:p>
    <w:p w:rsidR="00543886" w:rsidRPr="006855DF" w:rsidRDefault="00094BD2" w:rsidP="0053169C">
      <w:pPr>
        <w:autoSpaceDE w:val="0"/>
        <w:autoSpaceDN w:val="0"/>
        <w:adjustRightInd w:val="0"/>
        <w:spacing w:after="0" w:line="240" w:lineRule="auto"/>
        <w:rPr>
          <w:rFonts w:cstheme="minorHAnsi"/>
          <w:b/>
        </w:rPr>
      </w:pPr>
      <w:r w:rsidRPr="006855DF">
        <w:rPr>
          <w:rFonts w:cstheme="minorHAnsi"/>
        </w:rPr>
        <w:t>Hence, the session</w:t>
      </w:r>
      <w:r w:rsidR="00972DFE" w:rsidRPr="006855DF">
        <w:rPr>
          <w:rFonts w:cstheme="minorHAnsi"/>
        </w:rPr>
        <w:t xml:space="preserve"> operates in one of two states: buffering or steady state. While in a</w:t>
      </w:r>
      <w:r w:rsidR="007C73D1" w:rsidRPr="006855DF">
        <w:rPr>
          <w:rFonts w:cstheme="minorHAnsi"/>
        </w:rPr>
        <w:t xml:space="preserve"> buffering state, the client requests data at a rate up to the available bandwidth over the path between the server and the client. If conditions permit, the session will attempt to ﬁnd a ‘steady state’ where it requests segments at a rate necessary to playback the content at a given encoded bitrate. </w:t>
      </w:r>
      <w:sdt>
        <w:sdtPr>
          <w:rPr>
            <w:rFonts w:cstheme="minorHAnsi"/>
          </w:rPr>
          <w:id w:val="-780335596"/>
          <w:citation/>
        </w:sdtPr>
        <w:sdtEndPr/>
        <w:sdtContent>
          <w:r w:rsidR="00543886" w:rsidRPr="006855DF">
            <w:rPr>
              <w:rFonts w:cstheme="minorHAnsi"/>
            </w:rPr>
            <w:fldChar w:fldCharType="begin"/>
          </w:r>
          <w:r w:rsidR="00543886" w:rsidRPr="006855DF">
            <w:rPr>
              <w:rFonts w:cstheme="minorHAnsi"/>
            </w:rPr>
            <w:instrText xml:space="preserve"> CITATION Adh12 \l 5129 </w:instrText>
          </w:r>
          <w:r w:rsidR="00543886" w:rsidRPr="006855DF">
            <w:rPr>
              <w:rFonts w:cstheme="minorHAnsi"/>
            </w:rPr>
            <w:fldChar w:fldCharType="separate"/>
          </w:r>
          <w:r w:rsidR="00543886" w:rsidRPr="006855DF">
            <w:rPr>
              <w:rFonts w:cstheme="minorHAnsi"/>
              <w:noProof/>
            </w:rPr>
            <w:t>(Adhikari, V. K., Guo, Y., Hao, F., Varvello, M., Hilt, V., Steiner, M., &amp; Zhang, Z. L., 2012)</w:t>
          </w:r>
          <w:r w:rsidR="00543886" w:rsidRPr="006855DF">
            <w:rPr>
              <w:rFonts w:cstheme="minorHAnsi"/>
            </w:rPr>
            <w:fldChar w:fldCharType="end"/>
          </w:r>
        </w:sdtContent>
      </w:sdt>
    </w:p>
    <w:p w:rsidR="0002089E" w:rsidRPr="006855DF" w:rsidRDefault="0002089E" w:rsidP="00974B8B">
      <w:pPr>
        <w:autoSpaceDE w:val="0"/>
        <w:autoSpaceDN w:val="0"/>
        <w:adjustRightInd w:val="0"/>
        <w:spacing w:after="0" w:line="240" w:lineRule="auto"/>
        <w:rPr>
          <w:rFonts w:cstheme="minorHAnsi"/>
          <w:b/>
          <w:u w:val="single"/>
        </w:rPr>
      </w:pPr>
      <w:r w:rsidRPr="006855DF">
        <w:rPr>
          <w:rFonts w:cstheme="minorHAnsi"/>
          <w:b/>
          <w:u w:val="single"/>
        </w:rPr>
        <w:t>YouTube</w:t>
      </w:r>
    </w:p>
    <w:p w:rsidR="00AE1762" w:rsidRPr="006855DF" w:rsidRDefault="0079615B" w:rsidP="00A34546">
      <w:pPr>
        <w:pStyle w:val="NoSpacing"/>
        <w:rPr>
          <w:rFonts w:cstheme="minorHAnsi"/>
        </w:rPr>
      </w:pPr>
      <w:r w:rsidRPr="006855DF">
        <w:rPr>
          <w:rFonts w:cstheme="minorHAnsi"/>
        </w:rPr>
        <w:t>YouTube</w:t>
      </w:r>
      <w:r w:rsidR="00C82B5D" w:rsidRPr="006855DF">
        <w:rPr>
          <w:rFonts w:cstheme="minorHAnsi"/>
        </w:rPr>
        <w:t xml:space="preserve"> is one of the most popular services on the internet, being the most visited website in the world.</w:t>
      </w:r>
      <w:r w:rsidR="002F2BEF" w:rsidRPr="006855DF">
        <w:rPr>
          <w:rFonts w:cstheme="minorHAnsi"/>
          <w:shd w:val="clear" w:color="auto" w:fill="FFFFFF"/>
        </w:rPr>
        <w:t xml:space="preserve"> </w:t>
      </w:r>
      <w:r w:rsidR="000D3D2C" w:rsidRPr="006855DF">
        <w:rPr>
          <w:rFonts w:cstheme="minorHAnsi"/>
          <w:shd w:val="clear" w:color="auto" w:fill="FFFFFF"/>
        </w:rPr>
        <w:t>Three</w:t>
      </w:r>
      <w:r w:rsidR="002F2BEF" w:rsidRPr="006855DF">
        <w:rPr>
          <w:rFonts w:cstheme="minorHAnsi"/>
          <w:shd w:val="clear" w:color="auto" w:fill="FFFFFF"/>
        </w:rPr>
        <w:t xml:space="preserve"> hundred hours of video is uploaded to YouTube every minute.</w:t>
      </w:r>
      <w:sdt>
        <w:sdtPr>
          <w:rPr>
            <w:rFonts w:cstheme="minorHAnsi"/>
            <w:shd w:val="clear" w:color="auto" w:fill="FFFFFF"/>
          </w:rPr>
          <w:id w:val="1033078968"/>
          <w:citation/>
        </w:sdtPr>
        <w:sdtEndPr/>
        <w:sdtContent>
          <w:r w:rsidR="008774AB" w:rsidRPr="006855DF">
            <w:rPr>
              <w:rFonts w:cstheme="minorHAnsi"/>
              <w:shd w:val="clear" w:color="auto" w:fill="FFFFFF"/>
            </w:rPr>
            <w:fldChar w:fldCharType="begin"/>
          </w:r>
          <w:r w:rsidR="008774AB" w:rsidRPr="006855DF">
            <w:rPr>
              <w:rFonts w:cstheme="minorHAnsi"/>
              <w:shd w:val="clear" w:color="auto" w:fill="FFFFFF"/>
            </w:rPr>
            <w:instrText xml:space="preserve"> CITATION For17 \l 5129 </w:instrText>
          </w:r>
          <w:r w:rsidR="008774AB" w:rsidRPr="006855DF">
            <w:rPr>
              <w:rFonts w:cstheme="minorHAnsi"/>
              <w:shd w:val="clear" w:color="auto" w:fill="FFFFFF"/>
            </w:rPr>
            <w:fldChar w:fldCharType="separate"/>
          </w:r>
          <w:r w:rsidR="008774AB" w:rsidRPr="006855DF">
            <w:rPr>
              <w:rFonts w:cstheme="minorHAnsi"/>
              <w:noProof/>
              <w:shd w:val="clear" w:color="auto" w:fill="FFFFFF"/>
            </w:rPr>
            <w:t xml:space="preserve"> (FortuneLords, 2017)</w:t>
          </w:r>
          <w:r w:rsidR="008774AB" w:rsidRPr="006855DF">
            <w:rPr>
              <w:rFonts w:cstheme="minorHAnsi"/>
              <w:shd w:val="clear" w:color="auto" w:fill="FFFFFF"/>
            </w:rPr>
            <w:fldChar w:fldCharType="end"/>
          </w:r>
        </w:sdtContent>
      </w:sdt>
    </w:p>
    <w:p w:rsidR="00BB6E8F" w:rsidRPr="006855DF" w:rsidRDefault="00BB6E8F" w:rsidP="002F2BEF">
      <w:pPr>
        <w:pStyle w:val="NoSpacing"/>
        <w:rPr>
          <w:rFonts w:cstheme="minorHAnsi"/>
        </w:rPr>
      </w:pPr>
    </w:p>
    <w:p w:rsidR="00A329CF" w:rsidRPr="006855DF" w:rsidRDefault="0079615B" w:rsidP="00B238D1">
      <w:pPr>
        <w:pStyle w:val="NoSpacing"/>
        <w:rPr>
          <w:rFonts w:cstheme="minorHAnsi"/>
        </w:rPr>
      </w:pPr>
      <w:r w:rsidRPr="006855DF">
        <w:rPr>
          <w:rFonts w:cstheme="minorHAnsi"/>
        </w:rPr>
        <w:t>YouTube</w:t>
      </w:r>
      <w:r w:rsidR="005440F9" w:rsidRPr="006855DF">
        <w:rPr>
          <w:rFonts w:cstheme="minorHAnsi"/>
        </w:rPr>
        <w:t>’s content delivery strategy</w:t>
      </w:r>
      <w:r w:rsidR="00FA6E99" w:rsidRPr="006855DF">
        <w:rPr>
          <w:rFonts w:cstheme="minorHAnsi"/>
        </w:rPr>
        <w:t xml:space="preserve"> prefers to </w:t>
      </w:r>
      <w:r w:rsidR="005440F9" w:rsidRPr="006855DF">
        <w:rPr>
          <w:rFonts w:cstheme="minorHAnsi"/>
        </w:rPr>
        <w:t>store content at IXPs</w:t>
      </w:r>
      <w:r w:rsidR="00E92893" w:rsidRPr="006855DF">
        <w:rPr>
          <w:rFonts w:cstheme="minorHAnsi"/>
        </w:rPr>
        <w:t>.</w:t>
      </w:r>
      <w:sdt>
        <w:sdtPr>
          <w:rPr>
            <w:rFonts w:cstheme="minorHAnsi"/>
          </w:rPr>
          <w:id w:val="-1186671127"/>
          <w:citation/>
        </w:sdtPr>
        <w:sdtEndPr/>
        <w:sdtContent>
          <w:r w:rsidR="00E92893" w:rsidRPr="006855DF">
            <w:rPr>
              <w:rFonts w:cstheme="minorHAnsi"/>
            </w:rPr>
            <w:fldChar w:fldCharType="begin"/>
          </w:r>
          <w:r w:rsidR="00E92893" w:rsidRPr="006855DF">
            <w:rPr>
              <w:rFonts w:cstheme="minorHAnsi"/>
            </w:rPr>
            <w:instrText xml:space="preserve"> CITATION Amy16 \l 5129 </w:instrText>
          </w:r>
          <w:r w:rsidR="00E92893" w:rsidRPr="006855DF">
            <w:rPr>
              <w:rFonts w:cstheme="minorHAnsi"/>
            </w:rPr>
            <w:fldChar w:fldCharType="separate"/>
          </w:r>
          <w:r w:rsidR="00E92893" w:rsidRPr="006855DF">
            <w:rPr>
              <w:rFonts w:cstheme="minorHAnsi"/>
              <w:noProof/>
            </w:rPr>
            <w:t xml:space="preserve"> (Amy Nordrum, 2016)</w:t>
          </w:r>
          <w:r w:rsidR="00E92893" w:rsidRPr="006855DF">
            <w:rPr>
              <w:rFonts w:cstheme="minorHAnsi"/>
            </w:rPr>
            <w:fldChar w:fldCharType="end"/>
          </w:r>
        </w:sdtContent>
      </w:sdt>
      <w:r w:rsidR="009A4838" w:rsidRPr="006855DF">
        <w:rPr>
          <w:rFonts w:cstheme="minorHAnsi"/>
        </w:rPr>
        <w:t xml:space="preserve"> </w:t>
      </w:r>
      <w:r w:rsidRPr="006855DF">
        <w:rPr>
          <w:rFonts w:cstheme="minorHAnsi"/>
        </w:rPr>
        <w:t>YouTube</w:t>
      </w:r>
      <w:r w:rsidR="00D728ED" w:rsidRPr="006855DF">
        <w:rPr>
          <w:rFonts w:cstheme="minorHAnsi"/>
        </w:rPr>
        <w:t xml:space="preserve"> uses a Flash-based client which is e</w:t>
      </w:r>
      <w:r w:rsidR="0045227A" w:rsidRPr="006855DF">
        <w:rPr>
          <w:rFonts w:cstheme="minorHAnsi"/>
        </w:rPr>
        <w:t>mbedded in the web</w:t>
      </w:r>
      <w:r w:rsidR="0084567B" w:rsidRPr="006855DF">
        <w:rPr>
          <w:rFonts w:cstheme="minorHAnsi"/>
        </w:rPr>
        <w:t xml:space="preserve"> </w:t>
      </w:r>
      <w:r w:rsidR="0045227A" w:rsidRPr="006855DF">
        <w:rPr>
          <w:rFonts w:cstheme="minorHAnsi"/>
        </w:rPr>
        <w:t>page. The co</w:t>
      </w:r>
      <w:r w:rsidR="00590E87" w:rsidRPr="006855DF">
        <w:rPr>
          <w:rFonts w:cstheme="minorHAnsi"/>
        </w:rPr>
        <w:t>mm</w:t>
      </w:r>
      <w:r w:rsidR="00D728ED" w:rsidRPr="006855DF">
        <w:rPr>
          <w:rFonts w:cstheme="minorHAnsi"/>
        </w:rPr>
        <w:t>u</w:t>
      </w:r>
      <w:r w:rsidR="00FD1CD6" w:rsidRPr="006855DF">
        <w:rPr>
          <w:rFonts w:cstheme="minorHAnsi"/>
        </w:rPr>
        <w:t>n</w:t>
      </w:r>
      <w:r w:rsidR="00D728ED" w:rsidRPr="006855DF">
        <w:rPr>
          <w:rFonts w:cstheme="minorHAnsi"/>
        </w:rPr>
        <w:t>ication between the client and server is done over HTTP</w:t>
      </w:r>
      <w:r w:rsidR="00BA1956" w:rsidRPr="006855DF">
        <w:rPr>
          <w:rFonts w:cstheme="minorHAnsi"/>
        </w:rPr>
        <w:t>.</w:t>
      </w:r>
      <w:r w:rsidR="001D6AEC" w:rsidRPr="006855DF">
        <w:rPr>
          <w:rFonts w:cstheme="minorHAnsi"/>
        </w:rPr>
        <w:t xml:space="preserve"> Consequently, </w:t>
      </w:r>
      <w:r w:rsidRPr="006855DF">
        <w:rPr>
          <w:rFonts w:cstheme="minorHAnsi"/>
        </w:rPr>
        <w:t>YouTube</w:t>
      </w:r>
      <w:r w:rsidR="001D6AEC" w:rsidRPr="006855DF">
        <w:rPr>
          <w:rFonts w:cstheme="minorHAnsi"/>
        </w:rPr>
        <w:t xml:space="preserve"> does not have to cope with lost or reordered packets. However, a stalling of the video may be caused by transmission problems.</w:t>
      </w:r>
      <w:r w:rsidR="00B238D1" w:rsidRPr="006855DF">
        <w:rPr>
          <w:rFonts w:cstheme="minorHAnsi"/>
        </w:rPr>
        <w:t xml:space="preserve"> </w:t>
      </w:r>
      <w:r w:rsidR="0008339A" w:rsidRPr="006855DF">
        <w:rPr>
          <w:rFonts w:cstheme="minorHAnsi"/>
        </w:rPr>
        <w:t xml:space="preserve">HTTP </w:t>
      </w:r>
      <w:r w:rsidR="00DE2EAB" w:rsidRPr="006855DF">
        <w:rPr>
          <w:rFonts w:cstheme="minorHAnsi"/>
        </w:rPr>
        <w:t xml:space="preserve">over TCP </w:t>
      </w:r>
      <w:r w:rsidR="0008339A" w:rsidRPr="006855DF">
        <w:rPr>
          <w:rFonts w:cstheme="minorHAnsi"/>
        </w:rPr>
        <w:t>is more firewall friendly as UDP can be</w:t>
      </w:r>
      <w:r w:rsidR="003E69B9" w:rsidRPr="006855DF">
        <w:rPr>
          <w:rFonts w:cstheme="minorHAnsi"/>
        </w:rPr>
        <w:t xml:space="preserve"> more likely to be</w:t>
      </w:r>
      <w:r w:rsidR="0008339A" w:rsidRPr="006855DF">
        <w:rPr>
          <w:rFonts w:cstheme="minorHAnsi"/>
        </w:rPr>
        <w:t xml:space="preserve"> blocked by firewalls.</w:t>
      </w:r>
      <w:r w:rsidR="00F93851" w:rsidRPr="006855DF">
        <w:rPr>
          <w:rFonts w:cstheme="minorHAnsi"/>
        </w:rPr>
        <w:t xml:space="preserve"> </w:t>
      </w:r>
      <w:r w:rsidR="007A1074" w:rsidRPr="006855DF">
        <w:rPr>
          <w:rFonts w:cstheme="minorHAnsi"/>
        </w:rPr>
        <w:t>Moreover</w:t>
      </w:r>
      <w:r w:rsidR="00F93851" w:rsidRPr="006855DF">
        <w:rPr>
          <w:rFonts w:cstheme="minorHAnsi"/>
        </w:rPr>
        <w:t xml:space="preserve">, the client manages HTTP streaming without having to maintain </w:t>
      </w:r>
      <w:r w:rsidR="002C6913" w:rsidRPr="006855DF">
        <w:rPr>
          <w:rFonts w:cstheme="minorHAnsi"/>
        </w:rPr>
        <w:t xml:space="preserve">a </w:t>
      </w:r>
      <w:r w:rsidR="00F93851" w:rsidRPr="006855DF">
        <w:rPr>
          <w:rFonts w:cstheme="minorHAnsi"/>
        </w:rPr>
        <w:t>session state on the server.</w:t>
      </w:r>
    </w:p>
    <w:p w:rsidR="008D155F" w:rsidRPr="006855DF" w:rsidRDefault="008D155F" w:rsidP="008D155F">
      <w:pPr>
        <w:pStyle w:val="NoSpacing"/>
        <w:rPr>
          <w:rFonts w:cstheme="minorHAnsi"/>
        </w:rPr>
      </w:pPr>
    </w:p>
    <w:p w:rsidR="001138A7" w:rsidRPr="006855DF" w:rsidRDefault="00D728ED" w:rsidP="008D155F">
      <w:pPr>
        <w:pStyle w:val="NoSpacing"/>
        <w:rPr>
          <w:rFonts w:cstheme="minorHAnsi"/>
        </w:rPr>
      </w:pPr>
      <w:r w:rsidRPr="006855DF">
        <w:rPr>
          <w:rFonts w:cstheme="minorHAnsi"/>
        </w:rPr>
        <w:t xml:space="preserve">By using Dynamic Adaptive Streaming over HTTP (DASH), YouTube is able to </w:t>
      </w:r>
      <w:r w:rsidR="00317C92" w:rsidRPr="006855DF">
        <w:rPr>
          <w:rFonts w:cstheme="minorHAnsi"/>
        </w:rPr>
        <w:t xml:space="preserve">switch the video quality based on the </w:t>
      </w:r>
      <w:r w:rsidR="00655D55" w:rsidRPr="006855DF">
        <w:rPr>
          <w:rFonts w:cstheme="minorHAnsi"/>
        </w:rPr>
        <w:t xml:space="preserve">recent </w:t>
      </w:r>
      <w:r w:rsidR="00317C92" w:rsidRPr="006855DF">
        <w:rPr>
          <w:rFonts w:cstheme="minorHAnsi"/>
        </w:rPr>
        <w:t>link capabilities.</w:t>
      </w:r>
      <w:r w:rsidR="008B1605" w:rsidRPr="006855DF">
        <w:rPr>
          <w:rFonts w:cstheme="minorHAnsi"/>
        </w:rPr>
        <w:t xml:space="preserve"> </w:t>
      </w:r>
      <w:r w:rsidR="004F08FA" w:rsidRPr="006855DF">
        <w:rPr>
          <w:rFonts w:cstheme="minorHAnsi"/>
        </w:rPr>
        <w:t xml:space="preserve">This enables </w:t>
      </w:r>
      <w:r w:rsidR="0079615B" w:rsidRPr="006855DF">
        <w:rPr>
          <w:rFonts w:cstheme="minorHAnsi"/>
        </w:rPr>
        <w:t>YouTube</w:t>
      </w:r>
      <w:r w:rsidR="004F08FA" w:rsidRPr="006855DF">
        <w:rPr>
          <w:rFonts w:cstheme="minorHAnsi"/>
        </w:rPr>
        <w:t xml:space="preserve">’s player quality parameter. If it is set to ‘auto’, </w:t>
      </w:r>
      <w:r w:rsidR="0079615B" w:rsidRPr="006855DF">
        <w:rPr>
          <w:rFonts w:cstheme="minorHAnsi"/>
        </w:rPr>
        <w:t>YouTube</w:t>
      </w:r>
      <w:r w:rsidR="004F08FA" w:rsidRPr="006855DF">
        <w:rPr>
          <w:rFonts w:cstheme="minorHAnsi"/>
        </w:rPr>
        <w:t xml:space="preserve"> can adapt the bitrate of the </w:t>
      </w:r>
      <w:r w:rsidR="008264E7" w:rsidRPr="006855DF">
        <w:rPr>
          <w:rFonts w:cstheme="minorHAnsi"/>
        </w:rPr>
        <w:t>video based on the client’s available bandwidth.</w:t>
      </w:r>
      <w:sdt>
        <w:sdtPr>
          <w:rPr>
            <w:rFonts w:cstheme="minorHAnsi"/>
          </w:rPr>
          <w:id w:val="373825745"/>
          <w:citation/>
        </w:sdtPr>
        <w:sdtEndPr/>
        <w:sdtContent>
          <w:r w:rsidR="009E3128" w:rsidRPr="006855DF">
            <w:rPr>
              <w:rFonts w:cstheme="minorHAnsi"/>
            </w:rPr>
            <w:fldChar w:fldCharType="begin"/>
          </w:r>
          <w:r w:rsidR="009E3128" w:rsidRPr="006855DF">
            <w:rPr>
              <w:rFonts w:cstheme="minorHAnsi"/>
            </w:rPr>
            <w:instrText xml:space="preserve"> CITATION Año15 \l 5129 </w:instrText>
          </w:r>
          <w:r w:rsidR="009E3128" w:rsidRPr="006855DF">
            <w:rPr>
              <w:rFonts w:cstheme="minorHAnsi"/>
            </w:rPr>
            <w:fldChar w:fldCharType="separate"/>
          </w:r>
          <w:r w:rsidR="009E3128" w:rsidRPr="006855DF">
            <w:rPr>
              <w:rFonts w:cstheme="minorHAnsi"/>
              <w:noProof/>
            </w:rPr>
            <w:t xml:space="preserve"> (Añorga, J., Arrizabalaga, S., Sedano, B., Alonso-Arce, M., &amp; Mendizabal, J. , 2015)</w:t>
          </w:r>
          <w:r w:rsidR="009E3128" w:rsidRPr="006855DF">
            <w:rPr>
              <w:rFonts w:cstheme="minorHAnsi"/>
            </w:rPr>
            <w:fldChar w:fldCharType="end"/>
          </w:r>
        </w:sdtContent>
      </w:sdt>
    </w:p>
    <w:p w:rsidR="0096436E" w:rsidRPr="006855DF" w:rsidRDefault="0096436E" w:rsidP="008D155F">
      <w:pPr>
        <w:pStyle w:val="NoSpacing"/>
        <w:rPr>
          <w:rFonts w:cstheme="minorHAnsi"/>
        </w:rPr>
      </w:pPr>
    </w:p>
    <w:p w:rsidR="00504228" w:rsidRPr="006855DF" w:rsidRDefault="00504228" w:rsidP="00C54DA0">
      <w:pPr>
        <w:pStyle w:val="NoSpacing"/>
        <w:rPr>
          <w:rFonts w:cstheme="minorHAnsi"/>
        </w:rPr>
      </w:pPr>
      <w:r w:rsidRPr="006855DF">
        <w:rPr>
          <w:rFonts w:cstheme="minorHAnsi"/>
        </w:rPr>
        <w:t xml:space="preserve">YouTube’s streaming strategy </w:t>
      </w:r>
      <w:r w:rsidR="0041576B" w:rsidRPr="006855DF">
        <w:rPr>
          <w:rFonts w:cstheme="minorHAnsi"/>
        </w:rPr>
        <w:t>has</w:t>
      </w:r>
      <w:r w:rsidRPr="006855DF">
        <w:rPr>
          <w:rFonts w:cstheme="minorHAnsi"/>
        </w:rPr>
        <w:t xml:space="preserve"> two phases: a burst phase and a throttling phase.</w:t>
      </w:r>
      <w:r w:rsidR="001F7B6B" w:rsidRPr="006855DF">
        <w:rPr>
          <w:rFonts w:cstheme="minorHAnsi"/>
        </w:rPr>
        <w:t xml:space="preserve"> </w:t>
      </w:r>
      <w:r w:rsidR="00126783" w:rsidRPr="006855DF">
        <w:rPr>
          <w:rFonts w:cstheme="minorHAnsi"/>
        </w:rPr>
        <w:t>The burst phase is the initial phase where there exists a significant burst of data.</w:t>
      </w:r>
      <w:r w:rsidR="00A50D25" w:rsidRPr="006855DF">
        <w:rPr>
          <w:rFonts w:cstheme="minorHAnsi"/>
        </w:rPr>
        <w:t xml:space="preserve"> After this initial burst, the receiving download data rate of YouTube’s player is considerably reduced.</w:t>
      </w:r>
      <w:r w:rsidR="000143CB" w:rsidRPr="006855DF">
        <w:rPr>
          <w:rFonts w:cstheme="minorHAnsi"/>
        </w:rPr>
        <w:t xml:space="preserve"> In addition, </w:t>
      </w:r>
      <w:r w:rsidR="00FE2C73" w:rsidRPr="006855DF">
        <w:rPr>
          <w:rFonts w:cstheme="minorHAnsi"/>
        </w:rPr>
        <w:t xml:space="preserve">the transmission rate during the throttle phase influences the amount of data sent by </w:t>
      </w:r>
      <w:r w:rsidR="00023D47" w:rsidRPr="006855DF">
        <w:rPr>
          <w:rFonts w:cstheme="minorHAnsi"/>
        </w:rPr>
        <w:t xml:space="preserve">the </w:t>
      </w:r>
      <w:r w:rsidR="00FE2C73" w:rsidRPr="006855DF">
        <w:rPr>
          <w:rFonts w:cstheme="minorHAnsi"/>
        </w:rPr>
        <w:t xml:space="preserve">YouTube </w:t>
      </w:r>
      <w:r w:rsidR="00023D47" w:rsidRPr="006855DF">
        <w:rPr>
          <w:rFonts w:cstheme="minorHAnsi"/>
        </w:rPr>
        <w:t>server during the burst phase.</w:t>
      </w:r>
      <w:r w:rsidR="003F37AD" w:rsidRPr="006855DF">
        <w:rPr>
          <w:rFonts w:cstheme="minorHAnsi"/>
        </w:rPr>
        <w:t xml:space="preserve"> </w:t>
      </w:r>
      <w:sdt>
        <w:sdtPr>
          <w:rPr>
            <w:rFonts w:cstheme="minorHAnsi"/>
          </w:rPr>
          <w:id w:val="972717416"/>
          <w:citation/>
        </w:sdtPr>
        <w:sdtEndPr/>
        <w:sdtContent>
          <w:r w:rsidR="00F86738" w:rsidRPr="006855DF">
            <w:rPr>
              <w:rFonts w:cstheme="minorHAnsi"/>
            </w:rPr>
            <w:fldChar w:fldCharType="begin"/>
          </w:r>
          <w:r w:rsidR="00F86738" w:rsidRPr="006855DF">
            <w:rPr>
              <w:rFonts w:cstheme="minorHAnsi"/>
            </w:rPr>
            <w:instrText xml:space="preserve"> CITATION Kri13 \l 5129 </w:instrText>
          </w:r>
          <w:r w:rsidR="00F86738" w:rsidRPr="006855DF">
            <w:rPr>
              <w:rFonts w:cstheme="minorHAnsi"/>
            </w:rPr>
            <w:fldChar w:fldCharType="separate"/>
          </w:r>
          <w:r w:rsidR="00F86738" w:rsidRPr="006855DF">
            <w:rPr>
              <w:rFonts w:cstheme="minorHAnsi"/>
              <w:noProof/>
            </w:rPr>
            <w:t>(Krishnappa, D. K., Bhat, D., &amp; Zink, M., 2013)</w:t>
          </w:r>
          <w:r w:rsidR="00F86738" w:rsidRPr="006855DF">
            <w:rPr>
              <w:rFonts w:cstheme="minorHAnsi"/>
            </w:rPr>
            <w:fldChar w:fldCharType="end"/>
          </w:r>
        </w:sdtContent>
      </w:sdt>
      <w:r w:rsidR="00440C54" w:rsidRPr="006855DF">
        <w:rPr>
          <w:rFonts w:cstheme="minorHAnsi"/>
        </w:rPr>
        <w:t xml:space="preserve"> </w:t>
      </w:r>
      <w:r w:rsidR="00833B10" w:rsidRPr="006855DF">
        <w:rPr>
          <w:rFonts w:cstheme="minorHAnsi"/>
        </w:rPr>
        <w:t xml:space="preserve">This strategy reduces congestion in the </w:t>
      </w:r>
      <w:r w:rsidR="003A4BA9" w:rsidRPr="006855DF">
        <w:rPr>
          <w:rFonts w:cstheme="minorHAnsi"/>
        </w:rPr>
        <w:t xml:space="preserve">network by </w:t>
      </w:r>
      <w:r w:rsidR="004E0CCA" w:rsidRPr="006855DF">
        <w:rPr>
          <w:rFonts w:cstheme="minorHAnsi"/>
        </w:rPr>
        <w:t>eliminating the transmiss</w:t>
      </w:r>
      <w:r w:rsidR="00833B10" w:rsidRPr="006855DF">
        <w:rPr>
          <w:rFonts w:cstheme="minorHAnsi"/>
        </w:rPr>
        <w:t>ion of unused data.</w:t>
      </w:r>
    </w:p>
    <w:p w:rsidR="00B641DD" w:rsidRPr="006855DF" w:rsidRDefault="00B641DD" w:rsidP="00C54DA0">
      <w:pPr>
        <w:pStyle w:val="NoSpacing"/>
        <w:rPr>
          <w:rFonts w:cstheme="minorHAnsi"/>
        </w:rPr>
      </w:pPr>
    </w:p>
    <w:p w:rsidR="00725465" w:rsidRPr="006855DF" w:rsidRDefault="004E03B8" w:rsidP="00513836">
      <w:pPr>
        <w:pStyle w:val="NoSpacing"/>
        <w:rPr>
          <w:rFonts w:cstheme="minorHAnsi"/>
        </w:rPr>
      </w:pPr>
      <w:r w:rsidRPr="006855DF">
        <w:rPr>
          <w:rFonts w:cstheme="minorHAnsi"/>
        </w:rPr>
        <w:t xml:space="preserve">DASH provides the advantages in bandwidth and cost saving for </w:t>
      </w:r>
      <w:r w:rsidR="0079615B" w:rsidRPr="006855DF">
        <w:rPr>
          <w:rFonts w:cstheme="minorHAnsi"/>
        </w:rPr>
        <w:t>YouTube</w:t>
      </w:r>
      <w:r w:rsidRPr="006855DF">
        <w:rPr>
          <w:rFonts w:cstheme="minorHAnsi"/>
        </w:rPr>
        <w:t xml:space="preserve">, especially </w:t>
      </w:r>
      <w:r w:rsidR="00742FE5" w:rsidRPr="006855DF">
        <w:rPr>
          <w:rFonts w:cstheme="minorHAnsi"/>
        </w:rPr>
        <w:t xml:space="preserve">when </w:t>
      </w:r>
      <w:r w:rsidRPr="006855DF">
        <w:rPr>
          <w:rFonts w:cstheme="minorHAnsi"/>
        </w:rPr>
        <w:t>t</w:t>
      </w:r>
      <w:r w:rsidR="00037C93" w:rsidRPr="006855DF">
        <w:rPr>
          <w:rFonts w:cstheme="minorHAnsi"/>
        </w:rPr>
        <w:t xml:space="preserve">he majority of users </w:t>
      </w:r>
      <w:r w:rsidR="00136578" w:rsidRPr="006855DF">
        <w:rPr>
          <w:rFonts w:cstheme="minorHAnsi"/>
        </w:rPr>
        <w:t>do not watch more than the first 20% of a video</w:t>
      </w:r>
      <w:r w:rsidR="00AF648E" w:rsidRPr="006855DF">
        <w:rPr>
          <w:rFonts w:cstheme="minorHAnsi"/>
        </w:rPr>
        <w:t xml:space="preserve">. </w:t>
      </w:r>
      <w:r w:rsidR="001D52A4" w:rsidRPr="006855DF">
        <w:rPr>
          <w:rFonts w:cstheme="minorHAnsi"/>
        </w:rPr>
        <w:t>However, o</w:t>
      </w:r>
      <w:r w:rsidR="000C74E1" w:rsidRPr="006855DF">
        <w:rPr>
          <w:rFonts w:cstheme="minorHAnsi"/>
        </w:rPr>
        <w:t xml:space="preserve">ne disadvantage of DASH is the amount of storage required to host all the videos in various bit rates and segment lengths on </w:t>
      </w:r>
      <w:r w:rsidR="0079615B" w:rsidRPr="006855DF">
        <w:rPr>
          <w:rFonts w:cstheme="minorHAnsi"/>
        </w:rPr>
        <w:t>YouTube</w:t>
      </w:r>
      <w:r w:rsidR="000C74E1" w:rsidRPr="006855DF">
        <w:rPr>
          <w:rFonts w:cstheme="minorHAnsi"/>
        </w:rPr>
        <w:t>.</w:t>
      </w:r>
      <w:r w:rsidR="00AF648E" w:rsidRPr="006855DF">
        <w:rPr>
          <w:rFonts w:cstheme="minorHAnsi"/>
        </w:rPr>
        <w:t xml:space="preserve"> </w:t>
      </w:r>
      <w:sdt>
        <w:sdtPr>
          <w:rPr>
            <w:rFonts w:cstheme="minorHAnsi"/>
          </w:rPr>
          <w:id w:val="655427897"/>
          <w:citation/>
        </w:sdtPr>
        <w:sdtEndPr/>
        <w:sdtContent>
          <w:r w:rsidR="00AF648E" w:rsidRPr="006855DF">
            <w:rPr>
              <w:rFonts w:cstheme="minorHAnsi"/>
            </w:rPr>
            <w:fldChar w:fldCharType="begin"/>
          </w:r>
          <w:r w:rsidR="00AF648E" w:rsidRPr="006855DF">
            <w:rPr>
              <w:rFonts w:cstheme="minorHAnsi"/>
            </w:rPr>
            <w:instrText xml:space="preserve"> CITATION Año15 \l 1028 </w:instrText>
          </w:r>
          <w:r w:rsidR="00AF648E" w:rsidRPr="006855DF">
            <w:rPr>
              <w:rFonts w:cstheme="minorHAnsi"/>
            </w:rPr>
            <w:fldChar w:fldCharType="separate"/>
          </w:r>
          <w:r w:rsidR="00AF648E" w:rsidRPr="006855DF">
            <w:rPr>
              <w:rFonts w:cstheme="minorHAnsi"/>
              <w:noProof/>
            </w:rPr>
            <w:t>(Añorga, J., Arrizabalaga, S., Sedano, B., Alonso-Arce, M., &amp; Mendizabal, J. , 2015)</w:t>
          </w:r>
          <w:r w:rsidR="00AF648E" w:rsidRPr="006855DF">
            <w:rPr>
              <w:rFonts w:cstheme="minorHAnsi"/>
            </w:rPr>
            <w:fldChar w:fldCharType="end"/>
          </w:r>
        </w:sdtContent>
      </w:sdt>
    </w:p>
    <w:p w:rsidR="00867CB2" w:rsidRPr="006855DF" w:rsidRDefault="00867CB2" w:rsidP="00513836">
      <w:pPr>
        <w:pStyle w:val="NoSpacing"/>
        <w:rPr>
          <w:rFonts w:cstheme="minorHAnsi"/>
        </w:rPr>
      </w:pPr>
    </w:p>
    <w:p w:rsidR="00AE1762" w:rsidRPr="006855DF" w:rsidRDefault="00AE1762" w:rsidP="00867CB2">
      <w:pPr>
        <w:pStyle w:val="NoSpacing"/>
        <w:rPr>
          <w:rFonts w:cstheme="minorHAnsi"/>
          <w:b/>
          <w:u w:val="single"/>
        </w:rPr>
      </w:pPr>
      <w:r w:rsidRPr="006855DF">
        <w:rPr>
          <w:rFonts w:cstheme="minorHAnsi"/>
          <w:b/>
          <w:u w:val="single"/>
        </w:rPr>
        <w:t>Lightbox</w:t>
      </w:r>
    </w:p>
    <w:p w:rsidR="0060294F" w:rsidRPr="006855DF" w:rsidRDefault="0049636B" w:rsidP="0060294F">
      <w:pPr>
        <w:pStyle w:val="NoSpacing"/>
        <w:rPr>
          <w:rFonts w:cstheme="minorHAnsi"/>
        </w:rPr>
      </w:pPr>
      <w:r w:rsidRPr="006855DF">
        <w:rPr>
          <w:rFonts w:cstheme="minorHAnsi"/>
        </w:rPr>
        <w:t xml:space="preserve">Lightbox is a New Zealand subscription video on demand (SVOD) service offering a selection of television shows over a </w:t>
      </w:r>
      <w:r w:rsidR="00C42C2E" w:rsidRPr="006855DF">
        <w:rPr>
          <w:rFonts w:cstheme="minorHAnsi"/>
        </w:rPr>
        <w:t xml:space="preserve">wide </w:t>
      </w:r>
      <w:r w:rsidRPr="006855DF">
        <w:rPr>
          <w:rFonts w:cstheme="minorHAnsi"/>
        </w:rPr>
        <w:t>range of devices. The service is owned by Spark New Zealand, a New Zealand-wide communications service provider</w:t>
      </w:r>
      <w:r w:rsidR="00C42C2E" w:rsidRPr="006855DF">
        <w:rPr>
          <w:rFonts w:cstheme="minorHAnsi"/>
        </w:rPr>
        <w:t>.</w:t>
      </w:r>
      <w:sdt>
        <w:sdtPr>
          <w:rPr>
            <w:rFonts w:cstheme="minorHAnsi"/>
          </w:rPr>
          <w:id w:val="979953969"/>
          <w:citation/>
        </w:sdtPr>
        <w:sdtEndPr/>
        <w:sdtContent>
          <w:r w:rsidR="00E72B1C" w:rsidRPr="006855DF">
            <w:rPr>
              <w:rFonts w:cstheme="minorHAnsi"/>
            </w:rPr>
            <w:fldChar w:fldCharType="begin"/>
          </w:r>
          <w:r w:rsidR="00E72B1C" w:rsidRPr="006855DF">
            <w:rPr>
              <w:rFonts w:cstheme="minorHAnsi"/>
            </w:rPr>
            <w:instrText xml:space="preserve"> CITATION Lig17 \l 5129 </w:instrText>
          </w:r>
          <w:r w:rsidR="00E72B1C" w:rsidRPr="006855DF">
            <w:rPr>
              <w:rFonts w:cstheme="minorHAnsi"/>
            </w:rPr>
            <w:fldChar w:fldCharType="separate"/>
          </w:r>
          <w:r w:rsidR="00E72B1C" w:rsidRPr="006855DF">
            <w:rPr>
              <w:rFonts w:cstheme="minorHAnsi"/>
              <w:noProof/>
            </w:rPr>
            <w:t xml:space="preserve"> (Lightbox (New Zealand), 2017)</w:t>
          </w:r>
          <w:r w:rsidR="00E72B1C" w:rsidRPr="006855DF">
            <w:rPr>
              <w:rFonts w:cstheme="minorHAnsi"/>
            </w:rPr>
            <w:fldChar w:fldCharType="end"/>
          </w:r>
        </w:sdtContent>
      </w:sdt>
      <w:r w:rsidR="00E251E8" w:rsidRPr="006855DF">
        <w:rPr>
          <w:rFonts w:cstheme="minorHAnsi"/>
        </w:rPr>
        <w:t xml:space="preserve"> Lightbox was initially called ShowmeTV and launched in August 2014. </w:t>
      </w:r>
      <w:sdt>
        <w:sdtPr>
          <w:rPr>
            <w:rFonts w:cstheme="minorHAnsi"/>
          </w:rPr>
          <w:id w:val="2139140826"/>
          <w:citation/>
        </w:sdtPr>
        <w:sdtEndPr/>
        <w:sdtContent>
          <w:r w:rsidR="00E251E8" w:rsidRPr="006855DF">
            <w:rPr>
              <w:rFonts w:cstheme="minorHAnsi"/>
            </w:rPr>
            <w:fldChar w:fldCharType="begin"/>
          </w:r>
          <w:r w:rsidR="00E251E8" w:rsidRPr="006855DF">
            <w:rPr>
              <w:rFonts w:cstheme="minorHAnsi"/>
            </w:rPr>
            <w:instrText xml:space="preserve"> CITATION Kea14 \l 5129 </w:instrText>
          </w:r>
          <w:r w:rsidR="00E251E8" w:rsidRPr="006855DF">
            <w:rPr>
              <w:rFonts w:cstheme="minorHAnsi"/>
            </w:rPr>
            <w:fldChar w:fldCharType="separate"/>
          </w:r>
          <w:r w:rsidR="00E251E8" w:rsidRPr="006855DF">
            <w:rPr>
              <w:rFonts w:cstheme="minorHAnsi"/>
              <w:noProof/>
            </w:rPr>
            <w:t xml:space="preserve"> (Keall, Chris., 2014)</w:t>
          </w:r>
          <w:r w:rsidR="00E251E8" w:rsidRPr="006855DF">
            <w:rPr>
              <w:rFonts w:cstheme="minorHAnsi"/>
            </w:rPr>
            <w:fldChar w:fldCharType="end"/>
          </w:r>
        </w:sdtContent>
      </w:sdt>
      <w:r w:rsidR="00E251E8" w:rsidRPr="006855DF">
        <w:rPr>
          <w:rFonts w:cstheme="minorHAnsi"/>
        </w:rPr>
        <w:t xml:space="preserve"> It </w:t>
      </w:r>
      <w:r w:rsidR="002C18CC" w:rsidRPr="006855DF">
        <w:rPr>
          <w:rFonts w:cstheme="minorHAnsi"/>
        </w:rPr>
        <w:t xml:space="preserve">allowed </w:t>
      </w:r>
      <w:r w:rsidR="00E251E8" w:rsidRPr="006855DF">
        <w:rPr>
          <w:rFonts w:cstheme="minorHAnsi"/>
        </w:rPr>
        <w:t>New Zealanders to stream TV shows, including Mad Men and Vikings</w:t>
      </w:r>
      <w:r w:rsidR="00210AD8" w:rsidRPr="006855DF">
        <w:rPr>
          <w:rFonts w:cstheme="minorHAnsi"/>
        </w:rPr>
        <w:t>.</w:t>
      </w:r>
      <w:r w:rsidR="00EE75EA" w:rsidRPr="006855DF">
        <w:rPr>
          <w:rFonts w:cstheme="minorHAnsi"/>
        </w:rPr>
        <w:t xml:space="preserve"> </w:t>
      </w:r>
      <w:r w:rsidR="00FE3C7B" w:rsidRPr="006855DF">
        <w:rPr>
          <w:rFonts w:cstheme="minorHAnsi"/>
        </w:rPr>
        <w:t>In New Zealand</w:t>
      </w:r>
      <w:r w:rsidR="009A3318" w:rsidRPr="006855DF">
        <w:rPr>
          <w:rFonts w:cstheme="minorHAnsi"/>
        </w:rPr>
        <w:t>,</w:t>
      </w:r>
      <w:r w:rsidR="00FE3C7B" w:rsidRPr="006855DF">
        <w:rPr>
          <w:rFonts w:cstheme="minorHAnsi"/>
        </w:rPr>
        <w:t xml:space="preserve"> Lightbox </w:t>
      </w:r>
      <w:r w:rsidR="001E07C8" w:rsidRPr="006855DF">
        <w:rPr>
          <w:rFonts w:cstheme="minorHAnsi"/>
        </w:rPr>
        <w:t xml:space="preserve">currently </w:t>
      </w:r>
      <w:r w:rsidR="00FE3C7B" w:rsidRPr="006855DF">
        <w:rPr>
          <w:rFonts w:cstheme="minorHAnsi"/>
        </w:rPr>
        <w:t xml:space="preserve">faces competition from </w:t>
      </w:r>
      <w:r w:rsidR="009100CC" w:rsidRPr="006855DF">
        <w:rPr>
          <w:rFonts w:cstheme="minorHAnsi"/>
        </w:rPr>
        <w:t xml:space="preserve">other </w:t>
      </w:r>
      <w:r w:rsidR="00FE3C7B" w:rsidRPr="006855DF">
        <w:rPr>
          <w:rFonts w:cstheme="minorHAnsi"/>
        </w:rPr>
        <w:t xml:space="preserve">SVOD services </w:t>
      </w:r>
      <w:r w:rsidR="009100CC" w:rsidRPr="006855DF">
        <w:rPr>
          <w:rFonts w:cstheme="minorHAnsi"/>
        </w:rPr>
        <w:t xml:space="preserve">including </w:t>
      </w:r>
      <w:r w:rsidR="00FE3C7B" w:rsidRPr="006855DF">
        <w:rPr>
          <w:rFonts w:cstheme="minorHAnsi"/>
        </w:rPr>
        <w:t>Quickflix, Netflix and Neon.</w:t>
      </w:r>
      <w:sdt>
        <w:sdtPr>
          <w:rPr>
            <w:rFonts w:cstheme="minorHAnsi"/>
          </w:rPr>
          <w:id w:val="-1374529181"/>
          <w:citation/>
        </w:sdtPr>
        <w:sdtEndPr/>
        <w:sdtContent>
          <w:r w:rsidR="009E447E" w:rsidRPr="006855DF">
            <w:rPr>
              <w:rFonts w:cstheme="minorHAnsi"/>
            </w:rPr>
            <w:fldChar w:fldCharType="begin"/>
          </w:r>
          <w:r w:rsidR="009E447E" w:rsidRPr="006855DF">
            <w:rPr>
              <w:rFonts w:cstheme="minorHAnsi"/>
            </w:rPr>
            <w:instrText xml:space="preserve"> CITATION Dam15 \l 5129 </w:instrText>
          </w:r>
          <w:r w:rsidR="009E447E" w:rsidRPr="006855DF">
            <w:rPr>
              <w:rFonts w:cstheme="minorHAnsi"/>
            </w:rPr>
            <w:fldChar w:fldCharType="separate"/>
          </w:r>
          <w:r w:rsidR="009E447E" w:rsidRPr="006855DF">
            <w:rPr>
              <w:rFonts w:cstheme="minorHAnsi"/>
              <w:noProof/>
            </w:rPr>
            <w:t xml:space="preserve"> (Damien Venuto, 2015)</w:t>
          </w:r>
          <w:r w:rsidR="009E447E" w:rsidRPr="006855DF">
            <w:rPr>
              <w:rFonts w:cstheme="minorHAnsi"/>
            </w:rPr>
            <w:fldChar w:fldCharType="end"/>
          </w:r>
        </w:sdtContent>
      </w:sdt>
      <w:r w:rsidR="0060294F" w:rsidRPr="006855DF">
        <w:rPr>
          <w:rFonts w:cstheme="minorHAnsi"/>
        </w:rPr>
        <w:t xml:space="preserve"> </w:t>
      </w:r>
      <w:r w:rsidR="00FD5640" w:rsidRPr="006855DF">
        <w:rPr>
          <w:rFonts w:cstheme="minorHAnsi"/>
        </w:rPr>
        <w:t>According to our previous discussion</w:t>
      </w:r>
      <w:r w:rsidR="0060294F" w:rsidRPr="006855DF">
        <w:rPr>
          <w:rFonts w:cstheme="minorHAnsi"/>
        </w:rPr>
        <w:t xml:space="preserve">, Lightbox is likely to utilise the centralised approach, </w:t>
      </w:r>
      <w:r w:rsidR="00746748" w:rsidRPr="006855DF">
        <w:rPr>
          <w:rFonts w:cstheme="minorHAnsi"/>
        </w:rPr>
        <w:t xml:space="preserve">where </w:t>
      </w:r>
      <w:r w:rsidR="00746748" w:rsidRPr="006855DF">
        <w:rPr>
          <w:rFonts w:cstheme="minorHAnsi"/>
          <w:shd w:val="clear" w:color="auto" w:fill="FFFFFF"/>
        </w:rPr>
        <w:t>the customers are served exclusively by servers within ISPs.</w:t>
      </w:r>
      <w:r w:rsidR="00254766" w:rsidRPr="006855DF">
        <w:rPr>
          <w:rFonts w:cstheme="minorHAnsi"/>
          <w:shd w:val="clear" w:color="auto" w:fill="FFFFFF"/>
        </w:rPr>
        <w:t xml:space="preserve"> The ISP here is like to be the parent company, Spark.</w:t>
      </w:r>
    </w:p>
    <w:p w:rsidR="00215FFC" w:rsidRDefault="0054370F" w:rsidP="0060294F">
      <w:pPr>
        <w:pStyle w:val="NoSpacing"/>
        <w:rPr>
          <w:rFonts w:cstheme="minorHAnsi"/>
          <w:shd w:val="clear" w:color="auto" w:fill="FFFFFF"/>
        </w:rPr>
      </w:pPr>
      <w:r w:rsidRPr="006855DF">
        <w:rPr>
          <w:rFonts w:cstheme="minorHAnsi"/>
          <w:shd w:val="clear" w:color="auto" w:fill="FFFFFF"/>
        </w:rPr>
        <w:lastRenderedPageBreak/>
        <w:t xml:space="preserve">Similarily, this approach </w:t>
      </w:r>
      <w:r w:rsidR="0060294F" w:rsidRPr="006855DF">
        <w:rPr>
          <w:rFonts w:cstheme="minorHAnsi"/>
          <w:shd w:val="clear" w:color="auto" w:fill="FFFFFF"/>
        </w:rPr>
        <w:t>is convenient because it has more control and scalability for</w:t>
      </w:r>
      <w:r w:rsidRPr="006855DF">
        <w:rPr>
          <w:rFonts w:cstheme="minorHAnsi"/>
          <w:shd w:val="clear" w:color="auto" w:fill="FFFFFF"/>
        </w:rPr>
        <w:t xml:space="preserve"> the New Zealand </w:t>
      </w:r>
      <w:r w:rsidR="0060294F" w:rsidRPr="006855DF">
        <w:rPr>
          <w:rFonts w:cstheme="minorHAnsi"/>
          <w:shd w:val="clear" w:color="auto" w:fill="FFFFFF"/>
        </w:rPr>
        <w:t>market.</w:t>
      </w:r>
    </w:p>
    <w:p w:rsidR="00EF4B9D" w:rsidRPr="006855DF" w:rsidRDefault="00EF4B9D" w:rsidP="0060294F">
      <w:pPr>
        <w:pStyle w:val="NoSpacing"/>
        <w:rPr>
          <w:rFonts w:cstheme="minorHAnsi"/>
          <w:shd w:val="clear" w:color="auto" w:fill="FFFFFF"/>
        </w:rPr>
      </w:pPr>
    </w:p>
    <w:sdt>
      <w:sdtPr>
        <w:rPr>
          <w:rFonts w:asciiTheme="minorHAnsi" w:eastAsiaTheme="minorEastAsia" w:hAnsiTheme="minorHAnsi" w:cstheme="minorHAnsi"/>
          <w:color w:val="auto"/>
          <w:sz w:val="22"/>
          <w:szCs w:val="22"/>
          <w:lang w:val="en-NZ" w:eastAsia="zh-TW"/>
        </w:rPr>
        <w:id w:val="899173994"/>
        <w:docPartObj>
          <w:docPartGallery w:val="Bibliographies"/>
          <w:docPartUnique/>
        </w:docPartObj>
      </w:sdtPr>
      <w:sdtEndPr/>
      <w:sdtContent>
        <w:p w:rsidR="00215FFC" w:rsidRPr="006855DF" w:rsidRDefault="00215FFC">
          <w:pPr>
            <w:pStyle w:val="Heading1"/>
            <w:rPr>
              <w:rFonts w:asciiTheme="minorHAnsi" w:hAnsiTheme="minorHAnsi" w:cstheme="minorHAnsi"/>
              <w:color w:val="auto"/>
              <w:sz w:val="22"/>
              <w:szCs w:val="22"/>
            </w:rPr>
          </w:pPr>
          <w:r w:rsidRPr="006855DF">
            <w:rPr>
              <w:rFonts w:asciiTheme="minorHAnsi" w:hAnsiTheme="minorHAnsi" w:cstheme="minorHAnsi"/>
              <w:color w:val="auto"/>
              <w:sz w:val="22"/>
              <w:szCs w:val="22"/>
            </w:rPr>
            <w:t>Bibliography</w:t>
          </w:r>
        </w:p>
        <w:sdt>
          <w:sdtPr>
            <w:rPr>
              <w:rFonts w:cstheme="minorHAnsi"/>
            </w:rPr>
            <w:id w:val="111145805"/>
            <w:bibliography/>
          </w:sdtPr>
          <w:sdtEndPr/>
          <w:sdtContent>
            <w:p w:rsidR="00215FFC" w:rsidRPr="006855DF" w:rsidRDefault="00215FFC" w:rsidP="00215FFC">
              <w:pPr>
                <w:pStyle w:val="Bibliography"/>
                <w:ind w:left="720" w:hanging="720"/>
                <w:rPr>
                  <w:rFonts w:cstheme="minorHAnsi"/>
                  <w:noProof/>
                  <w:lang w:val="en-US"/>
                </w:rPr>
              </w:pPr>
              <w:r w:rsidRPr="006855DF">
                <w:rPr>
                  <w:rFonts w:cstheme="minorHAnsi"/>
                </w:rPr>
                <w:fldChar w:fldCharType="begin"/>
              </w:r>
              <w:r w:rsidRPr="006855DF">
                <w:rPr>
                  <w:rFonts w:cstheme="minorHAnsi"/>
                </w:rPr>
                <w:instrText xml:space="preserve"> BIBLIOGRAPHY </w:instrText>
              </w:r>
              <w:r w:rsidRPr="006855DF">
                <w:rPr>
                  <w:rFonts w:cstheme="minorHAnsi"/>
                </w:rPr>
                <w:fldChar w:fldCharType="separate"/>
              </w:r>
              <w:r w:rsidRPr="006855DF">
                <w:rPr>
                  <w:rFonts w:cstheme="minorHAnsi"/>
                  <w:noProof/>
                  <w:lang w:val="en-US"/>
                </w:rPr>
                <w:t xml:space="preserve">Adhikari, V. K., Guo, Y., Hao, F., Varvello, M., Hilt, V., Steiner, M., &amp; Zhang, Z. L. (2012). Unreeling netflix: Understanding and improving multi-cdn movie delivery. </w:t>
              </w:r>
              <w:r w:rsidRPr="006855DF">
                <w:rPr>
                  <w:rFonts w:cstheme="minorHAnsi"/>
                  <w:i/>
                  <w:iCs/>
                  <w:noProof/>
                  <w:lang w:val="en-US"/>
                </w:rPr>
                <w:t>INFOCOM</w:t>
              </w:r>
              <w:r w:rsidRPr="006855DF">
                <w:rPr>
                  <w:rFonts w:cstheme="minorHAnsi"/>
                  <w:noProof/>
                  <w:lang w:val="en-US"/>
                </w:rPr>
                <w:t xml:space="preserve"> (pp. 1620-1628). IEEE.</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Amy Nordrum. (2016, August 30). </w:t>
              </w:r>
              <w:r w:rsidRPr="006855DF">
                <w:rPr>
                  <w:rFonts w:cstheme="minorHAnsi"/>
                  <w:i/>
                  <w:iCs/>
                  <w:noProof/>
                  <w:lang w:val="en-US"/>
                </w:rPr>
                <w:t>Researchers Map Locations of 4,669 Servers in Netflix’s Content Delivery Network</w:t>
              </w:r>
              <w:r w:rsidRPr="006855DF">
                <w:rPr>
                  <w:rFonts w:cstheme="minorHAnsi"/>
                  <w:noProof/>
                  <w:lang w:val="en-US"/>
                </w:rPr>
                <w:t>. Retrieved from IEEE Spectrum: http://spectrum.ieee.org/tech-talk/telecom/internet/researchers-map-locations-of-4669-servers-in-netflixs-content-delivery-network</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Añorga, J., Arrizabalaga, S., Sedano, B., Alonso-Arce, M., &amp; Mendizabal, J. . (2015). YouTube’s DASH implementation analysis. </w:t>
              </w:r>
              <w:r w:rsidRPr="006855DF">
                <w:rPr>
                  <w:rFonts w:cstheme="minorHAnsi"/>
                  <w:i/>
                  <w:iCs/>
                  <w:noProof/>
                  <w:lang w:val="en-US"/>
                </w:rPr>
                <w:t>19th International Conference on Circuits, Systems, Communications and Computers (CSCC)</w:t>
              </w:r>
              <w:r w:rsidRPr="006855DF">
                <w:rPr>
                  <w:rFonts w:cstheme="minorHAnsi"/>
                  <w:noProof/>
                  <w:lang w:val="en-US"/>
                </w:rPr>
                <w:t>, (pp. 61-66).</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Apostolopoulos, J. G., Tan, W. T., &amp; Wee, S. J. (2002). </w:t>
              </w:r>
              <w:r w:rsidRPr="006855DF">
                <w:rPr>
                  <w:rFonts w:cstheme="minorHAnsi"/>
                  <w:i/>
                  <w:iCs/>
                  <w:noProof/>
                  <w:lang w:val="en-US"/>
                </w:rPr>
                <w:t>Video Streaming: Concepts, Algorithms, and Systems.</w:t>
              </w:r>
              <w:r w:rsidRPr="006855DF">
                <w:rPr>
                  <w:rFonts w:cstheme="minorHAnsi"/>
                  <w:noProof/>
                  <w:lang w:val="en-US"/>
                </w:rPr>
                <w:t xml:space="preserve"> HP Laboratories, report HPL-2002-260.</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Damien Venuto. (2015, January 20). </w:t>
              </w:r>
              <w:r w:rsidRPr="006855DF">
                <w:rPr>
                  <w:rFonts w:cstheme="minorHAnsi"/>
                  <w:i/>
                  <w:iCs/>
                  <w:noProof/>
                  <w:lang w:val="en-US"/>
                </w:rPr>
                <w:t>Spark continues to evolve, offers another subscriber perk with free Lightbox</w:t>
              </w:r>
              <w:r w:rsidRPr="006855DF">
                <w:rPr>
                  <w:rFonts w:cstheme="minorHAnsi"/>
                  <w:noProof/>
                  <w:lang w:val="en-US"/>
                </w:rPr>
                <w:t>. Retrieved from StopPress: http://stoppress.co.nz/news/telco-or-media-company-continued-evolution-spark</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FortuneLords. (2017, March 23). </w:t>
              </w:r>
              <w:r w:rsidRPr="006855DF">
                <w:rPr>
                  <w:rFonts w:cstheme="minorHAnsi"/>
                  <w:i/>
                  <w:iCs/>
                  <w:noProof/>
                  <w:lang w:val="en-US"/>
                </w:rPr>
                <w:t>36 Mind Blowing YouTube Facts, Figures and Statistics – 2017</w:t>
              </w:r>
              <w:r w:rsidRPr="006855DF">
                <w:rPr>
                  <w:rFonts w:cstheme="minorHAnsi"/>
                  <w:noProof/>
                  <w:lang w:val="en-US"/>
                </w:rPr>
                <w:t>. Retrieved from FortuneLords: https://fortunelords.com/youtube-statistics/</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Keall, Chris. (2014, August 28). </w:t>
              </w:r>
              <w:r w:rsidRPr="006855DF">
                <w:rPr>
                  <w:rFonts w:cstheme="minorHAnsi"/>
                  <w:i/>
                  <w:iCs/>
                  <w:noProof/>
                  <w:lang w:val="en-US"/>
                </w:rPr>
                <w:t>Spark's Lightbox launches, with a little surprise from the boss</w:t>
              </w:r>
              <w:r w:rsidRPr="006855DF">
                <w:rPr>
                  <w:rFonts w:cstheme="minorHAnsi"/>
                  <w:noProof/>
                  <w:lang w:val="en-US"/>
                </w:rPr>
                <w:t>. Retrieved from National Business Review: http://www.nbr.co.nz/article/sparks-lightbox-launches-little-surprise-boss-ck-161495</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Krishnappa, D. K., Bhat, D., &amp; Zink, M. (2013). DASHing YouTube: An analysis of using DASH in YouTube video service. </w:t>
              </w:r>
              <w:r w:rsidRPr="006855DF">
                <w:rPr>
                  <w:rFonts w:cstheme="minorHAnsi"/>
                  <w:i/>
                  <w:iCs/>
                  <w:noProof/>
                  <w:lang w:val="en-US"/>
                </w:rPr>
                <w:t>2013 IEEE 38th Conference</w:t>
              </w:r>
              <w:r w:rsidRPr="006855DF">
                <w:rPr>
                  <w:rFonts w:cstheme="minorHAnsi"/>
                  <w:noProof/>
                  <w:lang w:val="en-US"/>
                </w:rPr>
                <w:t xml:space="preserve"> (pp. 407-415). IEEE.</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Kurose, J. F., &amp; Ross, K. W. (2010). </w:t>
              </w:r>
              <w:r w:rsidRPr="006855DF">
                <w:rPr>
                  <w:rFonts w:cstheme="minorHAnsi"/>
                  <w:i/>
                  <w:iCs/>
                  <w:noProof/>
                  <w:lang w:val="en-US"/>
                </w:rPr>
                <w:t>Computer networking: a top-down approach</w:t>
              </w:r>
              <w:r w:rsidRPr="006855DF">
                <w:rPr>
                  <w:rFonts w:cstheme="minorHAnsi"/>
                  <w:noProof/>
                  <w:lang w:val="en-US"/>
                </w:rPr>
                <w:t xml:space="preserve"> (Vol. 5). Addison-Wesley.</w:t>
              </w:r>
            </w:p>
            <w:p w:rsidR="00215FFC" w:rsidRPr="006855DF" w:rsidRDefault="00215FFC" w:rsidP="00215FFC">
              <w:pPr>
                <w:pStyle w:val="Bibliography"/>
                <w:ind w:left="720" w:hanging="720"/>
                <w:rPr>
                  <w:rFonts w:cstheme="minorHAnsi"/>
                  <w:noProof/>
                  <w:lang w:val="en-US"/>
                </w:rPr>
              </w:pPr>
              <w:r w:rsidRPr="006855DF">
                <w:rPr>
                  <w:rFonts w:cstheme="minorHAnsi"/>
                  <w:i/>
                  <w:iCs/>
                  <w:noProof/>
                  <w:lang w:val="en-US"/>
                </w:rPr>
                <w:t>Lightbox (New Zealand)</w:t>
              </w:r>
              <w:r w:rsidRPr="006855DF">
                <w:rPr>
                  <w:rFonts w:cstheme="minorHAnsi"/>
                  <w:noProof/>
                  <w:lang w:val="en-US"/>
                </w:rPr>
                <w:t>. (2017, April 16). Retrieved from Wikipedia: https://en.wikipedia.org/wiki/Lightbox_(New_Zealand)</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MacMahon, R., &amp; Milner, M. (2015). Ultra-fast broadband in New Zealand: Progress accelerating. </w:t>
              </w:r>
              <w:r w:rsidRPr="006855DF">
                <w:rPr>
                  <w:rFonts w:cstheme="minorHAnsi"/>
                  <w:i/>
                  <w:iCs/>
                  <w:noProof/>
                  <w:lang w:val="en-US"/>
                </w:rPr>
                <w:t>Australian Journal of Telecommunications and the Digital Economy, 3</w:t>
              </w:r>
              <w:r w:rsidRPr="006855DF">
                <w:rPr>
                  <w:rFonts w:cstheme="minorHAnsi"/>
                  <w:noProof/>
                  <w:lang w:val="en-US"/>
                </w:rPr>
                <w:t>, 12.</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Martin, J., Fu, Y., Wourms, N., &amp; Shaw, T. (2013). Characterizing Netflix bandwidth consumption. </w:t>
              </w:r>
              <w:r w:rsidRPr="006855DF">
                <w:rPr>
                  <w:rFonts w:cstheme="minorHAnsi"/>
                  <w:i/>
                  <w:iCs/>
                  <w:noProof/>
                  <w:lang w:val="en-US"/>
                </w:rPr>
                <w:t>Consumer Communications and Networking Conference (CCNC)</w:t>
              </w:r>
              <w:r w:rsidRPr="006855DF">
                <w:rPr>
                  <w:rFonts w:cstheme="minorHAnsi"/>
                  <w:noProof/>
                  <w:lang w:val="en-US"/>
                </w:rPr>
                <w:t xml:space="preserve"> (pp. 230-235). IEEE.</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Netflix Media Center. (2016, March 17). </w:t>
              </w:r>
              <w:r w:rsidRPr="006855DF">
                <w:rPr>
                  <w:rFonts w:cstheme="minorHAnsi"/>
                  <w:i/>
                  <w:iCs/>
                  <w:noProof/>
                  <w:lang w:val="en-US"/>
                </w:rPr>
                <w:t>How Netflix Works With ISPs Around the Globe to Deliver a Great Viewing Experience</w:t>
              </w:r>
              <w:r w:rsidRPr="006855DF">
                <w:rPr>
                  <w:rFonts w:cstheme="minorHAnsi"/>
                  <w:noProof/>
                  <w:lang w:val="en-US"/>
                </w:rPr>
                <w:t>. Retrieved from Netflix Media Center: https://media.netflix.com/en/company-blog/how-netflix-works-with-isps-around-the-globe-to-deliver-a-great-viewing-experience</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Nielsen. (2016, April 14). </w:t>
              </w:r>
              <w:r w:rsidRPr="006855DF">
                <w:rPr>
                  <w:rFonts w:cstheme="minorHAnsi"/>
                  <w:i/>
                  <w:iCs/>
                  <w:noProof/>
                  <w:lang w:val="en-US"/>
                </w:rPr>
                <w:t>NEW ZEALAND MEDIA TRENDS REPORT 2016</w:t>
              </w:r>
              <w:r w:rsidRPr="006855DF">
                <w:rPr>
                  <w:rFonts w:cstheme="minorHAnsi"/>
                  <w:noProof/>
                  <w:lang w:val="en-US"/>
                </w:rPr>
                <w:t>. Retrieved from Nielsen: http://www.nielsen.com/nz/en/insights/reports/2016/new-zealand-media-trends-2016.html</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Rao, A., Legout, A., Lim, Y. S., Towsley, D., Barakat, C., &amp; Dabbous, W. (2011). Network characteristics of video streaming traffic. </w:t>
              </w:r>
              <w:r w:rsidRPr="006855DF">
                <w:rPr>
                  <w:rFonts w:cstheme="minorHAnsi"/>
                  <w:i/>
                  <w:iCs/>
                  <w:noProof/>
                  <w:lang w:val="en-US"/>
                </w:rPr>
                <w:t>Seventh COnference on emerging Networking EXperiments and Technologies</w:t>
              </w:r>
              <w:r w:rsidRPr="006855DF">
                <w:rPr>
                  <w:rFonts w:cstheme="minorHAnsi"/>
                  <w:noProof/>
                  <w:lang w:val="en-US"/>
                </w:rPr>
                <w:t xml:space="preserve"> (p. 25). ACM.</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Sodagar, I. (2011). The mpeg-dash standard for multimedia streaming over the internet. </w:t>
              </w:r>
              <w:r w:rsidRPr="006855DF">
                <w:rPr>
                  <w:rFonts w:cstheme="minorHAnsi"/>
                  <w:i/>
                  <w:iCs/>
                  <w:noProof/>
                  <w:lang w:val="en-US"/>
                </w:rPr>
                <w:t>IEEE MultiMedia, 18</w:t>
              </w:r>
              <w:r w:rsidRPr="006855DF">
                <w:rPr>
                  <w:rFonts w:cstheme="minorHAnsi"/>
                  <w:noProof/>
                  <w:lang w:val="en-US"/>
                </w:rPr>
                <w:t>(4), 62-67.</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Statistics New Zealand. (2016, October). </w:t>
              </w:r>
              <w:r w:rsidRPr="006855DF">
                <w:rPr>
                  <w:rFonts w:cstheme="minorHAnsi"/>
                  <w:i/>
                  <w:iCs/>
                  <w:noProof/>
                  <w:lang w:val="en-US"/>
                </w:rPr>
                <w:t>Internet Service Provider Survey: 2016</w:t>
              </w:r>
              <w:r w:rsidRPr="006855DF">
                <w:rPr>
                  <w:rFonts w:cstheme="minorHAnsi"/>
                  <w:noProof/>
                  <w:lang w:val="en-US"/>
                </w:rPr>
                <w:t>. Retrieved from Statistics New Zealand: http://www.stats.govt.nz/browse_for_stats/industry_sectors/information_technology_and_communications/ISPSurvey_HOTP2016/Commentary.aspx</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Wu, D., Hou, Y. T., Zhu, W., Zhang, Y. Q., &amp; Peha, J. M. (2001). Streaming video over the Internet: approaches and directions. </w:t>
              </w:r>
              <w:r w:rsidRPr="006855DF">
                <w:rPr>
                  <w:rFonts w:cstheme="minorHAnsi"/>
                  <w:i/>
                  <w:iCs/>
                  <w:noProof/>
                  <w:lang w:val="en-US"/>
                </w:rPr>
                <w:t>IEEE Transactions on circuits and systems for video technology, 11</w:t>
              </w:r>
              <w:r w:rsidRPr="006855DF">
                <w:rPr>
                  <w:rFonts w:cstheme="minorHAnsi"/>
                  <w:noProof/>
                  <w:lang w:val="en-US"/>
                </w:rPr>
                <w:t>, 282-300.</w:t>
              </w:r>
            </w:p>
            <w:p w:rsidR="00215FFC" w:rsidRPr="006855DF" w:rsidRDefault="00215FFC" w:rsidP="00215FFC">
              <w:pPr>
                <w:rPr>
                  <w:rFonts w:cstheme="minorHAnsi"/>
                </w:rPr>
              </w:pPr>
              <w:r w:rsidRPr="006855DF">
                <w:rPr>
                  <w:rFonts w:cstheme="minorHAnsi"/>
                  <w:b/>
                  <w:bCs/>
                  <w:noProof/>
                </w:rPr>
                <w:lastRenderedPageBreak/>
                <w:fldChar w:fldCharType="end"/>
              </w:r>
            </w:p>
          </w:sdtContent>
        </w:sdt>
      </w:sdtContent>
    </w:sdt>
    <w:p w:rsidR="005F7441" w:rsidRPr="006855DF" w:rsidRDefault="005F7441">
      <w:pPr>
        <w:pStyle w:val="TableofFigures"/>
        <w:tabs>
          <w:tab w:val="right" w:leader="dot" w:pos="10456"/>
        </w:tabs>
        <w:rPr>
          <w:rFonts w:cstheme="minorHAnsi"/>
          <w:shd w:val="clear" w:color="auto" w:fill="FFFFFF"/>
        </w:rPr>
      </w:pPr>
      <w:r w:rsidRPr="006855DF">
        <w:rPr>
          <w:rFonts w:cstheme="minorHAnsi"/>
          <w:shd w:val="clear" w:color="auto" w:fill="FFFFFF"/>
        </w:rPr>
        <w:t>Table of Figures</w:t>
      </w:r>
    </w:p>
    <w:p w:rsidR="005F7441" w:rsidRPr="006855DF" w:rsidRDefault="005F7441">
      <w:pPr>
        <w:pStyle w:val="TableofFigures"/>
        <w:tabs>
          <w:tab w:val="right" w:leader="dot" w:pos="10456"/>
        </w:tabs>
        <w:rPr>
          <w:rFonts w:cstheme="minorHAnsi"/>
          <w:noProof/>
        </w:rPr>
      </w:pPr>
      <w:r w:rsidRPr="006855DF">
        <w:rPr>
          <w:rFonts w:cstheme="minorHAnsi"/>
          <w:shd w:val="clear" w:color="auto" w:fill="FFFFFF"/>
        </w:rPr>
        <w:fldChar w:fldCharType="begin"/>
      </w:r>
      <w:r w:rsidRPr="006855DF">
        <w:rPr>
          <w:rFonts w:cstheme="minorHAnsi"/>
          <w:shd w:val="clear" w:color="auto" w:fill="FFFFFF"/>
        </w:rPr>
        <w:instrText xml:space="preserve"> TOC \h \z \c "Figure" </w:instrText>
      </w:r>
      <w:r w:rsidRPr="006855DF">
        <w:rPr>
          <w:rFonts w:cstheme="minorHAnsi"/>
          <w:shd w:val="clear" w:color="auto" w:fill="FFFFFF"/>
        </w:rPr>
        <w:fldChar w:fldCharType="separate"/>
      </w:r>
      <w:hyperlink w:anchor="_Toc480997071" w:history="1">
        <w:r w:rsidRPr="006855DF">
          <w:rPr>
            <w:rStyle w:val="Hyperlink"/>
            <w:rFonts w:cstheme="minorHAnsi"/>
            <w:noProof/>
            <w:color w:val="auto"/>
          </w:rPr>
          <w:t>Figure 1</w:t>
        </w:r>
        <w:r w:rsidR="007404D8" w:rsidRPr="006855DF">
          <w:rPr>
            <w:rStyle w:val="Hyperlink"/>
            <w:rFonts w:cstheme="minorHAnsi"/>
            <w:noProof/>
            <w:color w:val="auto"/>
          </w:rPr>
          <w:t xml:space="preserve"> </w:t>
        </w:r>
        <w:r w:rsidRPr="006855DF">
          <w:rPr>
            <w:rStyle w:val="Hyperlink"/>
            <w:rFonts w:cstheme="minorHAnsi"/>
            <w:noProof/>
            <w:color w:val="auto"/>
          </w:rPr>
          <w:t>Fibre-optic internet connections between 2012 and 2016</w:t>
        </w:r>
        <w:r w:rsidRPr="006855DF">
          <w:rPr>
            <w:rFonts w:cstheme="minorHAnsi"/>
            <w:noProof/>
            <w:webHidden/>
          </w:rPr>
          <w:tab/>
        </w:r>
        <w:r w:rsidRPr="006855DF">
          <w:rPr>
            <w:rFonts w:cstheme="minorHAnsi"/>
            <w:noProof/>
            <w:webHidden/>
          </w:rPr>
          <w:fldChar w:fldCharType="begin"/>
        </w:r>
        <w:r w:rsidRPr="006855DF">
          <w:rPr>
            <w:rFonts w:cstheme="minorHAnsi"/>
            <w:noProof/>
            <w:webHidden/>
          </w:rPr>
          <w:instrText xml:space="preserve"> PAGEREF _Toc480997071 \h </w:instrText>
        </w:r>
        <w:r w:rsidRPr="006855DF">
          <w:rPr>
            <w:rFonts w:cstheme="minorHAnsi"/>
            <w:noProof/>
            <w:webHidden/>
          </w:rPr>
        </w:r>
        <w:r w:rsidRPr="006855DF">
          <w:rPr>
            <w:rFonts w:cstheme="minorHAnsi"/>
            <w:noProof/>
            <w:webHidden/>
          </w:rPr>
          <w:fldChar w:fldCharType="separate"/>
        </w:r>
        <w:r w:rsidRPr="006855DF">
          <w:rPr>
            <w:rFonts w:cstheme="minorHAnsi"/>
            <w:noProof/>
            <w:webHidden/>
          </w:rPr>
          <w:t>8</w:t>
        </w:r>
        <w:r w:rsidRPr="006855DF">
          <w:rPr>
            <w:rFonts w:cstheme="minorHAnsi"/>
            <w:noProof/>
            <w:webHidden/>
          </w:rPr>
          <w:fldChar w:fldCharType="end"/>
        </w:r>
      </w:hyperlink>
    </w:p>
    <w:p w:rsidR="005F7441" w:rsidRPr="006855DF" w:rsidRDefault="008F6018">
      <w:pPr>
        <w:pStyle w:val="TableofFigures"/>
        <w:tabs>
          <w:tab w:val="right" w:leader="dot" w:pos="10456"/>
        </w:tabs>
        <w:rPr>
          <w:rFonts w:cstheme="minorHAnsi"/>
          <w:noProof/>
        </w:rPr>
      </w:pPr>
      <w:hyperlink w:anchor="_Toc480997072" w:history="1">
        <w:r w:rsidR="005F7441" w:rsidRPr="006855DF">
          <w:rPr>
            <w:rStyle w:val="Hyperlink"/>
            <w:rFonts w:cstheme="minorHAnsi"/>
            <w:noProof/>
            <w:color w:val="auto"/>
          </w:rPr>
          <w:t>Figure 2 Broadband internet connections between 2012 and 2016</w:t>
        </w:r>
        <w:r w:rsidR="005F7441" w:rsidRPr="006855DF">
          <w:rPr>
            <w:rFonts w:cstheme="minorHAnsi"/>
            <w:noProof/>
            <w:webHidden/>
          </w:rPr>
          <w:tab/>
        </w:r>
        <w:r w:rsidR="005F7441" w:rsidRPr="006855DF">
          <w:rPr>
            <w:rFonts w:cstheme="minorHAnsi"/>
            <w:noProof/>
            <w:webHidden/>
          </w:rPr>
          <w:fldChar w:fldCharType="begin"/>
        </w:r>
        <w:r w:rsidR="005F7441" w:rsidRPr="006855DF">
          <w:rPr>
            <w:rFonts w:cstheme="minorHAnsi"/>
            <w:noProof/>
            <w:webHidden/>
          </w:rPr>
          <w:instrText xml:space="preserve"> PAGEREF _Toc480997072 \h </w:instrText>
        </w:r>
        <w:r w:rsidR="005F7441" w:rsidRPr="006855DF">
          <w:rPr>
            <w:rFonts w:cstheme="minorHAnsi"/>
            <w:noProof/>
            <w:webHidden/>
          </w:rPr>
        </w:r>
        <w:r w:rsidR="005F7441" w:rsidRPr="006855DF">
          <w:rPr>
            <w:rFonts w:cstheme="minorHAnsi"/>
            <w:noProof/>
            <w:webHidden/>
          </w:rPr>
          <w:fldChar w:fldCharType="separate"/>
        </w:r>
        <w:r w:rsidR="005F7441" w:rsidRPr="006855DF">
          <w:rPr>
            <w:rFonts w:cstheme="minorHAnsi"/>
            <w:noProof/>
            <w:webHidden/>
          </w:rPr>
          <w:t>8</w:t>
        </w:r>
        <w:r w:rsidR="005F7441" w:rsidRPr="006855DF">
          <w:rPr>
            <w:rFonts w:cstheme="minorHAnsi"/>
            <w:noProof/>
            <w:webHidden/>
          </w:rPr>
          <w:fldChar w:fldCharType="end"/>
        </w:r>
      </w:hyperlink>
    </w:p>
    <w:p w:rsidR="005F7441" w:rsidRPr="006855DF" w:rsidRDefault="008F6018">
      <w:pPr>
        <w:pStyle w:val="TableofFigures"/>
        <w:tabs>
          <w:tab w:val="right" w:leader="dot" w:pos="10456"/>
        </w:tabs>
        <w:rPr>
          <w:rFonts w:cstheme="minorHAnsi"/>
          <w:noProof/>
        </w:rPr>
      </w:pPr>
      <w:hyperlink w:anchor="_Toc480997073" w:history="1">
        <w:r w:rsidR="005F7441" w:rsidRPr="006855DF">
          <w:rPr>
            <w:rStyle w:val="Hyperlink"/>
            <w:rFonts w:cstheme="minorHAnsi"/>
            <w:noProof/>
            <w:color w:val="auto"/>
          </w:rPr>
          <w:t>Figure 3 Monthly data usage between 2012 and 2016</w:t>
        </w:r>
        <w:r w:rsidR="005F7441" w:rsidRPr="006855DF">
          <w:rPr>
            <w:rFonts w:cstheme="minorHAnsi"/>
            <w:noProof/>
            <w:webHidden/>
          </w:rPr>
          <w:tab/>
        </w:r>
        <w:r w:rsidR="005F7441" w:rsidRPr="006855DF">
          <w:rPr>
            <w:rFonts w:cstheme="minorHAnsi"/>
            <w:noProof/>
            <w:webHidden/>
          </w:rPr>
          <w:fldChar w:fldCharType="begin"/>
        </w:r>
        <w:r w:rsidR="005F7441" w:rsidRPr="006855DF">
          <w:rPr>
            <w:rFonts w:cstheme="minorHAnsi"/>
            <w:noProof/>
            <w:webHidden/>
          </w:rPr>
          <w:instrText xml:space="preserve"> PAGEREF _Toc480997073 \h </w:instrText>
        </w:r>
        <w:r w:rsidR="005F7441" w:rsidRPr="006855DF">
          <w:rPr>
            <w:rFonts w:cstheme="minorHAnsi"/>
            <w:noProof/>
            <w:webHidden/>
          </w:rPr>
        </w:r>
        <w:r w:rsidR="005F7441" w:rsidRPr="006855DF">
          <w:rPr>
            <w:rFonts w:cstheme="minorHAnsi"/>
            <w:noProof/>
            <w:webHidden/>
          </w:rPr>
          <w:fldChar w:fldCharType="separate"/>
        </w:r>
        <w:r w:rsidR="005F7441" w:rsidRPr="006855DF">
          <w:rPr>
            <w:rFonts w:cstheme="minorHAnsi"/>
            <w:noProof/>
            <w:webHidden/>
          </w:rPr>
          <w:t>9</w:t>
        </w:r>
        <w:r w:rsidR="005F7441" w:rsidRPr="006855DF">
          <w:rPr>
            <w:rFonts w:cstheme="minorHAnsi"/>
            <w:noProof/>
            <w:webHidden/>
          </w:rPr>
          <w:fldChar w:fldCharType="end"/>
        </w:r>
      </w:hyperlink>
    </w:p>
    <w:p w:rsidR="005F7441" w:rsidRPr="006855DF" w:rsidRDefault="008F6018">
      <w:pPr>
        <w:pStyle w:val="TableofFigures"/>
        <w:tabs>
          <w:tab w:val="right" w:leader="dot" w:pos="10456"/>
        </w:tabs>
        <w:rPr>
          <w:rFonts w:cstheme="minorHAnsi"/>
          <w:noProof/>
        </w:rPr>
      </w:pPr>
      <w:hyperlink w:anchor="_Toc480997074" w:history="1">
        <w:r w:rsidR="005F7441" w:rsidRPr="006855DF">
          <w:rPr>
            <w:rStyle w:val="Hyperlink"/>
            <w:rFonts w:cstheme="minorHAnsi"/>
            <w:noProof/>
            <w:color w:val="auto"/>
          </w:rPr>
          <w:t>Figure 4 Mobile phone internet connections between 2014 and 2016</w:t>
        </w:r>
        <w:r w:rsidR="005F7441" w:rsidRPr="006855DF">
          <w:rPr>
            <w:rFonts w:cstheme="minorHAnsi"/>
            <w:noProof/>
            <w:webHidden/>
          </w:rPr>
          <w:tab/>
        </w:r>
        <w:r w:rsidR="005F7441" w:rsidRPr="006855DF">
          <w:rPr>
            <w:rFonts w:cstheme="minorHAnsi"/>
            <w:noProof/>
            <w:webHidden/>
          </w:rPr>
          <w:fldChar w:fldCharType="begin"/>
        </w:r>
        <w:r w:rsidR="005F7441" w:rsidRPr="006855DF">
          <w:rPr>
            <w:rFonts w:cstheme="minorHAnsi"/>
            <w:noProof/>
            <w:webHidden/>
          </w:rPr>
          <w:instrText xml:space="preserve"> PAGEREF _Toc480997074 \h </w:instrText>
        </w:r>
        <w:r w:rsidR="005F7441" w:rsidRPr="006855DF">
          <w:rPr>
            <w:rFonts w:cstheme="minorHAnsi"/>
            <w:noProof/>
            <w:webHidden/>
          </w:rPr>
        </w:r>
        <w:r w:rsidR="005F7441" w:rsidRPr="006855DF">
          <w:rPr>
            <w:rFonts w:cstheme="minorHAnsi"/>
            <w:noProof/>
            <w:webHidden/>
          </w:rPr>
          <w:fldChar w:fldCharType="separate"/>
        </w:r>
        <w:r w:rsidR="005F7441" w:rsidRPr="006855DF">
          <w:rPr>
            <w:rFonts w:cstheme="minorHAnsi"/>
            <w:noProof/>
            <w:webHidden/>
          </w:rPr>
          <w:t>9</w:t>
        </w:r>
        <w:r w:rsidR="005F7441" w:rsidRPr="006855DF">
          <w:rPr>
            <w:rFonts w:cstheme="minorHAnsi"/>
            <w:noProof/>
            <w:webHidden/>
          </w:rPr>
          <w:fldChar w:fldCharType="end"/>
        </w:r>
      </w:hyperlink>
    </w:p>
    <w:p w:rsidR="005F7441" w:rsidRPr="006855DF" w:rsidRDefault="008F6018">
      <w:pPr>
        <w:pStyle w:val="TableofFigures"/>
        <w:tabs>
          <w:tab w:val="right" w:leader="dot" w:pos="10456"/>
        </w:tabs>
        <w:rPr>
          <w:rFonts w:cstheme="minorHAnsi"/>
          <w:noProof/>
        </w:rPr>
      </w:pPr>
      <w:hyperlink w:anchor="_Toc480997075" w:history="1">
        <w:r w:rsidR="005F7441" w:rsidRPr="006855DF">
          <w:rPr>
            <w:rStyle w:val="Hyperlink"/>
            <w:rFonts w:cstheme="minorHAnsi"/>
            <w:noProof/>
            <w:color w:val="auto"/>
          </w:rPr>
          <w:t>Figure 5 This map depicts the location of Netflix servers found in a recent research</w:t>
        </w:r>
        <w:r w:rsidR="005F7441" w:rsidRPr="006855DF">
          <w:rPr>
            <w:rFonts w:cstheme="minorHAnsi"/>
            <w:noProof/>
            <w:webHidden/>
          </w:rPr>
          <w:tab/>
        </w:r>
        <w:r w:rsidR="005F7441" w:rsidRPr="006855DF">
          <w:rPr>
            <w:rFonts w:cstheme="minorHAnsi"/>
            <w:noProof/>
            <w:webHidden/>
          </w:rPr>
          <w:fldChar w:fldCharType="begin"/>
        </w:r>
        <w:r w:rsidR="005F7441" w:rsidRPr="006855DF">
          <w:rPr>
            <w:rFonts w:cstheme="minorHAnsi"/>
            <w:noProof/>
            <w:webHidden/>
          </w:rPr>
          <w:instrText xml:space="preserve"> PAGEREF _Toc480997075 \h </w:instrText>
        </w:r>
        <w:r w:rsidR="005F7441" w:rsidRPr="006855DF">
          <w:rPr>
            <w:rFonts w:cstheme="minorHAnsi"/>
            <w:noProof/>
            <w:webHidden/>
          </w:rPr>
        </w:r>
        <w:r w:rsidR="005F7441" w:rsidRPr="006855DF">
          <w:rPr>
            <w:rFonts w:cstheme="minorHAnsi"/>
            <w:noProof/>
            <w:webHidden/>
          </w:rPr>
          <w:fldChar w:fldCharType="separate"/>
        </w:r>
        <w:r w:rsidR="005F7441" w:rsidRPr="006855DF">
          <w:rPr>
            <w:rFonts w:cstheme="minorHAnsi"/>
            <w:noProof/>
            <w:webHidden/>
          </w:rPr>
          <w:t>10</w:t>
        </w:r>
        <w:r w:rsidR="005F7441" w:rsidRPr="006855DF">
          <w:rPr>
            <w:rFonts w:cstheme="minorHAnsi"/>
            <w:noProof/>
            <w:webHidden/>
          </w:rPr>
          <w:fldChar w:fldCharType="end"/>
        </w:r>
      </w:hyperlink>
    </w:p>
    <w:p w:rsidR="00F46A6F" w:rsidRPr="0098502B" w:rsidRDefault="005F7441">
      <w:pPr>
        <w:rPr>
          <w:rFonts w:cstheme="minorHAnsi"/>
          <w:shd w:val="clear" w:color="auto" w:fill="FFFFFF"/>
        </w:rPr>
      </w:pPr>
      <w:r w:rsidRPr="006855DF">
        <w:rPr>
          <w:rFonts w:cstheme="minorHAnsi"/>
          <w:shd w:val="clear" w:color="auto" w:fill="FFFFFF"/>
        </w:rPr>
        <w:fldChar w:fldCharType="end"/>
      </w:r>
    </w:p>
    <w:sectPr w:rsidR="00F46A6F" w:rsidRPr="0098502B" w:rsidSect="00AF3A5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6018" w:rsidRDefault="008F6018" w:rsidP="00257D7A">
      <w:pPr>
        <w:spacing w:after="0" w:line="240" w:lineRule="auto"/>
      </w:pPr>
      <w:r>
        <w:separator/>
      </w:r>
    </w:p>
  </w:endnote>
  <w:endnote w:type="continuationSeparator" w:id="0">
    <w:p w:rsidR="008F6018" w:rsidRDefault="008F6018" w:rsidP="00257D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6018" w:rsidRDefault="008F6018" w:rsidP="00257D7A">
      <w:pPr>
        <w:spacing w:after="0" w:line="240" w:lineRule="auto"/>
      </w:pPr>
      <w:r>
        <w:separator/>
      </w:r>
    </w:p>
  </w:footnote>
  <w:footnote w:type="continuationSeparator" w:id="0">
    <w:p w:rsidR="008F6018" w:rsidRDefault="008F6018" w:rsidP="00257D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8C463F"/>
    <w:multiLevelType w:val="hybridMultilevel"/>
    <w:tmpl w:val="57EA3E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DA26C3D"/>
    <w:multiLevelType w:val="hybridMultilevel"/>
    <w:tmpl w:val="925663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42586608"/>
    <w:multiLevelType w:val="hybridMultilevel"/>
    <w:tmpl w:val="9E361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E1A77CA"/>
    <w:multiLevelType w:val="hybridMultilevel"/>
    <w:tmpl w:val="7F2C1D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7B6C3DF1"/>
    <w:multiLevelType w:val="hybridMultilevel"/>
    <w:tmpl w:val="96549A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7B8F0234"/>
    <w:multiLevelType w:val="hybridMultilevel"/>
    <w:tmpl w:val="71ECD8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56"/>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trQ0NLO0NDM3MDNR0lEKTi0uzszPAykwqQUAX9zY7CwAAAA="/>
  </w:docVars>
  <w:rsids>
    <w:rsidRoot w:val="007272C4"/>
    <w:rsid w:val="00000FC2"/>
    <w:rsid w:val="00002E77"/>
    <w:rsid w:val="000033EA"/>
    <w:rsid w:val="000113D7"/>
    <w:rsid w:val="000137E6"/>
    <w:rsid w:val="0001396E"/>
    <w:rsid w:val="00014051"/>
    <w:rsid w:val="0001405D"/>
    <w:rsid w:val="000143CB"/>
    <w:rsid w:val="0002089E"/>
    <w:rsid w:val="00023D47"/>
    <w:rsid w:val="00024F05"/>
    <w:rsid w:val="00026A2E"/>
    <w:rsid w:val="00027E3C"/>
    <w:rsid w:val="00030943"/>
    <w:rsid w:val="00030E49"/>
    <w:rsid w:val="0003168C"/>
    <w:rsid w:val="000374E6"/>
    <w:rsid w:val="00037C93"/>
    <w:rsid w:val="00054DBA"/>
    <w:rsid w:val="000600C3"/>
    <w:rsid w:val="0006231A"/>
    <w:rsid w:val="00063454"/>
    <w:rsid w:val="000642A4"/>
    <w:rsid w:val="00073AA8"/>
    <w:rsid w:val="00075F2E"/>
    <w:rsid w:val="00077B5A"/>
    <w:rsid w:val="0008339A"/>
    <w:rsid w:val="00085A58"/>
    <w:rsid w:val="0008745A"/>
    <w:rsid w:val="00087B5A"/>
    <w:rsid w:val="00091A17"/>
    <w:rsid w:val="00093318"/>
    <w:rsid w:val="00094269"/>
    <w:rsid w:val="00094BD2"/>
    <w:rsid w:val="000958CE"/>
    <w:rsid w:val="000A1DA3"/>
    <w:rsid w:val="000A213C"/>
    <w:rsid w:val="000A32BA"/>
    <w:rsid w:val="000A47A3"/>
    <w:rsid w:val="000A5CD9"/>
    <w:rsid w:val="000A66CE"/>
    <w:rsid w:val="000B2B92"/>
    <w:rsid w:val="000B4C91"/>
    <w:rsid w:val="000B6A7F"/>
    <w:rsid w:val="000B7FD6"/>
    <w:rsid w:val="000C0FE9"/>
    <w:rsid w:val="000C4022"/>
    <w:rsid w:val="000C6D58"/>
    <w:rsid w:val="000C74E1"/>
    <w:rsid w:val="000D0037"/>
    <w:rsid w:val="000D3D2C"/>
    <w:rsid w:val="000D418A"/>
    <w:rsid w:val="000D7808"/>
    <w:rsid w:val="000D7FF0"/>
    <w:rsid w:val="000E0C7C"/>
    <w:rsid w:val="000E1F9F"/>
    <w:rsid w:val="000E3B54"/>
    <w:rsid w:val="000F4C81"/>
    <w:rsid w:val="000F67E1"/>
    <w:rsid w:val="001073FF"/>
    <w:rsid w:val="0010792B"/>
    <w:rsid w:val="001102D7"/>
    <w:rsid w:val="001138A7"/>
    <w:rsid w:val="00117E84"/>
    <w:rsid w:val="00122D59"/>
    <w:rsid w:val="00122F12"/>
    <w:rsid w:val="0012368C"/>
    <w:rsid w:val="00126783"/>
    <w:rsid w:val="00136578"/>
    <w:rsid w:val="00140A60"/>
    <w:rsid w:val="0015188B"/>
    <w:rsid w:val="00152DB0"/>
    <w:rsid w:val="00152E1E"/>
    <w:rsid w:val="00161237"/>
    <w:rsid w:val="00162579"/>
    <w:rsid w:val="001753F5"/>
    <w:rsid w:val="0018119E"/>
    <w:rsid w:val="00193821"/>
    <w:rsid w:val="001938BE"/>
    <w:rsid w:val="00194464"/>
    <w:rsid w:val="00195AC5"/>
    <w:rsid w:val="00196FD3"/>
    <w:rsid w:val="00197552"/>
    <w:rsid w:val="001A0C54"/>
    <w:rsid w:val="001A2413"/>
    <w:rsid w:val="001A3F75"/>
    <w:rsid w:val="001A58FD"/>
    <w:rsid w:val="001B1BC6"/>
    <w:rsid w:val="001B3B93"/>
    <w:rsid w:val="001B3F8A"/>
    <w:rsid w:val="001B5156"/>
    <w:rsid w:val="001C302E"/>
    <w:rsid w:val="001C3FC4"/>
    <w:rsid w:val="001C591E"/>
    <w:rsid w:val="001C5B50"/>
    <w:rsid w:val="001C6C1B"/>
    <w:rsid w:val="001C6F1A"/>
    <w:rsid w:val="001D0E23"/>
    <w:rsid w:val="001D52A4"/>
    <w:rsid w:val="001D6AEC"/>
    <w:rsid w:val="001E07C8"/>
    <w:rsid w:val="001E3F60"/>
    <w:rsid w:val="001E6CA4"/>
    <w:rsid w:val="001E79FE"/>
    <w:rsid w:val="001F26F3"/>
    <w:rsid w:val="001F399E"/>
    <w:rsid w:val="001F4179"/>
    <w:rsid w:val="001F6180"/>
    <w:rsid w:val="001F6CC6"/>
    <w:rsid w:val="001F7B6B"/>
    <w:rsid w:val="00201998"/>
    <w:rsid w:val="0020437A"/>
    <w:rsid w:val="002073DD"/>
    <w:rsid w:val="0021008E"/>
    <w:rsid w:val="00210AD8"/>
    <w:rsid w:val="0021540A"/>
    <w:rsid w:val="00215FFC"/>
    <w:rsid w:val="0021636C"/>
    <w:rsid w:val="00217D4D"/>
    <w:rsid w:val="00220CF8"/>
    <w:rsid w:val="0022137A"/>
    <w:rsid w:val="002218AB"/>
    <w:rsid w:val="002277B9"/>
    <w:rsid w:val="00232A69"/>
    <w:rsid w:val="00240B98"/>
    <w:rsid w:val="00240E76"/>
    <w:rsid w:val="002411AE"/>
    <w:rsid w:val="002437AE"/>
    <w:rsid w:val="00244ABD"/>
    <w:rsid w:val="0024568F"/>
    <w:rsid w:val="00246AB8"/>
    <w:rsid w:val="00250441"/>
    <w:rsid w:val="00252E54"/>
    <w:rsid w:val="00254766"/>
    <w:rsid w:val="00257D7A"/>
    <w:rsid w:val="00264727"/>
    <w:rsid w:val="00265F4E"/>
    <w:rsid w:val="002668F7"/>
    <w:rsid w:val="0027054A"/>
    <w:rsid w:val="0027074E"/>
    <w:rsid w:val="00270BF9"/>
    <w:rsid w:val="00274C19"/>
    <w:rsid w:val="002859DD"/>
    <w:rsid w:val="00285BDA"/>
    <w:rsid w:val="0029217A"/>
    <w:rsid w:val="002946E0"/>
    <w:rsid w:val="0029754D"/>
    <w:rsid w:val="002A15DF"/>
    <w:rsid w:val="002A410C"/>
    <w:rsid w:val="002A628D"/>
    <w:rsid w:val="002B7065"/>
    <w:rsid w:val="002C18CC"/>
    <w:rsid w:val="002C30C4"/>
    <w:rsid w:val="002C64B4"/>
    <w:rsid w:val="002C6913"/>
    <w:rsid w:val="002D08A4"/>
    <w:rsid w:val="002D51BC"/>
    <w:rsid w:val="002D59C2"/>
    <w:rsid w:val="002D5E1D"/>
    <w:rsid w:val="002E343D"/>
    <w:rsid w:val="002F2BEF"/>
    <w:rsid w:val="002F57EF"/>
    <w:rsid w:val="0030237A"/>
    <w:rsid w:val="003027EA"/>
    <w:rsid w:val="003044C4"/>
    <w:rsid w:val="00305ABE"/>
    <w:rsid w:val="0031035B"/>
    <w:rsid w:val="00311207"/>
    <w:rsid w:val="00311B27"/>
    <w:rsid w:val="003122DB"/>
    <w:rsid w:val="003122F0"/>
    <w:rsid w:val="00314CB9"/>
    <w:rsid w:val="00317C92"/>
    <w:rsid w:val="00321A32"/>
    <w:rsid w:val="00323706"/>
    <w:rsid w:val="003250EC"/>
    <w:rsid w:val="00325BC6"/>
    <w:rsid w:val="003269A1"/>
    <w:rsid w:val="00330006"/>
    <w:rsid w:val="003309EA"/>
    <w:rsid w:val="00330BDB"/>
    <w:rsid w:val="00331506"/>
    <w:rsid w:val="003317B7"/>
    <w:rsid w:val="00331F4C"/>
    <w:rsid w:val="00333B1E"/>
    <w:rsid w:val="003347B5"/>
    <w:rsid w:val="003348E0"/>
    <w:rsid w:val="00346D14"/>
    <w:rsid w:val="00347D5D"/>
    <w:rsid w:val="00350BDF"/>
    <w:rsid w:val="00357236"/>
    <w:rsid w:val="00357572"/>
    <w:rsid w:val="00370361"/>
    <w:rsid w:val="003719BB"/>
    <w:rsid w:val="00375082"/>
    <w:rsid w:val="0037659B"/>
    <w:rsid w:val="00382481"/>
    <w:rsid w:val="003828E5"/>
    <w:rsid w:val="00387CB8"/>
    <w:rsid w:val="0039021C"/>
    <w:rsid w:val="003955F8"/>
    <w:rsid w:val="003A0B62"/>
    <w:rsid w:val="003A1DD4"/>
    <w:rsid w:val="003A47E2"/>
    <w:rsid w:val="003A4BA9"/>
    <w:rsid w:val="003A4F7A"/>
    <w:rsid w:val="003A5162"/>
    <w:rsid w:val="003A7C37"/>
    <w:rsid w:val="003B74E0"/>
    <w:rsid w:val="003B7781"/>
    <w:rsid w:val="003C1804"/>
    <w:rsid w:val="003C1810"/>
    <w:rsid w:val="003C689B"/>
    <w:rsid w:val="003D1F2F"/>
    <w:rsid w:val="003D21A7"/>
    <w:rsid w:val="003D5138"/>
    <w:rsid w:val="003E01B8"/>
    <w:rsid w:val="003E69B9"/>
    <w:rsid w:val="003E78F4"/>
    <w:rsid w:val="003F37AD"/>
    <w:rsid w:val="003F4CA2"/>
    <w:rsid w:val="003F6A70"/>
    <w:rsid w:val="00401CCF"/>
    <w:rsid w:val="00403A3D"/>
    <w:rsid w:val="00404992"/>
    <w:rsid w:val="004060E9"/>
    <w:rsid w:val="00411083"/>
    <w:rsid w:val="0041438B"/>
    <w:rsid w:val="00414841"/>
    <w:rsid w:val="0041576B"/>
    <w:rsid w:val="004166FE"/>
    <w:rsid w:val="0041711B"/>
    <w:rsid w:val="004249BA"/>
    <w:rsid w:val="00431946"/>
    <w:rsid w:val="004364F3"/>
    <w:rsid w:val="00436741"/>
    <w:rsid w:val="00436EFC"/>
    <w:rsid w:val="00440C54"/>
    <w:rsid w:val="00442275"/>
    <w:rsid w:val="00442428"/>
    <w:rsid w:val="00442AF2"/>
    <w:rsid w:val="0044448B"/>
    <w:rsid w:val="004456A0"/>
    <w:rsid w:val="0045185D"/>
    <w:rsid w:val="004519CB"/>
    <w:rsid w:val="0045227A"/>
    <w:rsid w:val="004542E0"/>
    <w:rsid w:val="00456001"/>
    <w:rsid w:val="004561BC"/>
    <w:rsid w:val="0045735A"/>
    <w:rsid w:val="00457F0B"/>
    <w:rsid w:val="004602A8"/>
    <w:rsid w:val="004627A1"/>
    <w:rsid w:val="00465540"/>
    <w:rsid w:val="004750DC"/>
    <w:rsid w:val="00476D04"/>
    <w:rsid w:val="0048110C"/>
    <w:rsid w:val="00484E5F"/>
    <w:rsid w:val="0049016E"/>
    <w:rsid w:val="00490668"/>
    <w:rsid w:val="00491DE7"/>
    <w:rsid w:val="00491F5B"/>
    <w:rsid w:val="0049395F"/>
    <w:rsid w:val="00495C5C"/>
    <w:rsid w:val="0049636B"/>
    <w:rsid w:val="004A272C"/>
    <w:rsid w:val="004A2904"/>
    <w:rsid w:val="004A2C88"/>
    <w:rsid w:val="004A6DD1"/>
    <w:rsid w:val="004B3499"/>
    <w:rsid w:val="004B6170"/>
    <w:rsid w:val="004D0351"/>
    <w:rsid w:val="004D4763"/>
    <w:rsid w:val="004D7262"/>
    <w:rsid w:val="004E03B8"/>
    <w:rsid w:val="004E0CCA"/>
    <w:rsid w:val="004E3179"/>
    <w:rsid w:val="004E4D37"/>
    <w:rsid w:val="004E6147"/>
    <w:rsid w:val="004E66DA"/>
    <w:rsid w:val="004F08FA"/>
    <w:rsid w:val="004F1095"/>
    <w:rsid w:val="004F3F1F"/>
    <w:rsid w:val="004F4D8D"/>
    <w:rsid w:val="004F60B9"/>
    <w:rsid w:val="005039FD"/>
    <w:rsid w:val="00504228"/>
    <w:rsid w:val="005058B0"/>
    <w:rsid w:val="00507105"/>
    <w:rsid w:val="00513836"/>
    <w:rsid w:val="005215A7"/>
    <w:rsid w:val="005279FF"/>
    <w:rsid w:val="00527D4B"/>
    <w:rsid w:val="0053169C"/>
    <w:rsid w:val="005318BA"/>
    <w:rsid w:val="00531F25"/>
    <w:rsid w:val="00533EAA"/>
    <w:rsid w:val="005353A9"/>
    <w:rsid w:val="00535FE7"/>
    <w:rsid w:val="00541F40"/>
    <w:rsid w:val="005422B2"/>
    <w:rsid w:val="0054370F"/>
    <w:rsid w:val="00543886"/>
    <w:rsid w:val="005440F9"/>
    <w:rsid w:val="00544BF4"/>
    <w:rsid w:val="005468B6"/>
    <w:rsid w:val="005612B4"/>
    <w:rsid w:val="005676E4"/>
    <w:rsid w:val="005712DB"/>
    <w:rsid w:val="00572DED"/>
    <w:rsid w:val="005731ED"/>
    <w:rsid w:val="00575A15"/>
    <w:rsid w:val="005815F2"/>
    <w:rsid w:val="0058485C"/>
    <w:rsid w:val="0058683B"/>
    <w:rsid w:val="00590AB6"/>
    <w:rsid w:val="00590E87"/>
    <w:rsid w:val="00593C26"/>
    <w:rsid w:val="00596CA3"/>
    <w:rsid w:val="005B2F34"/>
    <w:rsid w:val="005F0509"/>
    <w:rsid w:val="005F177D"/>
    <w:rsid w:val="005F3420"/>
    <w:rsid w:val="005F3D8A"/>
    <w:rsid w:val="005F6BAA"/>
    <w:rsid w:val="005F7441"/>
    <w:rsid w:val="00600206"/>
    <w:rsid w:val="0060294F"/>
    <w:rsid w:val="00605CB0"/>
    <w:rsid w:val="00612CAF"/>
    <w:rsid w:val="00614A8B"/>
    <w:rsid w:val="00615F6F"/>
    <w:rsid w:val="006167CC"/>
    <w:rsid w:val="00617F7A"/>
    <w:rsid w:val="0062457F"/>
    <w:rsid w:val="0062515E"/>
    <w:rsid w:val="0062713D"/>
    <w:rsid w:val="00637E46"/>
    <w:rsid w:val="00640CFB"/>
    <w:rsid w:val="0064297A"/>
    <w:rsid w:val="006429D5"/>
    <w:rsid w:val="00645A22"/>
    <w:rsid w:val="00646503"/>
    <w:rsid w:val="00646F2E"/>
    <w:rsid w:val="00652792"/>
    <w:rsid w:val="00652C8B"/>
    <w:rsid w:val="00653746"/>
    <w:rsid w:val="00653FBF"/>
    <w:rsid w:val="006541D1"/>
    <w:rsid w:val="00654C3E"/>
    <w:rsid w:val="00655D55"/>
    <w:rsid w:val="006627A9"/>
    <w:rsid w:val="0066285D"/>
    <w:rsid w:val="00666C0E"/>
    <w:rsid w:val="006756DB"/>
    <w:rsid w:val="00675E75"/>
    <w:rsid w:val="00676809"/>
    <w:rsid w:val="0068376F"/>
    <w:rsid w:val="006855DF"/>
    <w:rsid w:val="00685D6A"/>
    <w:rsid w:val="006865EC"/>
    <w:rsid w:val="00693EEC"/>
    <w:rsid w:val="00695A16"/>
    <w:rsid w:val="006A4F52"/>
    <w:rsid w:val="006B3BE2"/>
    <w:rsid w:val="006B58A4"/>
    <w:rsid w:val="006B5A66"/>
    <w:rsid w:val="006C10AE"/>
    <w:rsid w:val="006C6138"/>
    <w:rsid w:val="006D5002"/>
    <w:rsid w:val="006D5548"/>
    <w:rsid w:val="006E0CCB"/>
    <w:rsid w:val="006E64FF"/>
    <w:rsid w:val="00700DFC"/>
    <w:rsid w:val="00701754"/>
    <w:rsid w:val="00701B99"/>
    <w:rsid w:val="007078AF"/>
    <w:rsid w:val="00713F80"/>
    <w:rsid w:val="00721622"/>
    <w:rsid w:val="00725465"/>
    <w:rsid w:val="00726C55"/>
    <w:rsid w:val="007272C4"/>
    <w:rsid w:val="00727528"/>
    <w:rsid w:val="00731402"/>
    <w:rsid w:val="00731C4F"/>
    <w:rsid w:val="007335CE"/>
    <w:rsid w:val="0073542C"/>
    <w:rsid w:val="007404D8"/>
    <w:rsid w:val="00740723"/>
    <w:rsid w:val="00742D64"/>
    <w:rsid w:val="00742FE5"/>
    <w:rsid w:val="007451D3"/>
    <w:rsid w:val="00746748"/>
    <w:rsid w:val="00747633"/>
    <w:rsid w:val="007476DF"/>
    <w:rsid w:val="00751D3E"/>
    <w:rsid w:val="00754A54"/>
    <w:rsid w:val="007576AB"/>
    <w:rsid w:val="00765050"/>
    <w:rsid w:val="007706E3"/>
    <w:rsid w:val="0077454F"/>
    <w:rsid w:val="007753A4"/>
    <w:rsid w:val="007766C6"/>
    <w:rsid w:val="0078000A"/>
    <w:rsid w:val="007810E6"/>
    <w:rsid w:val="0078145D"/>
    <w:rsid w:val="00785026"/>
    <w:rsid w:val="00785259"/>
    <w:rsid w:val="0078631E"/>
    <w:rsid w:val="00786C96"/>
    <w:rsid w:val="007873D6"/>
    <w:rsid w:val="00791062"/>
    <w:rsid w:val="0079144A"/>
    <w:rsid w:val="00792BFD"/>
    <w:rsid w:val="00792E7E"/>
    <w:rsid w:val="00793D07"/>
    <w:rsid w:val="0079615B"/>
    <w:rsid w:val="007962FA"/>
    <w:rsid w:val="007A004E"/>
    <w:rsid w:val="007A09ED"/>
    <w:rsid w:val="007A1074"/>
    <w:rsid w:val="007A1CDF"/>
    <w:rsid w:val="007A418A"/>
    <w:rsid w:val="007B7F9E"/>
    <w:rsid w:val="007C163A"/>
    <w:rsid w:val="007C73D1"/>
    <w:rsid w:val="007C7814"/>
    <w:rsid w:val="007D4C12"/>
    <w:rsid w:val="007E112C"/>
    <w:rsid w:val="007E1DB2"/>
    <w:rsid w:val="007E503F"/>
    <w:rsid w:val="007F182F"/>
    <w:rsid w:val="007F1989"/>
    <w:rsid w:val="007F38D2"/>
    <w:rsid w:val="007F52F7"/>
    <w:rsid w:val="008022D4"/>
    <w:rsid w:val="00802CA9"/>
    <w:rsid w:val="0080317A"/>
    <w:rsid w:val="00805BE4"/>
    <w:rsid w:val="0081552A"/>
    <w:rsid w:val="00816185"/>
    <w:rsid w:val="00821194"/>
    <w:rsid w:val="008211A2"/>
    <w:rsid w:val="008264E7"/>
    <w:rsid w:val="00826CB9"/>
    <w:rsid w:val="008302C7"/>
    <w:rsid w:val="0083241C"/>
    <w:rsid w:val="00833B10"/>
    <w:rsid w:val="00834B56"/>
    <w:rsid w:val="00836DF5"/>
    <w:rsid w:val="00837B11"/>
    <w:rsid w:val="00841223"/>
    <w:rsid w:val="008417A2"/>
    <w:rsid w:val="00841BBF"/>
    <w:rsid w:val="0084567B"/>
    <w:rsid w:val="008462C1"/>
    <w:rsid w:val="008508F1"/>
    <w:rsid w:val="00850FA2"/>
    <w:rsid w:val="008511C3"/>
    <w:rsid w:val="00853F76"/>
    <w:rsid w:val="00856AB1"/>
    <w:rsid w:val="008570CD"/>
    <w:rsid w:val="00860F34"/>
    <w:rsid w:val="00867CB2"/>
    <w:rsid w:val="00870258"/>
    <w:rsid w:val="00872583"/>
    <w:rsid w:val="00873A6D"/>
    <w:rsid w:val="00874873"/>
    <w:rsid w:val="00874D71"/>
    <w:rsid w:val="008758D6"/>
    <w:rsid w:val="00875FA7"/>
    <w:rsid w:val="00876495"/>
    <w:rsid w:val="008774AB"/>
    <w:rsid w:val="0088106B"/>
    <w:rsid w:val="00882AD7"/>
    <w:rsid w:val="0088350C"/>
    <w:rsid w:val="00883787"/>
    <w:rsid w:val="0089107F"/>
    <w:rsid w:val="008936CF"/>
    <w:rsid w:val="00893C24"/>
    <w:rsid w:val="008979E4"/>
    <w:rsid w:val="008A00E1"/>
    <w:rsid w:val="008A313F"/>
    <w:rsid w:val="008B14E5"/>
    <w:rsid w:val="008B1605"/>
    <w:rsid w:val="008B1BDF"/>
    <w:rsid w:val="008C033A"/>
    <w:rsid w:val="008C6AF9"/>
    <w:rsid w:val="008D155F"/>
    <w:rsid w:val="008D3292"/>
    <w:rsid w:val="008D7DAC"/>
    <w:rsid w:val="008E2C2A"/>
    <w:rsid w:val="008E32F3"/>
    <w:rsid w:val="008E3382"/>
    <w:rsid w:val="008E75E0"/>
    <w:rsid w:val="008F1F6D"/>
    <w:rsid w:val="008F6018"/>
    <w:rsid w:val="008F78A7"/>
    <w:rsid w:val="008F78E9"/>
    <w:rsid w:val="0090055B"/>
    <w:rsid w:val="009005FA"/>
    <w:rsid w:val="00901A82"/>
    <w:rsid w:val="009100CC"/>
    <w:rsid w:val="009177EB"/>
    <w:rsid w:val="009216CA"/>
    <w:rsid w:val="00923227"/>
    <w:rsid w:val="00927219"/>
    <w:rsid w:val="009453F7"/>
    <w:rsid w:val="009469EF"/>
    <w:rsid w:val="00947D6A"/>
    <w:rsid w:val="00950AE6"/>
    <w:rsid w:val="009606F7"/>
    <w:rsid w:val="00961480"/>
    <w:rsid w:val="0096212E"/>
    <w:rsid w:val="00963545"/>
    <w:rsid w:val="0096436E"/>
    <w:rsid w:val="00966545"/>
    <w:rsid w:val="00966CD6"/>
    <w:rsid w:val="009679CE"/>
    <w:rsid w:val="00970782"/>
    <w:rsid w:val="00972397"/>
    <w:rsid w:val="00972DFE"/>
    <w:rsid w:val="00973DAF"/>
    <w:rsid w:val="009745BF"/>
    <w:rsid w:val="00974B8B"/>
    <w:rsid w:val="0097719A"/>
    <w:rsid w:val="0098410E"/>
    <w:rsid w:val="0098502B"/>
    <w:rsid w:val="00985EBF"/>
    <w:rsid w:val="00986B06"/>
    <w:rsid w:val="009908A2"/>
    <w:rsid w:val="0099191E"/>
    <w:rsid w:val="00991AD1"/>
    <w:rsid w:val="00995413"/>
    <w:rsid w:val="00995AF7"/>
    <w:rsid w:val="00997E0B"/>
    <w:rsid w:val="009A0527"/>
    <w:rsid w:val="009A3318"/>
    <w:rsid w:val="009A4838"/>
    <w:rsid w:val="009B2A7D"/>
    <w:rsid w:val="009B31B2"/>
    <w:rsid w:val="009B38E9"/>
    <w:rsid w:val="009B492F"/>
    <w:rsid w:val="009C3062"/>
    <w:rsid w:val="009D0098"/>
    <w:rsid w:val="009D0D5C"/>
    <w:rsid w:val="009D1BAB"/>
    <w:rsid w:val="009D1C5D"/>
    <w:rsid w:val="009E29CA"/>
    <w:rsid w:val="009E3128"/>
    <w:rsid w:val="009E3349"/>
    <w:rsid w:val="009E447E"/>
    <w:rsid w:val="009E4A6A"/>
    <w:rsid w:val="009E78A8"/>
    <w:rsid w:val="009F3C65"/>
    <w:rsid w:val="009F40B9"/>
    <w:rsid w:val="00A03582"/>
    <w:rsid w:val="00A24A1A"/>
    <w:rsid w:val="00A26013"/>
    <w:rsid w:val="00A27634"/>
    <w:rsid w:val="00A329CF"/>
    <w:rsid w:val="00A33C9B"/>
    <w:rsid w:val="00A34546"/>
    <w:rsid w:val="00A359EA"/>
    <w:rsid w:val="00A4224C"/>
    <w:rsid w:val="00A47ECC"/>
    <w:rsid w:val="00A50D25"/>
    <w:rsid w:val="00A54DA2"/>
    <w:rsid w:val="00A60619"/>
    <w:rsid w:val="00A66B46"/>
    <w:rsid w:val="00A7554E"/>
    <w:rsid w:val="00A80C80"/>
    <w:rsid w:val="00A8234B"/>
    <w:rsid w:val="00A8394E"/>
    <w:rsid w:val="00A83F90"/>
    <w:rsid w:val="00A86CDF"/>
    <w:rsid w:val="00A8776A"/>
    <w:rsid w:val="00A9122C"/>
    <w:rsid w:val="00A93904"/>
    <w:rsid w:val="00A94C3A"/>
    <w:rsid w:val="00A9582C"/>
    <w:rsid w:val="00AA5408"/>
    <w:rsid w:val="00AB54D6"/>
    <w:rsid w:val="00AC0003"/>
    <w:rsid w:val="00AC2CDD"/>
    <w:rsid w:val="00AC2EBD"/>
    <w:rsid w:val="00AC4411"/>
    <w:rsid w:val="00AC69BC"/>
    <w:rsid w:val="00AD665F"/>
    <w:rsid w:val="00AD6EC5"/>
    <w:rsid w:val="00AE1461"/>
    <w:rsid w:val="00AE1762"/>
    <w:rsid w:val="00AE45C3"/>
    <w:rsid w:val="00AE6364"/>
    <w:rsid w:val="00AE654E"/>
    <w:rsid w:val="00AF1A1F"/>
    <w:rsid w:val="00AF2BAF"/>
    <w:rsid w:val="00AF3A5F"/>
    <w:rsid w:val="00AF3D05"/>
    <w:rsid w:val="00AF648E"/>
    <w:rsid w:val="00AF7861"/>
    <w:rsid w:val="00B007BA"/>
    <w:rsid w:val="00B00BDA"/>
    <w:rsid w:val="00B032AD"/>
    <w:rsid w:val="00B13136"/>
    <w:rsid w:val="00B15548"/>
    <w:rsid w:val="00B15A54"/>
    <w:rsid w:val="00B169FD"/>
    <w:rsid w:val="00B16AEA"/>
    <w:rsid w:val="00B179D7"/>
    <w:rsid w:val="00B2129E"/>
    <w:rsid w:val="00B22E01"/>
    <w:rsid w:val="00B2326A"/>
    <w:rsid w:val="00B238D1"/>
    <w:rsid w:val="00B251B7"/>
    <w:rsid w:val="00B31CEC"/>
    <w:rsid w:val="00B4160D"/>
    <w:rsid w:val="00B41969"/>
    <w:rsid w:val="00B614A4"/>
    <w:rsid w:val="00B61987"/>
    <w:rsid w:val="00B64045"/>
    <w:rsid w:val="00B641DD"/>
    <w:rsid w:val="00B65044"/>
    <w:rsid w:val="00B7011F"/>
    <w:rsid w:val="00B71A7C"/>
    <w:rsid w:val="00B71D38"/>
    <w:rsid w:val="00B7217F"/>
    <w:rsid w:val="00B7226E"/>
    <w:rsid w:val="00B7285E"/>
    <w:rsid w:val="00B73274"/>
    <w:rsid w:val="00B77683"/>
    <w:rsid w:val="00B77A71"/>
    <w:rsid w:val="00B80F65"/>
    <w:rsid w:val="00B8785C"/>
    <w:rsid w:val="00B87A8E"/>
    <w:rsid w:val="00B90F79"/>
    <w:rsid w:val="00B92630"/>
    <w:rsid w:val="00B93258"/>
    <w:rsid w:val="00B96173"/>
    <w:rsid w:val="00B96465"/>
    <w:rsid w:val="00BA1956"/>
    <w:rsid w:val="00BA38E0"/>
    <w:rsid w:val="00BB013C"/>
    <w:rsid w:val="00BB19DF"/>
    <w:rsid w:val="00BB656F"/>
    <w:rsid w:val="00BB6E8F"/>
    <w:rsid w:val="00BB6F6A"/>
    <w:rsid w:val="00BC4171"/>
    <w:rsid w:val="00BC4A69"/>
    <w:rsid w:val="00BC642D"/>
    <w:rsid w:val="00BD12BD"/>
    <w:rsid w:val="00BD4DBD"/>
    <w:rsid w:val="00BE5607"/>
    <w:rsid w:val="00BE5EFB"/>
    <w:rsid w:val="00BF23AE"/>
    <w:rsid w:val="00BF328E"/>
    <w:rsid w:val="00BF7684"/>
    <w:rsid w:val="00C05D01"/>
    <w:rsid w:val="00C127F1"/>
    <w:rsid w:val="00C135EF"/>
    <w:rsid w:val="00C13A48"/>
    <w:rsid w:val="00C145CA"/>
    <w:rsid w:val="00C2246F"/>
    <w:rsid w:val="00C235CE"/>
    <w:rsid w:val="00C2624B"/>
    <w:rsid w:val="00C32EAB"/>
    <w:rsid w:val="00C405D9"/>
    <w:rsid w:val="00C41C46"/>
    <w:rsid w:val="00C42C2E"/>
    <w:rsid w:val="00C42DFF"/>
    <w:rsid w:val="00C45443"/>
    <w:rsid w:val="00C4589A"/>
    <w:rsid w:val="00C45ABD"/>
    <w:rsid w:val="00C462A3"/>
    <w:rsid w:val="00C47E0F"/>
    <w:rsid w:val="00C50F56"/>
    <w:rsid w:val="00C5265E"/>
    <w:rsid w:val="00C52CD8"/>
    <w:rsid w:val="00C52E60"/>
    <w:rsid w:val="00C54DA0"/>
    <w:rsid w:val="00C5561F"/>
    <w:rsid w:val="00C55D9B"/>
    <w:rsid w:val="00C57F86"/>
    <w:rsid w:val="00C651E8"/>
    <w:rsid w:val="00C672FC"/>
    <w:rsid w:val="00C67EC5"/>
    <w:rsid w:val="00C72710"/>
    <w:rsid w:val="00C72AB1"/>
    <w:rsid w:val="00C73461"/>
    <w:rsid w:val="00C7673A"/>
    <w:rsid w:val="00C82B5D"/>
    <w:rsid w:val="00C82C58"/>
    <w:rsid w:val="00C84DF7"/>
    <w:rsid w:val="00C9399E"/>
    <w:rsid w:val="00CA1F86"/>
    <w:rsid w:val="00CA317A"/>
    <w:rsid w:val="00CB46AD"/>
    <w:rsid w:val="00CB7B1F"/>
    <w:rsid w:val="00CC4749"/>
    <w:rsid w:val="00CC7577"/>
    <w:rsid w:val="00CD0761"/>
    <w:rsid w:val="00CE2417"/>
    <w:rsid w:val="00CE55EA"/>
    <w:rsid w:val="00CE6BFC"/>
    <w:rsid w:val="00CF0372"/>
    <w:rsid w:val="00CF3D9B"/>
    <w:rsid w:val="00CF5330"/>
    <w:rsid w:val="00CF5801"/>
    <w:rsid w:val="00CF7017"/>
    <w:rsid w:val="00D001CA"/>
    <w:rsid w:val="00D0161E"/>
    <w:rsid w:val="00D01C97"/>
    <w:rsid w:val="00D071BB"/>
    <w:rsid w:val="00D10CF4"/>
    <w:rsid w:val="00D16689"/>
    <w:rsid w:val="00D232AE"/>
    <w:rsid w:val="00D36AE4"/>
    <w:rsid w:val="00D37E64"/>
    <w:rsid w:val="00D42920"/>
    <w:rsid w:val="00D43B85"/>
    <w:rsid w:val="00D47C94"/>
    <w:rsid w:val="00D50A78"/>
    <w:rsid w:val="00D51064"/>
    <w:rsid w:val="00D55B8A"/>
    <w:rsid w:val="00D5697B"/>
    <w:rsid w:val="00D57464"/>
    <w:rsid w:val="00D623EC"/>
    <w:rsid w:val="00D64433"/>
    <w:rsid w:val="00D6447A"/>
    <w:rsid w:val="00D71D33"/>
    <w:rsid w:val="00D728ED"/>
    <w:rsid w:val="00D72DD2"/>
    <w:rsid w:val="00D80F63"/>
    <w:rsid w:val="00D875BE"/>
    <w:rsid w:val="00D91E9C"/>
    <w:rsid w:val="00D928E3"/>
    <w:rsid w:val="00D96957"/>
    <w:rsid w:val="00D97537"/>
    <w:rsid w:val="00DA077B"/>
    <w:rsid w:val="00DA0DBA"/>
    <w:rsid w:val="00DA2E43"/>
    <w:rsid w:val="00DB1179"/>
    <w:rsid w:val="00DB15F3"/>
    <w:rsid w:val="00DB2B27"/>
    <w:rsid w:val="00DB3F45"/>
    <w:rsid w:val="00DC3D0C"/>
    <w:rsid w:val="00DD4333"/>
    <w:rsid w:val="00DD5E77"/>
    <w:rsid w:val="00DE026B"/>
    <w:rsid w:val="00DE2EAB"/>
    <w:rsid w:val="00DE7BE4"/>
    <w:rsid w:val="00DE7FC9"/>
    <w:rsid w:val="00DF41FC"/>
    <w:rsid w:val="00DF591C"/>
    <w:rsid w:val="00E016DB"/>
    <w:rsid w:val="00E022F5"/>
    <w:rsid w:val="00E06DFB"/>
    <w:rsid w:val="00E13EA5"/>
    <w:rsid w:val="00E159B2"/>
    <w:rsid w:val="00E15A28"/>
    <w:rsid w:val="00E17727"/>
    <w:rsid w:val="00E251E8"/>
    <w:rsid w:val="00E25840"/>
    <w:rsid w:val="00E2714F"/>
    <w:rsid w:val="00E325E8"/>
    <w:rsid w:val="00E35286"/>
    <w:rsid w:val="00E361C8"/>
    <w:rsid w:val="00E42008"/>
    <w:rsid w:val="00E46FDD"/>
    <w:rsid w:val="00E52BDD"/>
    <w:rsid w:val="00E610A5"/>
    <w:rsid w:val="00E61C20"/>
    <w:rsid w:val="00E63F11"/>
    <w:rsid w:val="00E70F40"/>
    <w:rsid w:val="00E7277E"/>
    <w:rsid w:val="00E72B1C"/>
    <w:rsid w:val="00E74400"/>
    <w:rsid w:val="00E744CE"/>
    <w:rsid w:val="00E7669B"/>
    <w:rsid w:val="00E80570"/>
    <w:rsid w:val="00E80DA6"/>
    <w:rsid w:val="00E8475A"/>
    <w:rsid w:val="00E84B13"/>
    <w:rsid w:val="00E86DB2"/>
    <w:rsid w:val="00E91CE1"/>
    <w:rsid w:val="00E92893"/>
    <w:rsid w:val="00E96C6B"/>
    <w:rsid w:val="00EA0921"/>
    <w:rsid w:val="00EA1910"/>
    <w:rsid w:val="00EA1F45"/>
    <w:rsid w:val="00EA241E"/>
    <w:rsid w:val="00EA5CFB"/>
    <w:rsid w:val="00EA7747"/>
    <w:rsid w:val="00EB3EF6"/>
    <w:rsid w:val="00EB6252"/>
    <w:rsid w:val="00EC0667"/>
    <w:rsid w:val="00EC0D92"/>
    <w:rsid w:val="00EC13E2"/>
    <w:rsid w:val="00EC56F7"/>
    <w:rsid w:val="00ED23B5"/>
    <w:rsid w:val="00ED499C"/>
    <w:rsid w:val="00EE12B0"/>
    <w:rsid w:val="00EE1DAD"/>
    <w:rsid w:val="00EE4756"/>
    <w:rsid w:val="00EE75EA"/>
    <w:rsid w:val="00EF393C"/>
    <w:rsid w:val="00EF3BDA"/>
    <w:rsid w:val="00EF4B9D"/>
    <w:rsid w:val="00EF5501"/>
    <w:rsid w:val="00EF5C4D"/>
    <w:rsid w:val="00F0217C"/>
    <w:rsid w:val="00F021A2"/>
    <w:rsid w:val="00F03664"/>
    <w:rsid w:val="00F0416D"/>
    <w:rsid w:val="00F13235"/>
    <w:rsid w:val="00F14F04"/>
    <w:rsid w:val="00F16ACE"/>
    <w:rsid w:val="00F17688"/>
    <w:rsid w:val="00F25823"/>
    <w:rsid w:val="00F337D5"/>
    <w:rsid w:val="00F358A7"/>
    <w:rsid w:val="00F35DD5"/>
    <w:rsid w:val="00F41319"/>
    <w:rsid w:val="00F4551A"/>
    <w:rsid w:val="00F46A6F"/>
    <w:rsid w:val="00F50F06"/>
    <w:rsid w:val="00F50FE9"/>
    <w:rsid w:val="00F516BE"/>
    <w:rsid w:val="00F51733"/>
    <w:rsid w:val="00F54D95"/>
    <w:rsid w:val="00F573F8"/>
    <w:rsid w:val="00F579D0"/>
    <w:rsid w:val="00F66076"/>
    <w:rsid w:val="00F725B0"/>
    <w:rsid w:val="00F7294C"/>
    <w:rsid w:val="00F77DB8"/>
    <w:rsid w:val="00F86738"/>
    <w:rsid w:val="00F9012F"/>
    <w:rsid w:val="00F91E72"/>
    <w:rsid w:val="00F93851"/>
    <w:rsid w:val="00FA02AA"/>
    <w:rsid w:val="00FA1004"/>
    <w:rsid w:val="00FA3E47"/>
    <w:rsid w:val="00FA6E99"/>
    <w:rsid w:val="00FB159A"/>
    <w:rsid w:val="00FB16B9"/>
    <w:rsid w:val="00FB1BD6"/>
    <w:rsid w:val="00FB27BA"/>
    <w:rsid w:val="00FB289E"/>
    <w:rsid w:val="00FB41CF"/>
    <w:rsid w:val="00FB4349"/>
    <w:rsid w:val="00FB496D"/>
    <w:rsid w:val="00FB5F82"/>
    <w:rsid w:val="00FB7055"/>
    <w:rsid w:val="00FC2C61"/>
    <w:rsid w:val="00FC2DB4"/>
    <w:rsid w:val="00FC63AA"/>
    <w:rsid w:val="00FC6D00"/>
    <w:rsid w:val="00FD13B4"/>
    <w:rsid w:val="00FD1CD6"/>
    <w:rsid w:val="00FD1E69"/>
    <w:rsid w:val="00FD1FC5"/>
    <w:rsid w:val="00FD48DC"/>
    <w:rsid w:val="00FD5640"/>
    <w:rsid w:val="00FD57D5"/>
    <w:rsid w:val="00FD6BE6"/>
    <w:rsid w:val="00FE1725"/>
    <w:rsid w:val="00FE2383"/>
    <w:rsid w:val="00FE2C73"/>
    <w:rsid w:val="00FE3C7B"/>
    <w:rsid w:val="00FE7603"/>
    <w:rsid w:val="00FE7F3E"/>
    <w:rsid w:val="00FF088F"/>
    <w:rsid w:val="00FF1413"/>
    <w:rsid w:val="00FF44BE"/>
    <w:rsid w:val="00FF44FE"/>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D77D2"/>
  <w15:chartTrackingRefBased/>
  <w15:docId w15:val="{2FC67FC9-9DE5-4B50-9689-2AA4E0697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TW"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7CB8"/>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42920"/>
    <w:pPr>
      <w:spacing w:after="0" w:line="240" w:lineRule="auto"/>
    </w:pPr>
  </w:style>
  <w:style w:type="character" w:customStyle="1" w:styleId="apple-converted-space">
    <w:name w:val="apple-converted-space"/>
    <w:basedOn w:val="DefaultParagraphFont"/>
    <w:rsid w:val="008302C7"/>
  </w:style>
  <w:style w:type="character" w:styleId="Strong">
    <w:name w:val="Strong"/>
    <w:basedOn w:val="DefaultParagraphFont"/>
    <w:uiPriority w:val="22"/>
    <w:qFormat/>
    <w:rsid w:val="00DD4333"/>
    <w:rPr>
      <w:b/>
      <w:bCs/>
    </w:rPr>
  </w:style>
  <w:style w:type="paragraph" w:styleId="ListParagraph">
    <w:name w:val="List Paragraph"/>
    <w:basedOn w:val="Normal"/>
    <w:uiPriority w:val="34"/>
    <w:qFormat/>
    <w:rsid w:val="00A27634"/>
    <w:pPr>
      <w:ind w:left="720"/>
      <w:contextualSpacing/>
    </w:pPr>
  </w:style>
  <w:style w:type="character" w:styleId="Hyperlink">
    <w:name w:val="Hyperlink"/>
    <w:basedOn w:val="DefaultParagraphFont"/>
    <w:uiPriority w:val="99"/>
    <w:unhideWhenUsed/>
    <w:rsid w:val="005F3420"/>
    <w:rPr>
      <w:color w:val="0000FF"/>
      <w:u w:val="single"/>
    </w:rPr>
  </w:style>
  <w:style w:type="paragraph" w:styleId="Caption">
    <w:name w:val="caption"/>
    <w:basedOn w:val="Normal"/>
    <w:next w:val="Normal"/>
    <w:uiPriority w:val="35"/>
    <w:unhideWhenUsed/>
    <w:qFormat/>
    <w:rsid w:val="00675E75"/>
    <w:pPr>
      <w:spacing w:after="200" w:line="240" w:lineRule="auto"/>
    </w:pPr>
    <w:rPr>
      <w:i/>
      <w:iCs/>
      <w:color w:val="44546A" w:themeColor="text2"/>
      <w:sz w:val="18"/>
      <w:szCs w:val="18"/>
    </w:rPr>
  </w:style>
  <w:style w:type="character" w:styleId="Mention">
    <w:name w:val="Mention"/>
    <w:basedOn w:val="DefaultParagraphFont"/>
    <w:uiPriority w:val="99"/>
    <w:semiHidden/>
    <w:unhideWhenUsed/>
    <w:rsid w:val="005440F9"/>
    <w:rPr>
      <w:color w:val="2B579A"/>
      <w:shd w:val="clear" w:color="auto" w:fill="E6E6E6"/>
    </w:rPr>
  </w:style>
  <w:style w:type="character" w:customStyle="1" w:styleId="Heading1Char">
    <w:name w:val="Heading 1 Char"/>
    <w:basedOn w:val="DefaultParagraphFont"/>
    <w:link w:val="Heading1"/>
    <w:uiPriority w:val="9"/>
    <w:rsid w:val="00387CB8"/>
    <w:rPr>
      <w:rFonts w:asciiTheme="majorHAnsi" w:eastAsiaTheme="majorEastAsia" w:hAnsiTheme="majorHAnsi" w:cstheme="majorBidi"/>
      <w:color w:val="2F5496" w:themeColor="accent1" w:themeShade="BF"/>
      <w:sz w:val="32"/>
      <w:szCs w:val="32"/>
      <w:lang w:val="en-US" w:eastAsia="en-US"/>
    </w:rPr>
  </w:style>
  <w:style w:type="paragraph" w:styleId="Bibliography">
    <w:name w:val="Bibliography"/>
    <w:basedOn w:val="Normal"/>
    <w:next w:val="Normal"/>
    <w:uiPriority w:val="37"/>
    <w:unhideWhenUsed/>
    <w:rsid w:val="00387CB8"/>
  </w:style>
  <w:style w:type="paragraph" w:styleId="EndnoteText">
    <w:name w:val="endnote text"/>
    <w:basedOn w:val="Normal"/>
    <w:link w:val="EndnoteTextChar"/>
    <w:uiPriority w:val="99"/>
    <w:semiHidden/>
    <w:unhideWhenUsed/>
    <w:rsid w:val="00257D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57D7A"/>
    <w:rPr>
      <w:sz w:val="20"/>
      <w:szCs w:val="20"/>
    </w:rPr>
  </w:style>
  <w:style w:type="character" w:styleId="EndnoteReference">
    <w:name w:val="endnote reference"/>
    <w:basedOn w:val="DefaultParagraphFont"/>
    <w:uiPriority w:val="99"/>
    <w:semiHidden/>
    <w:unhideWhenUsed/>
    <w:rsid w:val="00257D7A"/>
    <w:rPr>
      <w:vertAlign w:val="superscript"/>
    </w:rPr>
  </w:style>
  <w:style w:type="paragraph" w:styleId="TableofFigures">
    <w:name w:val="table of figures"/>
    <w:basedOn w:val="Normal"/>
    <w:next w:val="Normal"/>
    <w:uiPriority w:val="99"/>
    <w:unhideWhenUsed/>
    <w:rsid w:val="005F744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85767">
      <w:bodyDiv w:val="1"/>
      <w:marLeft w:val="0"/>
      <w:marRight w:val="0"/>
      <w:marTop w:val="0"/>
      <w:marBottom w:val="0"/>
      <w:divBdr>
        <w:top w:val="none" w:sz="0" w:space="0" w:color="auto"/>
        <w:left w:val="none" w:sz="0" w:space="0" w:color="auto"/>
        <w:bottom w:val="none" w:sz="0" w:space="0" w:color="auto"/>
        <w:right w:val="none" w:sz="0" w:space="0" w:color="auto"/>
      </w:divBdr>
    </w:div>
    <w:div w:id="98642831">
      <w:bodyDiv w:val="1"/>
      <w:marLeft w:val="0"/>
      <w:marRight w:val="0"/>
      <w:marTop w:val="0"/>
      <w:marBottom w:val="0"/>
      <w:divBdr>
        <w:top w:val="none" w:sz="0" w:space="0" w:color="auto"/>
        <w:left w:val="none" w:sz="0" w:space="0" w:color="auto"/>
        <w:bottom w:val="none" w:sz="0" w:space="0" w:color="auto"/>
        <w:right w:val="none" w:sz="0" w:space="0" w:color="auto"/>
      </w:divBdr>
    </w:div>
    <w:div w:id="131218657">
      <w:bodyDiv w:val="1"/>
      <w:marLeft w:val="0"/>
      <w:marRight w:val="0"/>
      <w:marTop w:val="0"/>
      <w:marBottom w:val="0"/>
      <w:divBdr>
        <w:top w:val="none" w:sz="0" w:space="0" w:color="auto"/>
        <w:left w:val="none" w:sz="0" w:space="0" w:color="auto"/>
        <w:bottom w:val="none" w:sz="0" w:space="0" w:color="auto"/>
        <w:right w:val="none" w:sz="0" w:space="0" w:color="auto"/>
      </w:divBdr>
    </w:div>
    <w:div w:id="214123939">
      <w:bodyDiv w:val="1"/>
      <w:marLeft w:val="0"/>
      <w:marRight w:val="0"/>
      <w:marTop w:val="0"/>
      <w:marBottom w:val="0"/>
      <w:divBdr>
        <w:top w:val="none" w:sz="0" w:space="0" w:color="auto"/>
        <w:left w:val="none" w:sz="0" w:space="0" w:color="auto"/>
        <w:bottom w:val="none" w:sz="0" w:space="0" w:color="auto"/>
        <w:right w:val="none" w:sz="0" w:space="0" w:color="auto"/>
      </w:divBdr>
    </w:div>
    <w:div w:id="262032084">
      <w:bodyDiv w:val="1"/>
      <w:marLeft w:val="0"/>
      <w:marRight w:val="0"/>
      <w:marTop w:val="0"/>
      <w:marBottom w:val="0"/>
      <w:divBdr>
        <w:top w:val="none" w:sz="0" w:space="0" w:color="auto"/>
        <w:left w:val="none" w:sz="0" w:space="0" w:color="auto"/>
        <w:bottom w:val="none" w:sz="0" w:space="0" w:color="auto"/>
        <w:right w:val="none" w:sz="0" w:space="0" w:color="auto"/>
      </w:divBdr>
    </w:div>
    <w:div w:id="274602254">
      <w:bodyDiv w:val="1"/>
      <w:marLeft w:val="0"/>
      <w:marRight w:val="0"/>
      <w:marTop w:val="0"/>
      <w:marBottom w:val="0"/>
      <w:divBdr>
        <w:top w:val="none" w:sz="0" w:space="0" w:color="auto"/>
        <w:left w:val="none" w:sz="0" w:space="0" w:color="auto"/>
        <w:bottom w:val="none" w:sz="0" w:space="0" w:color="auto"/>
        <w:right w:val="none" w:sz="0" w:space="0" w:color="auto"/>
      </w:divBdr>
    </w:div>
    <w:div w:id="276790785">
      <w:bodyDiv w:val="1"/>
      <w:marLeft w:val="0"/>
      <w:marRight w:val="0"/>
      <w:marTop w:val="0"/>
      <w:marBottom w:val="0"/>
      <w:divBdr>
        <w:top w:val="none" w:sz="0" w:space="0" w:color="auto"/>
        <w:left w:val="none" w:sz="0" w:space="0" w:color="auto"/>
        <w:bottom w:val="none" w:sz="0" w:space="0" w:color="auto"/>
        <w:right w:val="none" w:sz="0" w:space="0" w:color="auto"/>
      </w:divBdr>
    </w:div>
    <w:div w:id="284505412">
      <w:bodyDiv w:val="1"/>
      <w:marLeft w:val="0"/>
      <w:marRight w:val="0"/>
      <w:marTop w:val="0"/>
      <w:marBottom w:val="0"/>
      <w:divBdr>
        <w:top w:val="none" w:sz="0" w:space="0" w:color="auto"/>
        <w:left w:val="none" w:sz="0" w:space="0" w:color="auto"/>
        <w:bottom w:val="none" w:sz="0" w:space="0" w:color="auto"/>
        <w:right w:val="none" w:sz="0" w:space="0" w:color="auto"/>
      </w:divBdr>
    </w:div>
    <w:div w:id="379669502">
      <w:bodyDiv w:val="1"/>
      <w:marLeft w:val="0"/>
      <w:marRight w:val="0"/>
      <w:marTop w:val="0"/>
      <w:marBottom w:val="0"/>
      <w:divBdr>
        <w:top w:val="none" w:sz="0" w:space="0" w:color="auto"/>
        <w:left w:val="none" w:sz="0" w:space="0" w:color="auto"/>
        <w:bottom w:val="none" w:sz="0" w:space="0" w:color="auto"/>
        <w:right w:val="none" w:sz="0" w:space="0" w:color="auto"/>
      </w:divBdr>
    </w:div>
    <w:div w:id="383524882">
      <w:bodyDiv w:val="1"/>
      <w:marLeft w:val="0"/>
      <w:marRight w:val="0"/>
      <w:marTop w:val="0"/>
      <w:marBottom w:val="0"/>
      <w:divBdr>
        <w:top w:val="none" w:sz="0" w:space="0" w:color="auto"/>
        <w:left w:val="none" w:sz="0" w:space="0" w:color="auto"/>
        <w:bottom w:val="none" w:sz="0" w:space="0" w:color="auto"/>
        <w:right w:val="none" w:sz="0" w:space="0" w:color="auto"/>
      </w:divBdr>
    </w:div>
    <w:div w:id="392117096">
      <w:bodyDiv w:val="1"/>
      <w:marLeft w:val="0"/>
      <w:marRight w:val="0"/>
      <w:marTop w:val="0"/>
      <w:marBottom w:val="0"/>
      <w:divBdr>
        <w:top w:val="none" w:sz="0" w:space="0" w:color="auto"/>
        <w:left w:val="none" w:sz="0" w:space="0" w:color="auto"/>
        <w:bottom w:val="none" w:sz="0" w:space="0" w:color="auto"/>
        <w:right w:val="none" w:sz="0" w:space="0" w:color="auto"/>
      </w:divBdr>
    </w:div>
    <w:div w:id="440685724">
      <w:bodyDiv w:val="1"/>
      <w:marLeft w:val="0"/>
      <w:marRight w:val="0"/>
      <w:marTop w:val="0"/>
      <w:marBottom w:val="0"/>
      <w:divBdr>
        <w:top w:val="none" w:sz="0" w:space="0" w:color="auto"/>
        <w:left w:val="none" w:sz="0" w:space="0" w:color="auto"/>
        <w:bottom w:val="none" w:sz="0" w:space="0" w:color="auto"/>
        <w:right w:val="none" w:sz="0" w:space="0" w:color="auto"/>
      </w:divBdr>
    </w:div>
    <w:div w:id="451828449">
      <w:bodyDiv w:val="1"/>
      <w:marLeft w:val="0"/>
      <w:marRight w:val="0"/>
      <w:marTop w:val="0"/>
      <w:marBottom w:val="0"/>
      <w:divBdr>
        <w:top w:val="none" w:sz="0" w:space="0" w:color="auto"/>
        <w:left w:val="none" w:sz="0" w:space="0" w:color="auto"/>
        <w:bottom w:val="none" w:sz="0" w:space="0" w:color="auto"/>
        <w:right w:val="none" w:sz="0" w:space="0" w:color="auto"/>
      </w:divBdr>
    </w:div>
    <w:div w:id="459303852">
      <w:bodyDiv w:val="1"/>
      <w:marLeft w:val="0"/>
      <w:marRight w:val="0"/>
      <w:marTop w:val="0"/>
      <w:marBottom w:val="0"/>
      <w:divBdr>
        <w:top w:val="none" w:sz="0" w:space="0" w:color="auto"/>
        <w:left w:val="none" w:sz="0" w:space="0" w:color="auto"/>
        <w:bottom w:val="none" w:sz="0" w:space="0" w:color="auto"/>
        <w:right w:val="none" w:sz="0" w:space="0" w:color="auto"/>
      </w:divBdr>
    </w:div>
    <w:div w:id="500045724">
      <w:bodyDiv w:val="1"/>
      <w:marLeft w:val="0"/>
      <w:marRight w:val="0"/>
      <w:marTop w:val="0"/>
      <w:marBottom w:val="0"/>
      <w:divBdr>
        <w:top w:val="none" w:sz="0" w:space="0" w:color="auto"/>
        <w:left w:val="none" w:sz="0" w:space="0" w:color="auto"/>
        <w:bottom w:val="none" w:sz="0" w:space="0" w:color="auto"/>
        <w:right w:val="none" w:sz="0" w:space="0" w:color="auto"/>
      </w:divBdr>
    </w:div>
    <w:div w:id="574050583">
      <w:bodyDiv w:val="1"/>
      <w:marLeft w:val="0"/>
      <w:marRight w:val="0"/>
      <w:marTop w:val="0"/>
      <w:marBottom w:val="0"/>
      <w:divBdr>
        <w:top w:val="none" w:sz="0" w:space="0" w:color="auto"/>
        <w:left w:val="none" w:sz="0" w:space="0" w:color="auto"/>
        <w:bottom w:val="none" w:sz="0" w:space="0" w:color="auto"/>
        <w:right w:val="none" w:sz="0" w:space="0" w:color="auto"/>
      </w:divBdr>
    </w:div>
    <w:div w:id="622688993">
      <w:bodyDiv w:val="1"/>
      <w:marLeft w:val="0"/>
      <w:marRight w:val="0"/>
      <w:marTop w:val="0"/>
      <w:marBottom w:val="0"/>
      <w:divBdr>
        <w:top w:val="none" w:sz="0" w:space="0" w:color="auto"/>
        <w:left w:val="none" w:sz="0" w:space="0" w:color="auto"/>
        <w:bottom w:val="none" w:sz="0" w:space="0" w:color="auto"/>
        <w:right w:val="none" w:sz="0" w:space="0" w:color="auto"/>
      </w:divBdr>
    </w:div>
    <w:div w:id="624237477">
      <w:bodyDiv w:val="1"/>
      <w:marLeft w:val="0"/>
      <w:marRight w:val="0"/>
      <w:marTop w:val="0"/>
      <w:marBottom w:val="0"/>
      <w:divBdr>
        <w:top w:val="none" w:sz="0" w:space="0" w:color="auto"/>
        <w:left w:val="none" w:sz="0" w:space="0" w:color="auto"/>
        <w:bottom w:val="none" w:sz="0" w:space="0" w:color="auto"/>
        <w:right w:val="none" w:sz="0" w:space="0" w:color="auto"/>
      </w:divBdr>
    </w:div>
    <w:div w:id="657655983">
      <w:bodyDiv w:val="1"/>
      <w:marLeft w:val="0"/>
      <w:marRight w:val="0"/>
      <w:marTop w:val="0"/>
      <w:marBottom w:val="0"/>
      <w:divBdr>
        <w:top w:val="none" w:sz="0" w:space="0" w:color="auto"/>
        <w:left w:val="none" w:sz="0" w:space="0" w:color="auto"/>
        <w:bottom w:val="none" w:sz="0" w:space="0" w:color="auto"/>
        <w:right w:val="none" w:sz="0" w:space="0" w:color="auto"/>
      </w:divBdr>
    </w:div>
    <w:div w:id="665867090">
      <w:bodyDiv w:val="1"/>
      <w:marLeft w:val="0"/>
      <w:marRight w:val="0"/>
      <w:marTop w:val="0"/>
      <w:marBottom w:val="0"/>
      <w:divBdr>
        <w:top w:val="none" w:sz="0" w:space="0" w:color="auto"/>
        <w:left w:val="none" w:sz="0" w:space="0" w:color="auto"/>
        <w:bottom w:val="none" w:sz="0" w:space="0" w:color="auto"/>
        <w:right w:val="none" w:sz="0" w:space="0" w:color="auto"/>
      </w:divBdr>
    </w:div>
    <w:div w:id="735469241">
      <w:bodyDiv w:val="1"/>
      <w:marLeft w:val="0"/>
      <w:marRight w:val="0"/>
      <w:marTop w:val="0"/>
      <w:marBottom w:val="0"/>
      <w:divBdr>
        <w:top w:val="none" w:sz="0" w:space="0" w:color="auto"/>
        <w:left w:val="none" w:sz="0" w:space="0" w:color="auto"/>
        <w:bottom w:val="none" w:sz="0" w:space="0" w:color="auto"/>
        <w:right w:val="none" w:sz="0" w:space="0" w:color="auto"/>
      </w:divBdr>
    </w:div>
    <w:div w:id="749814624">
      <w:bodyDiv w:val="1"/>
      <w:marLeft w:val="0"/>
      <w:marRight w:val="0"/>
      <w:marTop w:val="0"/>
      <w:marBottom w:val="0"/>
      <w:divBdr>
        <w:top w:val="none" w:sz="0" w:space="0" w:color="auto"/>
        <w:left w:val="none" w:sz="0" w:space="0" w:color="auto"/>
        <w:bottom w:val="none" w:sz="0" w:space="0" w:color="auto"/>
        <w:right w:val="none" w:sz="0" w:space="0" w:color="auto"/>
      </w:divBdr>
    </w:div>
    <w:div w:id="782457778">
      <w:bodyDiv w:val="1"/>
      <w:marLeft w:val="0"/>
      <w:marRight w:val="0"/>
      <w:marTop w:val="0"/>
      <w:marBottom w:val="0"/>
      <w:divBdr>
        <w:top w:val="none" w:sz="0" w:space="0" w:color="auto"/>
        <w:left w:val="none" w:sz="0" w:space="0" w:color="auto"/>
        <w:bottom w:val="none" w:sz="0" w:space="0" w:color="auto"/>
        <w:right w:val="none" w:sz="0" w:space="0" w:color="auto"/>
      </w:divBdr>
    </w:div>
    <w:div w:id="783814944">
      <w:bodyDiv w:val="1"/>
      <w:marLeft w:val="0"/>
      <w:marRight w:val="0"/>
      <w:marTop w:val="0"/>
      <w:marBottom w:val="0"/>
      <w:divBdr>
        <w:top w:val="none" w:sz="0" w:space="0" w:color="auto"/>
        <w:left w:val="none" w:sz="0" w:space="0" w:color="auto"/>
        <w:bottom w:val="none" w:sz="0" w:space="0" w:color="auto"/>
        <w:right w:val="none" w:sz="0" w:space="0" w:color="auto"/>
      </w:divBdr>
    </w:div>
    <w:div w:id="787162373">
      <w:bodyDiv w:val="1"/>
      <w:marLeft w:val="0"/>
      <w:marRight w:val="0"/>
      <w:marTop w:val="0"/>
      <w:marBottom w:val="0"/>
      <w:divBdr>
        <w:top w:val="none" w:sz="0" w:space="0" w:color="auto"/>
        <w:left w:val="none" w:sz="0" w:space="0" w:color="auto"/>
        <w:bottom w:val="none" w:sz="0" w:space="0" w:color="auto"/>
        <w:right w:val="none" w:sz="0" w:space="0" w:color="auto"/>
      </w:divBdr>
    </w:div>
    <w:div w:id="813066246">
      <w:bodyDiv w:val="1"/>
      <w:marLeft w:val="0"/>
      <w:marRight w:val="0"/>
      <w:marTop w:val="0"/>
      <w:marBottom w:val="0"/>
      <w:divBdr>
        <w:top w:val="none" w:sz="0" w:space="0" w:color="auto"/>
        <w:left w:val="none" w:sz="0" w:space="0" w:color="auto"/>
        <w:bottom w:val="none" w:sz="0" w:space="0" w:color="auto"/>
        <w:right w:val="none" w:sz="0" w:space="0" w:color="auto"/>
      </w:divBdr>
    </w:div>
    <w:div w:id="843544946">
      <w:bodyDiv w:val="1"/>
      <w:marLeft w:val="0"/>
      <w:marRight w:val="0"/>
      <w:marTop w:val="0"/>
      <w:marBottom w:val="0"/>
      <w:divBdr>
        <w:top w:val="none" w:sz="0" w:space="0" w:color="auto"/>
        <w:left w:val="none" w:sz="0" w:space="0" w:color="auto"/>
        <w:bottom w:val="none" w:sz="0" w:space="0" w:color="auto"/>
        <w:right w:val="none" w:sz="0" w:space="0" w:color="auto"/>
      </w:divBdr>
    </w:div>
    <w:div w:id="845245476">
      <w:bodyDiv w:val="1"/>
      <w:marLeft w:val="0"/>
      <w:marRight w:val="0"/>
      <w:marTop w:val="0"/>
      <w:marBottom w:val="0"/>
      <w:divBdr>
        <w:top w:val="none" w:sz="0" w:space="0" w:color="auto"/>
        <w:left w:val="none" w:sz="0" w:space="0" w:color="auto"/>
        <w:bottom w:val="none" w:sz="0" w:space="0" w:color="auto"/>
        <w:right w:val="none" w:sz="0" w:space="0" w:color="auto"/>
      </w:divBdr>
    </w:div>
    <w:div w:id="860901834">
      <w:bodyDiv w:val="1"/>
      <w:marLeft w:val="0"/>
      <w:marRight w:val="0"/>
      <w:marTop w:val="0"/>
      <w:marBottom w:val="0"/>
      <w:divBdr>
        <w:top w:val="none" w:sz="0" w:space="0" w:color="auto"/>
        <w:left w:val="none" w:sz="0" w:space="0" w:color="auto"/>
        <w:bottom w:val="none" w:sz="0" w:space="0" w:color="auto"/>
        <w:right w:val="none" w:sz="0" w:space="0" w:color="auto"/>
      </w:divBdr>
    </w:div>
    <w:div w:id="880559797">
      <w:bodyDiv w:val="1"/>
      <w:marLeft w:val="0"/>
      <w:marRight w:val="0"/>
      <w:marTop w:val="0"/>
      <w:marBottom w:val="0"/>
      <w:divBdr>
        <w:top w:val="none" w:sz="0" w:space="0" w:color="auto"/>
        <w:left w:val="none" w:sz="0" w:space="0" w:color="auto"/>
        <w:bottom w:val="none" w:sz="0" w:space="0" w:color="auto"/>
        <w:right w:val="none" w:sz="0" w:space="0" w:color="auto"/>
      </w:divBdr>
    </w:div>
    <w:div w:id="944767704">
      <w:bodyDiv w:val="1"/>
      <w:marLeft w:val="0"/>
      <w:marRight w:val="0"/>
      <w:marTop w:val="0"/>
      <w:marBottom w:val="0"/>
      <w:divBdr>
        <w:top w:val="none" w:sz="0" w:space="0" w:color="auto"/>
        <w:left w:val="none" w:sz="0" w:space="0" w:color="auto"/>
        <w:bottom w:val="none" w:sz="0" w:space="0" w:color="auto"/>
        <w:right w:val="none" w:sz="0" w:space="0" w:color="auto"/>
      </w:divBdr>
    </w:div>
    <w:div w:id="1042753867">
      <w:bodyDiv w:val="1"/>
      <w:marLeft w:val="0"/>
      <w:marRight w:val="0"/>
      <w:marTop w:val="0"/>
      <w:marBottom w:val="0"/>
      <w:divBdr>
        <w:top w:val="none" w:sz="0" w:space="0" w:color="auto"/>
        <w:left w:val="none" w:sz="0" w:space="0" w:color="auto"/>
        <w:bottom w:val="none" w:sz="0" w:space="0" w:color="auto"/>
        <w:right w:val="none" w:sz="0" w:space="0" w:color="auto"/>
      </w:divBdr>
    </w:div>
    <w:div w:id="1058624935">
      <w:bodyDiv w:val="1"/>
      <w:marLeft w:val="0"/>
      <w:marRight w:val="0"/>
      <w:marTop w:val="0"/>
      <w:marBottom w:val="0"/>
      <w:divBdr>
        <w:top w:val="none" w:sz="0" w:space="0" w:color="auto"/>
        <w:left w:val="none" w:sz="0" w:space="0" w:color="auto"/>
        <w:bottom w:val="none" w:sz="0" w:space="0" w:color="auto"/>
        <w:right w:val="none" w:sz="0" w:space="0" w:color="auto"/>
      </w:divBdr>
    </w:div>
    <w:div w:id="1110590649">
      <w:bodyDiv w:val="1"/>
      <w:marLeft w:val="0"/>
      <w:marRight w:val="0"/>
      <w:marTop w:val="0"/>
      <w:marBottom w:val="0"/>
      <w:divBdr>
        <w:top w:val="none" w:sz="0" w:space="0" w:color="auto"/>
        <w:left w:val="none" w:sz="0" w:space="0" w:color="auto"/>
        <w:bottom w:val="none" w:sz="0" w:space="0" w:color="auto"/>
        <w:right w:val="none" w:sz="0" w:space="0" w:color="auto"/>
      </w:divBdr>
    </w:div>
    <w:div w:id="1119760631">
      <w:bodyDiv w:val="1"/>
      <w:marLeft w:val="0"/>
      <w:marRight w:val="0"/>
      <w:marTop w:val="0"/>
      <w:marBottom w:val="0"/>
      <w:divBdr>
        <w:top w:val="none" w:sz="0" w:space="0" w:color="auto"/>
        <w:left w:val="none" w:sz="0" w:space="0" w:color="auto"/>
        <w:bottom w:val="none" w:sz="0" w:space="0" w:color="auto"/>
        <w:right w:val="none" w:sz="0" w:space="0" w:color="auto"/>
      </w:divBdr>
    </w:div>
    <w:div w:id="1145782484">
      <w:bodyDiv w:val="1"/>
      <w:marLeft w:val="0"/>
      <w:marRight w:val="0"/>
      <w:marTop w:val="0"/>
      <w:marBottom w:val="0"/>
      <w:divBdr>
        <w:top w:val="none" w:sz="0" w:space="0" w:color="auto"/>
        <w:left w:val="none" w:sz="0" w:space="0" w:color="auto"/>
        <w:bottom w:val="none" w:sz="0" w:space="0" w:color="auto"/>
        <w:right w:val="none" w:sz="0" w:space="0" w:color="auto"/>
      </w:divBdr>
    </w:div>
    <w:div w:id="1159073067">
      <w:bodyDiv w:val="1"/>
      <w:marLeft w:val="0"/>
      <w:marRight w:val="0"/>
      <w:marTop w:val="0"/>
      <w:marBottom w:val="0"/>
      <w:divBdr>
        <w:top w:val="none" w:sz="0" w:space="0" w:color="auto"/>
        <w:left w:val="none" w:sz="0" w:space="0" w:color="auto"/>
        <w:bottom w:val="none" w:sz="0" w:space="0" w:color="auto"/>
        <w:right w:val="none" w:sz="0" w:space="0" w:color="auto"/>
      </w:divBdr>
    </w:div>
    <w:div w:id="1171142445">
      <w:bodyDiv w:val="1"/>
      <w:marLeft w:val="0"/>
      <w:marRight w:val="0"/>
      <w:marTop w:val="0"/>
      <w:marBottom w:val="0"/>
      <w:divBdr>
        <w:top w:val="none" w:sz="0" w:space="0" w:color="auto"/>
        <w:left w:val="none" w:sz="0" w:space="0" w:color="auto"/>
        <w:bottom w:val="none" w:sz="0" w:space="0" w:color="auto"/>
        <w:right w:val="none" w:sz="0" w:space="0" w:color="auto"/>
      </w:divBdr>
    </w:div>
    <w:div w:id="1187712660">
      <w:bodyDiv w:val="1"/>
      <w:marLeft w:val="0"/>
      <w:marRight w:val="0"/>
      <w:marTop w:val="0"/>
      <w:marBottom w:val="0"/>
      <w:divBdr>
        <w:top w:val="none" w:sz="0" w:space="0" w:color="auto"/>
        <w:left w:val="none" w:sz="0" w:space="0" w:color="auto"/>
        <w:bottom w:val="none" w:sz="0" w:space="0" w:color="auto"/>
        <w:right w:val="none" w:sz="0" w:space="0" w:color="auto"/>
      </w:divBdr>
    </w:div>
    <w:div w:id="1198079251">
      <w:bodyDiv w:val="1"/>
      <w:marLeft w:val="0"/>
      <w:marRight w:val="0"/>
      <w:marTop w:val="0"/>
      <w:marBottom w:val="0"/>
      <w:divBdr>
        <w:top w:val="none" w:sz="0" w:space="0" w:color="auto"/>
        <w:left w:val="none" w:sz="0" w:space="0" w:color="auto"/>
        <w:bottom w:val="none" w:sz="0" w:space="0" w:color="auto"/>
        <w:right w:val="none" w:sz="0" w:space="0" w:color="auto"/>
      </w:divBdr>
    </w:div>
    <w:div w:id="1256665710">
      <w:bodyDiv w:val="1"/>
      <w:marLeft w:val="0"/>
      <w:marRight w:val="0"/>
      <w:marTop w:val="0"/>
      <w:marBottom w:val="0"/>
      <w:divBdr>
        <w:top w:val="none" w:sz="0" w:space="0" w:color="auto"/>
        <w:left w:val="none" w:sz="0" w:space="0" w:color="auto"/>
        <w:bottom w:val="none" w:sz="0" w:space="0" w:color="auto"/>
        <w:right w:val="none" w:sz="0" w:space="0" w:color="auto"/>
      </w:divBdr>
    </w:div>
    <w:div w:id="1267813772">
      <w:bodyDiv w:val="1"/>
      <w:marLeft w:val="0"/>
      <w:marRight w:val="0"/>
      <w:marTop w:val="0"/>
      <w:marBottom w:val="0"/>
      <w:divBdr>
        <w:top w:val="none" w:sz="0" w:space="0" w:color="auto"/>
        <w:left w:val="none" w:sz="0" w:space="0" w:color="auto"/>
        <w:bottom w:val="none" w:sz="0" w:space="0" w:color="auto"/>
        <w:right w:val="none" w:sz="0" w:space="0" w:color="auto"/>
      </w:divBdr>
    </w:div>
    <w:div w:id="1269585911">
      <w:bodyDiv w:val="1"/>
      <w:marLeft w:val="0"/>
      <w:marRight w:val="0"/>
      <w:marTop w:val="0"/>
      <w:marBottom w:val="0"/>
      <w:divBdr>
        <w:top w:val="none" w:sz="0" w:space="0" w:color="auto"/>
        <w:left w:val="none" w:sz="0" w:space="0" w:color="auto"/>
        <w:bottom w:val="none" w:sz="0" w:space="0" w:color="auto"/>
        <w:right w:val="none" w:sz="0" w:space="0" w:color="auto"/>
      </w:divBdr>
    </w:div>
    <w:div w:id="1280141586">
      <w:bodyDiv w:val="1"/>
      <w:marLeft w:val="0"/>
      <w:marRight w:val="0"/>
      <w:marTop w:val="0"/>
      <w:marBottom w:val="0"/>
      <w:divBdr>
        <w:top w:val="none" w:sz="0" w:space="0" w:color="auto"/>
        <w:left w:val="none" w:sz="0" w:space="0" w:color="auto"/>
        <w:bottom w:val="none" w:sz="0" w:space="0" w:color="auto"/>
        <w:right w:val="none" w:sz="0" w:space="0" w:color="auto"/>
      </w:divBdr>
    </w:div>
    <w:div w:id="1283074713">
      <w:bodyDiv w:val="1"/>
      <w:marLeft w:val="0"/>
      <w:marRight w:val="0"/>
      <w:marTop w:val="0"/>
      <w:marBottom w:val="0"/>
      <w:divBdr>
        <w:top w:val="none" w:sz="0" w:space="0" w:color="auto"/>
        <w:left w:val="none" w:sz="0" w:space="0" w:color="auto"/>
        <w:bottom w:val="none" w:sz="0" w:space="0" w:color="auto"/>
        <w:right w:val="none" w:sz="0" w:space="0" w:color="auto"/>
      </w:divBdr>
    </w:div>
    <w:div w:id="1314874736">
      <w:bodyDiv w:val="1"/>
      <w:marLeft w:val="0"/>
      <w:marRight w:val="0"/>
      <w:marTop w:val="0"/>
      <w:marBottom w:val="0"/>
      <w:divBdr>
        <w:top w:val="none" w:sz="0" w:space="0" w:color="auto"/>
        <w:left w:val="none" w:sz="0" w:space="0" w:color="auto"/>
        <w:bottom w:val="none" w:sz="0" w:space="0" w:color="auto"/>
        <w:right w:val="none" w:sz="0" w:space="0" w:color="auto"/>
      </w:divBdr>
    </w:div>
    <w:div w:id="1323045192">
      <w:bodyDiv w:val="1"/>
      <w:marLeft w:val="0"/>
      <w:marRight w:val="0"/>
      <w:marTop w:val="0"/>
      <w:marBottom w:val="0"/>
      <w:divBdr>
        <w:top w:val="none" w:sz="0" w:space="0" w:color="auto"/>
        <w:left w:val="none" w:sz="0" w:space="0" w:color="auto"/>
        <w:bottom w:val="none" w:sz="0" w:space="0" w:color="auto"/>
        <w:right w:val="none" w:sz="0" w:space="0" w:color="auto"/>
      </w:divBdr>
    </w:div>
    <w:div w:id="1353917482">
      <w:bodyDiv w:val="1"/>
      <w:marLeft w:val="0"/>
      <w:marRight w:val="0"/>
      <w:marTop w:val="0"/>
      <w:marBottom w:val="0"/>
      <w:divBdr>
        <w:top w:val="none" w:sz="0" w:space="0" w:color="auto"/>
        <w:left w:val="none" w:sz="0" w:space="0" w:color="auto"/>
        <w:bottom w:val="none" w:sz="0" w:space="0" w:color="auto"/>
        <w:right w:val="none" w:sz="0" w:space="0" w:color="auto"/>
      </w:divBdr>
    </w:div>
    <w:div w:id="1392583771">
      <w:bodyDiv w:val="1"/>
      <w:marLeft w:val="0"/>
      <w:marRight w:val="0"/>
      <w:marTop w:val="0"/>
      <w:marBottom w:val="0"/>
      <w:divBdr>
        <w:top w:val="none" w:sz="0" w:space="0" w:color="auto"/>
        <w:left w:val="none" w:sz="0" w:space="0" w:color="auto"/>
        <w:bottom w:val="none" w:sz="0" w:space="0" w:color="auto"/>
        <w:right w:val="none" w:sz="0" w:space="0" w:color="auto"/>
      </w:divBdr>
    </w:div>
    <w:div w:id="1430344543">
      <w:bodyDiv w:val="1"/>
      <w:marLeft w:val="0"/>
      <w:marRight w:val="0"/>
      <w:marTop w:val="0"/>
      <w:marBottom w:val="0"/>
      <w:divBdr>
        <w:top w:val="none" w:sz="0" w:space="0" w:color="auto"/>
        <w:left w:val="none" w:sz="0" w:space="0" w:color="auto"/>
        <w:bottom w:val="none" w:sz="0" w:space="0" w:color="auto"/>
        <w:right w:val="none" w:sz="0" w:space="0" w:color="auto"/>
      </w:divBdr>
    </w:div>
    <w:div w:id="1436706946">
      <w:bodyDiv w:val="1"/>
      <w:marLeft w:val="0"/>
      <w:marRight w:val="0"/>
      <w:marTop w:val="0"/>
      <w:marBottom w:val="0"/>
      <w:divBdr>
        <w:top w:val="none" w:sz="0" w:space="0" w:color="auto"/>
        <w:left w:val="none" w:sz="0" w:space="0" w:color="auto"/>
        <w:bottom w:val="none" w:sz="0" w:space="0" w:color="auto"/>
        <w:right w:val="none" w:sz="0" w:space="0" w:color="auto"/>
      </w:divBdr>
    </w:div>
    <w:div w:id="1438989906">
      <w:bodyDiv w:val="1"/>
      <w:marLeft w:val="0"/>
      <w:marRight w:val="0"/>
      <w:marTop w:val="0"/>
      <w:marBottom w:val="0"/>
      <w:divBdr>
        <w:top w:val="none" w:sz="0" w:space="0" w:color="auto"/>
        <w:left w:val="none" w:sz="0" w:space="0" w:color="auto"/>
        <w:bottom w:val="none" w:sz="0" w:space="0" w:color="auto"/>
        <w:right w:val="none" w:sz="0" w:space="0" w:color="auto"/>
      </w:divBdr>
    </w:div>
    <w:div w:id="1467501917">
      <w:bodyDiv w:val="1"/>
      <w:marLeft w:val="0"/>
      <w:marRight w:val="0"/>
      <w:marTop w:val="0"/>
      <w:marBottom w:val="0"/>
      <w:divBdr>
        <w:top w:val="none" w:sz="0" w:space="0" w:color="auto"/>
        <w:left w:val="none" w:sz="0" w:space="0" w:color="auto"/>
        <w:bottom w:val="none" w:sz="0" w:space="0" w:color="auto"/>
        <w:right w:val="none" w:sz="0" w:space="0" w:color="auto"/>
      </w:divBdr>
    </w:div>
    <w:div w:id="1473671279">
      <w:bodyDiv w:val="1"/>
      <w:marLeft w:val="0"/>
      <w:marRight w:val="0"/>
      <w:marTop w:val="0"/>
      <w:marBottom w:val="0"/>
      <w:divBdr>
        <w:top w:val="none" w:sz="0" w:space="0" w:color="auto"/>
        <w:left w:val="none" w:sz="0" w:space="0" w:color="auto"/>
        <w:bottom w:val="none" w:sz="0" w:space="0" w:color="auto"/>
        <w:right w:val="none" w:sz="0" w:space="0" w:color="auto"/>
      </w:divBdr>
    </w:div>
    <w:div w:id="1516535654">
      <w:bodyDiv w:val="1"/>
      <w:marLeft w:val="0"/>
      <w:marRight w:val="0"/>
      <w:marTop w:val="0"/>
      <w:marBottom w:val="0"/>
      <w:divBdr>
        <w:top w:val="none" w:sz="0" w:space="0" w:color="auto"/>
        <w:left w:val="none" w:sz="0" w:space="0" w:color="auto"/>
        <w:bottom w:val="none" w:sz="0" w:space="0" w:color="auto"/>
        <w:right w:val="none" w:sz="0" w:space="0" w:color="auto"/>
      </w:divBdr>
    </w:div>
    <w:div w:id="1573740014">
      <w:bodyDiv w:val="1"/>
      <w:marLeft w:val="0"/>
      <w:marRight w:val="0"/>
      <w:marTop w:val="0"/>
      <w:marBottom w:val="0"/>
      <w:divBdr>
        <w:top w:val="none" w:sz="0" w:space="0" w:color="auto"/>
        <w:left w:val="none" w:sz="0" w:space="0" w:color="auto"/>
        <w:bottom w:val="none" w:sz="0" w:space="0" w:color="auto"/>
        <w:right w:val="none" w:sz="0" w:space="0" w:color="auto"/>
      </w:divBdr>
    </w:div>
    <w:div w:id="1610576646">
      <w:bodyDiv w:val="1"/>
      <w:marLeft w:val="0"/>
      <w:marRight w:val="0"/>
      <w:marTop w:val="0"/>
      <w:marBottom w:val="0"/>
      <w:divBdr>
        <w:top w:val="none" w:sz="0" w:space="0" w:color="auto"/>
        <w:left w:val="none" w:sz="0" w:space="0" w:color="auto"/>
        <w:bottom w:val="none" w:sz="0" w:space="0" w:color="auto"/>
        <w:right w:val="none" w:sz="0" w:space="0" w:color="auto"/>
      </w:divBdr>
    </w:div>
    <w:div w:id="1611549914">
      <w:bodyDiv w:val="1"/>
      <w:marLeft w:val="0"/>
      <w:marRight w:val="0"/>
      <w:marTop w:val="0"/>
      <w:marBottom w:val="0"/>
      <w:divBdr>
        <w:top w:val="none" w:sz="0" w:space="0" w:color="auto"/>
        <w:left w:val="none" w:sz="0" w:space="0" w:color="auto"/>
        <w:bottom w:val="none" w:sz="0" w:space="0" w:color="auto"/>
        <w:right w:val="none" w:sz="0" w:space="0" w:color="auto"/>
      </w:divBdr>
    </w:div>
    <w:div w:id="1659193359">
      <w:bodyDiv w:val="1"/>
      <w:marLeft w:val="0"/>
      <w:marRight w:val="0"/>
      <w:marTop w:val="0"/>
      <w:marBottom w:val="0"/>
      <w:divBdr>
        <w:top w:val="none" w:sz="0" w:space="0" w:color="auto"/>
        <w:left w:val="none" w:sz="0" w:space="0" w:color="auto"/>
        <w:bottom w:val="none" w:sz="0" w:space="0" w:color="auto"/>
        <w:right w:val="none" w:sz="0" w:space="0" w:color="auto"/>
      </w:divBdr>
    </w:div>
    <w:div w:id="1671173078">
      <w:bodyDiv w:val="1"/>
      <w:marLeft w:val="0"/>
      <w:marRight w:val="0"/>
      <w:marTop w:val="0"/>
      <w:marBottom w:val="0"/>
      <w:divBdr>
        <w:top w:val="none" w:sz="0" w:space="0" w:color="auto"/>
        <w:left w:val="none" w:sz="0" w:space="0" w:color="auto"/>
        <w:bottom w:val="none" w:sz="0" w:space="0" w:color="auto"/>
        <w:right w:val="none" w:sz="0" w:space="0" w:color="auto"/>
      </w:divBdr>
    </w:div>
    <w:div w:id="1701708421">
      <w:bodyDiv w:val="1"/>
      <w:marLeft w:val="0"/>
      <w:marRight w:val="0"/>
      <w:marTop w:val="0"/>
      <w:marBottom w:val="0"/>
      <w:divBdr>
        <w:top w:val="none" w:sz="0" w:space="0" w:color="auto"/>
        <w:left w:val="none" w:sz="0" w:space="0" w:color="auto"/>
        <w:bottom w:val="none" w:sz="0" w:space="0" w:color="auto"/>
        <w:right w:val="none" w:sz="0" w:space="0" w:color="auto"/>
      </w:divBdr>
    </w:div>
    <w:div w:id="1776055535">
      <w:bodyDiv w:val="1"/>
      <w:marLeft w:val="0"/>
      <w:marRight w:val="0"/>
      <w:marTop w:val="0"/>
      <w:marBottom w:val="0"/>
      <w:divBdr>
        <w:top w:val="none" w:sz="0" w:space="0" w:color="auto"/>
        <w:left w:val="none" w:sz="0" w:space="0" w:color="auto"/>
        <w:bottom w:val="none" w:sz="0" w:space="0" w:color="auto"/>
        <w:right w:val="none" w:sz="0" w:space="0" w:color="auto"/>
      </w:divBdr>
    </w:div>
    <w:div w:id="1778064323">
      <w:bodyDiv w:val="1"/>
      <w:marLeft w:val="0"/>
      <w:marRight w:val="0"/>
      <w:marTop w:val="0"/>
      <w:marBottom w:val="0"/>
      <w:divBdr>
        <w:top w:val="none" w:sz="0" w:space="0" w:color="auto"/>
        <w:left w:val="none" w:sz="0" w:space="0" w:color="auto"/>
        <w:bottom w:val="none" w:sz="0" w:space="0" w:color="auto"/>
        <w:right w:val="none" w:sz="0" w:space="0" w:color="auto"/>
      </w:divBdr>
    </w:div>
    <w:div w:id="1779181928">
      <w:bodyDiv w:val="1"/>
      <w:marLeft w:val="0"/>
      <w:marRight w:val="0"/>
      <w:marTop w:val="0"/>
      <w:marBottom w:val="0"/>
      <w:divBdr>
        <w:top w:val="none" w:sz="0" w:space="0" w:color="auto"/>
        <w:left w:val="none" w:sz="0" w:space="0" w:color="auto"/>
        <w:bottom w:val="none" w:sz="0" w:space="0" w:color="auto"/>
        <w:right w:val="none" w:sz="0" w:space="0" w:color="auto"/>
      </w:divBdr>
    </w:div>
    <w:div w:id="1797210576">
      <w:bodyDiv w:val="1"/>
      <w:marLeft w:val="0"/>
      <w:marRight w:val="0"/>
      <w:marTop w:val="0"/>
      <w:marBottom w:val="0"/>
      <w:divBdr>
        <w:top w:val="none" w:sz="0" w:space="0" w:color="auto"/>
        <w:left w:val="none" w:sz="0" w:space="0" w:color="auto"/>
        <w:bottom w:val="none" w:sz="0" w:space="0" w:color="auto"/>
        <w:right w:val="none" w:sz="0" w:space="0" w:color="auto"/>
      </w:divBdr>
    </w:div>
    <w:div w:id="1800294164">
      <w:bodyDiv w:val="1"/>
      <w:marLeft w:val="0"/>
      <w:marRight w:val="0"/>
      <w:marTop w:val="0"/>
      <w:marBottom w:val="0"/>
      <w:divBdr>
        <w:top w:val="none" w:sz="0" w:space="0" w:color="auto"/>
        <w:left w:val="none" w:sz="0" w:space="0" w:color="auto"/>
        <w:bottom w:val="none" w:sz="0" w:space="0" w:color="auto"/>
        <w:right w:val="none" w:sz="0" w:space="0" w:color="auto"/>
      </w:divBdr>
    </w:div>
    <w:div w:id="1877306185">
      <w:bodyDiv w:val="1"/>
      <w:marLeft w:val="0"/>
      <w:marRight w:val="0"/>
      <w:marTop w:val="0"/>
      <w:marBottom w:val="0"/>
      <w:divBdr>
        <w:top w:val="none" w:sz="0" w:space="0" w:color="auto"/>
        <w:left w:val="none" w:sz="0" w:space="0" w:color="auto"/>
        <w:bottom w:val="none" w:sz="0" w:space="0" w:color="auto"/>
        <w:right w:val="none" w:sz="0" w:space="0" w:color="auto"/>
      </w:divBdr>
    </w:div>
    <w:div w:id="1887256085">
      <w:bodyDiv w:val="1"/>
      <w:marLeft w:val="0"/>
      <w:marRight w:val="0"/>
      <w:marTop w:val="0"/>
      <w:marBottom w:val="0"/>
      <w:divBdr>
        <w:top w:val="none" w:sz="0" w:space="0" w:color="auto"/>
        <w:left w:val="none" w:sz="0" w:space="0" w:color="auto"/>
        <w:bottom w:val="none" w:sz="0" w:space="0" w:color="auto"/>
        <w:right w:val="none" w:sz="0" w:space="0" w:color="auto"/>
      </w:divBdr>
    </w:div>
    <w:div w:id="1945380889">
      <w:bodyDiv w:val="1"/>
      <w:marLeft w:val="0"/>
      <w:marRight w:val="0"/>
      <w:marTop w:val="0"/>
      <w:marBottom w:val="0"/>
      <w:divBdr>
        <w:top w:val="none" w:sz="0" w:space="0" w:color="auto"/>
        <w:left w:val="none" w:sz="0" w:space="0" w:color="auto"/>
        <w:bottom w:val="none" w:sz="0" w:space="0" w:color="auto"/>
        <w:right w:val="none" w:sz="0" w:space="0" w:color="auto"/>
      </w:divBdr>
    </w:div>
    <w:div w:id="1956138604">
      <w:bodyDiv w:val="1"/>
      <w:marLeft w:val="0"/>
      <w:marRight w:val="0"/>
      <w:marTop w:val="0"/>
      <w:marBottom w:val="0"/>
      <w:divBdr>
        <w:top w:val="none" w:sz="0" w:space="0" w:color="auto"/>
        <w:left w:val="none" w:sz="0" w:space="0" w:color="auto"/>
        <w:bottom w:val="none" w:sz="0" w:space="0" w:color="auto"/>
        <w:right w:val="none" w:sz="0" w:space="0" w:color="auto"/>
      </w:divBdr>
    </w:div>
    <w:div w:id="1968926299">
      <w:bodyDiv w:val="1"/>
      <w:marLeft w:val="0"/>
      <w:marRight w:val="0"/>
      <w:marTop w:val="0"/>
      <w:marBottom w:val="0"/>
      <w:divBdr>
        <w:top w:val="none" w:sz="0" w:space="0" w:color="auto"/>
        <w:left w:val="none" w:sz="0" w:space="0" w:color="auto"/>
        <w:bottom w:val="none" w:sz="0" w:space="0" w:color="auto"/>
        <w:right w:val="none" w:sz="0" w:space="0" w:color="auto"/>
      </w:divBdr>
    </w:div>
    <w:div w:id="1986931857">
      <w:bodyDiv w:val="1"/>
      <w:marLeft w:val="0"/>
      <w:marRight w:val="0"/>
      <w:marTop w:val="0"/>
      <w:marBottom w:val="0"/>
      <w:divBdr>
        <w:top w:val="none" w:sz="0" w:space="0" w:color="auto"/>
        <w:left w:val="none" w:sz="0" w:space="0" w:color="auto"/>
        <w:bottom w:val="none" w:sz="0" w:space="0" w:color="auto"/>
        <w:right w:val="none" w:sz="0" w:space="0" w:color="auto"/>
      </w:divBdr>
    </w:div>
    <w:div w:id="2014337916">
      <w:bodyDiv w:val="1"/>
      <w:marLeft w:val="0"/>
      <w:marRight w:val="0"/>
      <w:marTop w:val="0"/>
      <w:marBottom w:val="0"/>
      <w:divBdr>
        <w:top w:val="none" w:sz="0" w:space="0" w:color="auto"/>
        <w:left w:val="none" w:sz="0" w:space="0" w:color="auto"/>
        <w:bottom w:val="none" w:sz="0" w:space="0" w:color="auto"/>
        <w:right w:val="none" w:sz="0" w:space="0" w:color="auto"/>
      </w:divBdr>
    </w:div>
    <w:div w:id="2065567894">
      <w:bodyDiv w:val="1"/>
      <w:marLeft w:val="0"/>
      <w:marRight w:val="0"/>
      <w:marTop w:val="0"/>
      <w:marBottom w:val="0"/>
      <w:divBdr>
        <w:top w:val="none" w:sz="0" w:space="0" w:color="auto"/>
        <w:left w:val="none" w:sz="0" w:space="0" w:color="auto"/>
        <w:bottom w:val="none" w:sz="0" w:space="0" w:color="auto"/>
        <w:right w:val="none" w:sz="0" w:space="0" w:color="auto"/>
      </w:divBdr>
    </w:div>
    <w:div w:id="2070348310">
      <w:bodyDiv w:val="1"/>
      <w:marLeft w:val="0"/>
      <w:marRight w:val="0"/>
      <w:marTop w:val="0"/>
      <w:marBottom w:val="0"/>
      <w:divBdr>
        <w:top w:val="none" w:sz="0" w:space="0" w:color="auto"/>
        <w:left w:val="none" w:sz="0" w:space="0" w:color="auto"/>
        <w:bottom w:val="none" w:sz="0" w:space="0" w:color="auto"/>
        <w:right w:val="none" w:sz="0" w:space="0" w:color="auto"/>
      </w:divBdr>
    </w:div>
    <w:div w:id="2088073977">
      <w:bodyDiv w:val="1"/>
      <w:marLeft w:val="0"/>
      <w:marRight w:val="0"/>
      <w:marTop w:val="0"/>
      <w:marBottom w:val="0"/>
      <w:divBdr>
        <w:top w:val="none" w:sz="0" w:space="0" w:color="auto"/>
        <w:left w:val="none" w:sz="0" w:space="0" w:color="auto"/>
        <w:bottom w:val="none" w:sz="0" w:space="0" w:color="auto"/>
        <w:right w:val="none" w:sz="0" w:space="0" w:color="auto"/>
      </w:divBdr>
    </w:div>
    <w:div w:id="2113699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gi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gi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gif"/><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a16</b:Tag>
    <b:SourceType>InternetSite</b:SourceType>
    <b:Guid>{B2B0084E-846F-4F8B-AD74-324D13C503BC}</b:Guid>
    <b:Title>Internet Service Provider Survey: 2016</b:Title>
    <b:Year>2016</b:Year>
    <b:Author>
      <b:Author>
        <b:Corporate>Statistics New Zealand</b:Corporate>
      </b:Author>
    </b:Author>
    <b:InternetSiteTitle>Statistics New Zealand</b:InternetSiteTitle>
    <b:Month>October</b:Month>
    <b:URL>http://www.stats.govt.nz/browse_for_stats/industry_sectors/information_technology_and_communications/ISPSurvey_HOTP2016/Commentary.aspx</b:URL>
    <b:RefOrder>1</b:RefOrder>
  </b:Source>
  <b:Source>
    <b:Tag>Apo02</b:Tag>
    <b:SourceType>Report</b:SourceType>
    <b:Guid>{9476E48C-CEBF-4293-96A4-F77D1F2E14A6}</b:Guid>
    <b:Title>Video Streaming: Concepts, Algorithms, and Systems</b:Title>
    <b:Year>2002</b:Year>
    <b:Author>
      <b:Author>
        <b:Corporate>Apostolopoulos, J. G., Tan, W. T., &amp; Wee, S. J.</b:Corporate>
      </b:Author>
    </b:Author>
    <b:Publisher>HP Laboratories, report HPL-2002-260</b:Publisher>
    <b:RefOrder>4</b:RefOrder>
  </b:Source>
  <b:Source>
    <b:Tag>WuD</b:Tag>
    <b:SourceType>JournalArticle</b:SourceType>
    <b:Guid>{B8A4F391-8F3A-40AF-87B4-97922238BA41}</b:Guid>
    <b:Title>Streaming video over the Internet: approaches and directions</b:Title>
    <b:Author>
      <b:Author>
        <b:Corporate>Wu, D., Hou, Y. T., Zhu, W., Zhang, Y. Q., &amp; Peha, J. M.</b:Corporate>
      </b:Author>
    </b:Author>
    <b:JournalName>IEEE Transactions on circuits and systems for video technology</b:JournalName>
    <b:Pages>282-300</b:Pages>
    <b:Volume>11</b:Volume>
    <b:Year>2001</b:Year>
    <b:RefOrder>16</b:RefOrder>
  </b:Source>
  <b:Source>
    <b:Tag>Mar13</b:Tag>
    <b:SourceType>ConferenceProceedings</b:SourceType>
    <b:Guid>{994D538D-BDAE-4405-B937-A67D2E9E49D3}</b:Guid>
    <b:Title>Characterizing Netflix bandwidth consumption</b:Title>
    <b:Year>2013</b:Year>
    <b:Pages>230-235</b:Pages>
    <b:Author>
      <b:Author>
        <b:Corporate>Martin, J., Fu, Y., Wourms, N., &amp; Shaw, T.</b:Corporate>
      </b:Author>
    </b:Author>
    <b:ConferenceName>Consumer Communications and Networking Conference (CCNC)</b:ConferenceName>
    <b:Publisher>IEEE</b:Publisher>
    <b:RefOrder>5</b:RefOrder>
  </b:Source>
  <b:Source>
    <b:Tag>Sod11</b:Tag>
    <b:SourceType>JournalArticle</b:SourceType>
    <b:Guid>{EAF7A7F0-E534-4464-B947-3DBF478A2D05}</b:Guid>
    <b:Title>The mpeg-dash standard for multimedia streaming over the internet</b:Title>
    <b:Pages>62-67</b:Pages>
    <b:Year>2011</b:Year>
    <b:Author>
      <b:Author>
        <b:Corporate>Sodagar, I.</b:Corporate>
      </b:Author>
    </b:Author>
    <b:JournalName>IEEE MultiMedia</b:JournalName>
    <b:Volume>18</b:Volume>
    <b:Issue>4</b:Issue>
    <b:RefOrder>6</b:RefOrder>
  </b:Source>
  <b:Source>
    <b:Tag>Sod111</b:Tag>
    <b:SourceType>JournalArticle</b:SourceType>
    <b:Guid>{D1121532-9ED4-4AEF-A200-2707E39C4019}</b:Guid>
    <b:Author>
      <b:Author>
        <b:Corporate>Sodagar, I.</b:Corporate>
      </b:Author>
    </b:Author>
    <b:Title>The mpeg-dash standard for multimedia streaming over the internet</b:Title>
    <b:JournalName>IEEE MultiMedia</b:JournalName>
    <b:Year>2011</b:Year>
    <b:Pages>62-67</b:Pages>
    <b:Volume>18</b:Volume>
    <b:RefOrder>17</b:RefOrder>
  </b:Source>
  <b:Source>
    <b:Tag>Adh12</b:Tag>
    <b:SourceType>ConferenceProceedings</b:SourceType>
    <b:Guid>{D43C3579-1128-48E1-BE0C-C8BF1FC08F5E}</b:Guid>
    <b:Title>Unreeling netflix: Understanding and improving multi-cdn movie delivery</b:Title>
    <b:Year>2012</b:Year>
    <b:Pages>1620-1628</b:Pages>
    <b:Author>
      <b:Author>
        <b:Corporate>Adhikari, V. K., Guo, Y., Hao, F., Varvello, M., Hilt, V., Steiner, M., &amp; Zhang, Z. L.</b:Corporate>
      </b:Author>
    </b:Author>
    <b:ConferenceName>INFOCOM</b:ConferenceName>
    <b:Publisher>IEEE</b:Publisher>
    <b:RefOrder>8</b:RefOrder>
  </b:Source>
  <b:Source>
    <b:Tag>Rao11</b:Tag>
    <b:SourceType>ConferenceProceedings</b:SourceType>
    <b:Guid>{5B1BAC06-3C02-4B9E-81DE-8DF0A16C9931}</b:Guid>
    <b:Title>Network characteristics of video streaming traffic</b:Title>
    <b:Pages>25</b:Pages>
    <b:Year>2011</b:Year>
    <b:Publisher>ACM</b:Publisher>
    <b:Author>
      <b:Author>
        <b:Corporate>Rao, A., Legout, A., Lim, Y. S., Towsley, D., Barakat, C., &amp; Dabbous, W.</b:Corporate>
      </b:Author>
    </b:Author>
    <b:ConferenceName>Seventh COnference on emerging Networking EXperiments and Technologies</b:ConferenceName>
    <b:RefOrder>18</b:RefOrder>
  </b:Source>
  <b:Source>
    <b:Tag>Año15</b:Tag>
    <b:SourceType>ConferenceProceedings</b:SourceType>
    <b:Guid>{CD8EF9FE-2C42-442A-B19C-B6A588549859}</b:Guid>
    <b:Author>
      <b:Author>
        <b:Corporate>Añorga, J., Arrizabalaga, S., Sedano, B., Alonso-Arce, M., &amp; Mendizabal, J. </b:Corporate>
      </b:Author>
    </b:Author>
    <b:Title>YouTube’s DASH implementation analysis</b:Title>
    <b:Pages>61-66</b:Pages>
    <b:Year>2015</b:Year>
    <b:ConferenceName>19th International Conference on Circuits, Systems, Communications and Computers (CSCC)</b:ConferenceName>
    <b:RefOrder>10</b:RefOrder>
  </b:Source>
  <b:Source>
    <b:Tag>Kri13</b:Tag>
    <b:SourceType>ConferenceProceedings</b:SourceType>
    <b:Guid>{B6411DBC-E416-439E-BED4-538A7791AA06}</b:Guid>
    <b:Author>
      <b:Author>
        <b:Corporate>Krishnappa, D. K., Bhat, D., &amp; Zink, M.</b:Corporate>
      </b:Author>
    </b:Author>
    <b:Title>DASHing YouTube: An analysis of using DASH in YouTube video service</b:Title>
    <b:Pages>407-415</b:Pages>
    <b:Year>2013</b:Year>
    <b:ConferenceName>2013 IEEE 38th Conference</b:ConferenceName>
    <b:Publisher>IEEE</b:Publisher>
    <b:RefOrder>12</b:RefOrder>
  </b:Source>
  <b:Source>
    <b:Tag>Amy16</b:Tag>
    <b:SourceType>InternetSite</b:SourceType>
    <b:Guid>{737F9E75-E6E0-4B56-A537-076AFE5F9824}</b:Guid>
    <b:Title>Researchers Map Locations of 4,669 Servers in Netflix’s Content Delivery Network</b:Title>
    <b:Year>2016</b:Year>
    <b:Author>
      <b:Author>
        <b:Corporate>Amy Nordrum</b:Corporate>
      </b:Author>
    </b:Author>
    <b:InternetSiteTitle>IEEE Spectrum</b:InternetSiteTitle>
    <b:Month>August</b:Month>
    <b:Day>30</b:Day>
    <b:URL>http://spectrum.ieee.org/tech-talk/telecom/internet/researchers-map-locations-of-4669-servers-in-netflixs-content-delivery-network</b:URL>
    <b:RefOrder>7</b:RefOrder>
  </b:Source>
  <b:Source>
    <b:Tag>Kur10</b:Tag>
    <b:SourceType>Book</b:SourceType>
    <b:Guid>{786E3B80-DAC7-40D9-B59A-B076EE2389CD}</b:Guid>
    <b:Title>Computer networking: a top-down approach</b:Title>
    <b:Year>2010</b:Year>
    <b:Author>
      <b:Author>
        <b:Corporate>Kurose, J. F., &amp; Ross, K. W.</b:Corporate>
      </b:Author>
    </b:Author>
    <b:Publisher>Addison-Wesley</b:Publisher>
    <b:Volume>5</b:Volume>
    <b:RefOrder>19</b:RefOrder>
  </b:Source>
  <b:Source>
    <b:Tag>Mac15</b:Tag>
    <b:SourceType>JournalArticle</b:SourceType>
    <b:Guid>{EB5F860F-2856-4CDA-9F48-2369B96CCB36}</b:Guid>
    <b:Title>Ultra-fast broadband in New Zealand: Progress accelerating</b:Title>
    <b:Year>2015</b:Year>
    <b:Author>
      <b:Author>
        <b:Corporate>MacMahon, R., &amp; Milner, M.</b:Corporate>
      </b:Author>
    </b:Author>
    <b:JournalName>Australian Journal of Telecommunications and the Digital Economy</b:JournalName>
    <b:Pages>12</b:Pages>
    <b:Volume>3</b:Volume>
    <b:RefOrder>2</b:RefOrder>
  </b:Source>
  <b:Source>
    <b:Tag>Lig17</b:Tag>
    <b:SourceType>InternetSite</b:SourceType>
    <b:Guid>{B87DBDD1-0054-42E7-8F69-054EDFF94D9A}</b:Guid>
    <b:Title>Lightbox (New Zealand)</b:Title>
    <b:Year>2017</b:Year>
    <b:InternetSiteTitle>Wikipedia</b:InternetSiteTitle>
    <b:Month>April</b:Month>
    <b:Day>16</b:Day>
    <b:URL>https://en.wikipedia.org/wiki/Lightbox_(New_Zealand)</b:URL>
    <b:RefOrder>13</b:RefOrder>
  </b:Source>
  <b:Source>
    <b:Tag>Dam15</b:Tag>
    <b:SourceType>InternetSite</b:SourceType>
    <b:Guid>{3C004A7E-DF84-4F19-A830-89626E097473}</b:Guid>
    <b:Author>
      <b:Author>
        <b:Corporate>Damien Venuto</b:Corporate>
      </b:Author>
    </b:Author>
    <b:Title>Spark continues to evolve, offers another subscriber perk with free Lightbox</b:Title>
    <b:InternetSiteTitle>StopPress</b:InternetSiteTitle>
    <b:Year>2015</b:Year>
    <b:Month>January</b:Month>
    <b:Day>20</b:Day>
    <b:URL>http://stoppress.co.nz/news/telco-or-media-company-continued-evolution-spark</b:URL>
    <b:RefOrder>15</b:RefOrder>
  </b:Source>
  <b:Source>
    <b:Tag>Kea14</b:Tag>
    <b:SourceType>InternetSite</b:SourceType>
    <b:Guid>{3918257B-9299-4C19-9790-6E50D58C9D15}</b:Guid>
    <b:Author>
      <b:Author>
        <b:Corporate>Keall, Chris.</b:Corporate>
      </b:Author>
    </b:Author>
    <b:Title>Spark's Lightbox launches, with a little surprise from the boss</b:Title>
    <b:InternetSiteTitle>National Business Review</b:InternetSiteTitle>
    <b:Year>2014</b:Year>
    <b:Month>August</b:Month>
    <b:Day>28</b:Day>
    <b:URL>http://www.nbr.co.nz/article/sparks-lightbox-launches-little-surprise-boss-ck-161495</b:URL>
    <b:RefOrder>14</b:RefOrder>
  </b:Source>
  <b:Source>
    <b:Tag>MED16</b:Tag>
    <b:SourceType>InternetSite</b:SourceType>
    <b:Guid>{61BFC244-1D80-40B9-8FB4-8A10B8B76B29}</b:Guid>
    <b:Author>
      <b:Author>
        <b:Corporate>Nielsen</b:Corporate>
      </b:Author>
    </b:Author>
    <b:Title>NEW ZEALAND MEDIA TRENDS REPORT 2016</b:Title>
    <b:InternetSiteTitle>Nielsen</b:InternetSiteTitle>
    <b:Year>2016</b:Year>
    <b:Month>April</b:Month>
    <b:Day>14</b:Day>
    <b:URL>http://www.nielsen.com/nz/en/insights/reports/2016/new-zealand-media-trends-2016.html</b:URL>
    <b:RefOrder>3</b:RefOrder>
  </b:Source>
  <b:Source>
    <b:Tag>Net16</b:Tag>
    <b:SourceType>InternetSite</b:SourceType>
    <b:Guid>{0100FF3A-1618-4D4C-8794-699048B940EA}</b:Guid>
    <b:Author>
      <b:Author>
        <b:Corporate>Netflix Media Center</b:Corporate>
      </b:Author>
    </b:Author>
    <b:Title>How Netflix Works With ISPs Around the Globe to Deliver a Great Viewing Experience</b:Title>
    <b:InternetSiteTitle>Netflix Media Center</b:InternetSiteTitle>
    <b:Year>2016</b:Year>
    <b:Month>March</b:Month>
    <b:Day>17</b:Day>
    <b:URL>https://media.netflix.com/en/company-blog/how-netflix-works-with-isps-around-the-globe-to-deliver-a-great-viewing-experience</b:URL>
    <b:RefOrder>9</b:RefOrder>
  </b:Source>
  <b:Source>
    <b:Tag>For17</b:Tag>
    <b:SourceType>InternetSite</b:SourceType>
    <b:Guid>{DD4EDCE8-7246-4DF9-B587-FB5D1EBFD5D2}</b:Guid>
    <b:Author>
      <b:Author>
        <b:Corporate>FortuneLords</b:Corporate>
      </b:Author>
    </b:Author>
    <b:Title>36 Mind Blowing YouTube Facts, Figures and Statistics – 2017</b:Title>
    <b:InternetSiteTitle>FortuneLords</b:InternetSiteTitle>
    <b:Year>2017</b:Year>
    <b:Month>March</b:Month>
    <b:Day>23</b:Day>
    <b:URL>https://fortunelords.com/youtube-statistics/</b:URL>
    <b:RefOrder>11</b:RefOrder>
  </b:Source>
</b:Sources>
</file>

<file path=customXml/itemProps1.xml><?xml version="1.0" encoding="utf-8"?>
<ds:datastoreItem xmlns:ds="http://schemas.openxmlformats.org/officeDocument/2006/customXml" ds:itemID="{7AAF26E0-6878-4B62-BB3D-4A845BAD5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4</TotalTime>
  <Pages>15</Pages>
  <Words>2936</Words>
  <Characters>1674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Lee</dc:creator>
  <cp:keywords/>
  <dc:description/>
  <cp:lastModifiedBy>Mike Lee</cp:lastModifiedBy>
  <cp:revision>916</cp:revision>
  <dcterms:created xsi:type="dcterms:W3CDTF">2017-04-19T10:04:00Z</dcterms:created>
  <dcterms:modified xsi:type="dcterms:W3CDTF">2017-04-26T23:59:00Z</dcterms:modified>
</cp:coreProperties>
</file>